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FEE5C" w14:textId="77777777" w:rsidR="008E59C3" w:rsidRPr="002E22F6" w:rsidRDefault="005C5153" w:rsidP="00CA20C1">
      <w:pPr>
        <w:spacing w:after="160"/>
        <w:jc w:val="both"/>
      </w:pPr>
      <w:bookmarkStart w:id="0" w:name="_Toc33238232"/>
      <w:bookmarkStart w:id="1" w:name="_Toc377631579"/>
      <w:r>
        <w:rPr>
          <w:rFonts w:ascii="Times New Roman" w:hAnsi="Times New Roman" w:cs="Times New Roman"/>
          <w:b/>
          <w:noProof/>
          <w:lang w:eastAsia="es-PE"/>
        </w:rPr>
        <w:pict w14:anchorId="19C87D68">
          <v:rect id="1 Rectángulo" o:spid="_x0000_s1026" style="position:absolute;left:0;text-align:left;margin-left:0;margin-top:0;width:415.85pt;height:126.85pt;z-index:251667456;visibility:visible;mso-position-horizontal:center;mso-position-horizontal-relative:margin;mso-position-vertical:center;mso-position-vertical-relative:margin;v-text-anchor:middle" fillcolor="white [3212]" stroked="f" strokecolor="#1f4d78 [1604]" strokeweight="1pt">
            <v:textbox>
              <w:txbxContent>
                <w:p w14:paraId="1A06DAB7" w14:textId="77777777" w:rsidR="005C5153" w:rsidRPr="002E22F6" w:rsidRDefault="005C5153" w:rsidP="008E59C3">
                  <w:pPr>
                    <w:jc w:val="center"/>
                    <w:rPr>
                      <w:rFonts w:ascii="Times New Roman" w:hAnsi="Times New Roman" w:cs="Times New Roman"/>
                      <w:b/>
                      <w:sz w:val="56"/>
                    </w:rPr>
                  </w:pPr>
                  <w:r w:rsidRPr="002E22F6">
                    <w:rPr>
                      <w:rFonts w:ascii="Times New Roman" w:hAnsi="Times New Roman" w:cs="Times New Roman"/>
                      <w:b/>
                      <w:sz w:val="56"/>
                    </w:rPr>
                    <w:t>MODELO DE REQUISITOS</w:t>
                  </w:r>
                </w:p>
              </w:txbxContent>
            </v:textbox>
            <w10:wrap type="square" anchorx="margin" anchory="margin"/>
          </v:rect>
        </w:pict>
      </w:r>
      <w:r w:rsidR="008E59C3" w:rsidRPr="002E22F6">
        <w:br w:type="page"/>
      </w:r>
      <w:bookmarkStart w:id="2" w:name="_Toc377631575"/>
      <w:bookmarkEnd w:id="2"/>
    </w:p>
    <w:sdt>
      <w:sdtPr>
        <w:id w:val="-108930825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E7EBA2" w14:textId="77777777" w:rsidR="008E59C3" w:rsidRPr="002E22F6" w:rsidRDefault="008E59C3" w:rsidP="00A62760">
          <w:pPr>
            <w:spacing w:after="160"/>
            <w:jc w:val="center"/>
            <w:rPr>
              <w:b/>
            </w:rPr>
          </w:pPr>
          <w:r w:rsidRPr="002E22F6">
            <w:rPr>
              <w:b/>
            </w:rPr>
            <w:t>TABLA DE CONTENIDO</w:t>
          </w:r>
        </w:p>
        <w:p w14:paraId="7E475FC5" w14:textId="5F4CA7CE" w:rsidR="00A762BA" w:rsidRPr="002E22F6" w:rsidRDefault="008B6DEF">
          <w:pPr>
            <w:pStyle w:val="TDC1"/>
            <w:tabs>
              <w:tab w:val="left" w:pos="442"/>
              <w:tab w:val="right" w:leader="dot" w:pos="8494"/>
            </w:tabs>
            <w:rPr>
              <w:rFonts w:eastAsiaTheme="minorEastAsia"/>
              <w:noProof/>
              <w:lang w:eastAsia="es-PE"/>
            </w:rPr>
          </w:pPr>
          <w:r w:rsidRPr="002E22F6">
            <w:fldChar w:fldCharType="begin"/>
          </w:r>
          <w:r w:rsidR="008E59C3" w:rsidRPr="002E22F6">
            <w:instrText xml:space="preserve"> TOC \o "1-3" \h \z \u </w:instrText>
          </w:r>
          <w:r w:rsidRPr="002E22F6">
            <w:fldChar w:fldCharType="separate"/>
          </w:r>
          <w:hyperlink w:anchor="_Toc377814609" w:history="1">
            <w:r w:rsidR="00A762BA" w:rsidRPr="002E22F6">
              <w:rPr>
                <w:rStyle w:val="Hipervnculo"/>
                <w:rFonts w:cs="Times New Roman"/>
                <w:noProof/>
              </w:rPr>
              <w:t>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rFonts w:cs="Times New Roman"/>
                <w:noProof/>
              </w:rPr>
              <w:t>Introducción</w:t>
            </w:r>
            <w:r w:rsidR="00A762BA" w:rsidRPr="002E22F6">
              <w:rPr>
                <w:noProof/>
                <w:webHidden/>
              </w:rPr>
              <w:tab/>
            </w:r>
            <w:r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09 \h </w:instrText>
            </w:r>
            <w:r w:rsidRPr="002E22F6">
              <w:rPr>
                <w:noProof/>
                <w:webHidden/>
              </w:rPr>
            </w:r>
            <w:r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0</w:t>
            </w:r>
            <w:r w:rsidRPr="002E22F6">
              <w:rPr>
                <w:noProof/>
                <w:webHidden/>
              </w:rPr>
              <w:fldChar w:fldCharType="end"/>
            </w:r>
          </w:hyperlink>
        </w:p>
        <w:p w14:paraId="1331F212" w14:textId="34DD7F49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0" w:history="1">
            <w:r w:rsidR="00A762BA" w:rsidRPr="002E22F6">
              <w:rPr>
                <w:rStyle w:val="Hipervnculo"/>
                <w:noProof/>
              </w:rPr>
              <w:t>1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Propósit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7E20466C" w14:textId="2F0BD3C5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1" w:history="1">
            <w:r w:rsidR="00A762BA" w:rsidRPr="002E22F6">
              <w:rPr>
                <w:rStyle w:val="Hipervnculo"/>
                <w:noProof/>
              </w:rPr>
              <w:t>1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Alcance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1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373A8BAE" w14:textId="54826BD3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2" w:history="1">
            <w:r w:rsidR="00A762BA" w:rsidRPr="002E22F6">
              <w:rPr>
                <w:rStyle w:val="Hipervnculo"/>
                <w:iCs/>
                <w:noProof/>
              </w:rPr>
              <w:t>1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Personal involucrad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2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C0D6228" w14:textId="19A20BC3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3" w:history="1">
            <w:r w:rsidR="00A762BA" w:rsidRPr="002E22F6">
              <w:rPr>
                <w:rStyle w:val="Hipervnculo"/>
                <w:noProof/>
              </w:rPr>
              <w:t>1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Definiciones, acrónimos y abreviatur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3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1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87B9178" w14:textId="70ACE233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4" w:history="1">
            <w:r w:rsidR="00A762BA" w:rsidRPr="002E22F6">
              <w:rPr>
                <w:rStyle w:val="Hipervnculo"/>
                <w:noProof/>
              </w:rPr>
              <w:t>1.5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ferenci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4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1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7886284" w14:textId="595D83FD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5" w:history="1">
            <w:r w:rsidR="00A762BA" w:rsidRPr="002E22F6">
              <w:rPr>
                <w:rStyle w:val="Hipervnculo"/>
                <w:noProof/>
              </w:rPr>
              <w:t>1.6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sumen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5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2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6382517" w14:textId="29E0F658" w:rsidR="00A762BA" w:rsidRPr="002E22F6" w:rsidRDefault="005C5153">
          <w:pPr>
            <w:pStyle w:val="TDC1"/>
            <w:tabs>
              <w:tab w:val="left" w:pos="442"/>
              <w:tab w:val="right" w:leader="dot" w:pos="8494"/>
            </w:tabs>
            <w:rPr>
              <w:rFonts w:eastAsiaTheme="minorEastAsia"/>
              <w:noProof/>
              <w:lang w:eastAsia="es-PE"/>
            </w:rPr>
          </w:pPr>
          <w:hyperlink w:anchor="_Toc377814616" w:history="1">
            <w:r w:rsidR="00A762BA" w:rsidRPr="002E22F6">
              <w:rPr>
                <w:rStyle w:val="Hipervnculo"/>
                <w:noProof/>
              </w:rPr>
              <w:t>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Descripción general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6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2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2F3B39C" w14:textId="4D7039D7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7" w:history="1">
            <w:r w:rsidR="00A762BA" w:rsidRPr="002E22F6">
              <w:rPr>
                <w:rStyle w:val="Hipervnculo"/>
                <w:noProof/>
              </w:rPr>
              <w:t>2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Perspectiva del product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7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2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A3E0963" w14:textId="589C0804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8" w:history="1">
            <w:r w:rsidR="00A762BA" w:rsidRPr="002E22F6">
              <w:rPr>
                <w:rStyle w:val="Hipervnculo"/>
                <w:noProof/>
              </w:rPr>
              <w:t>2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Funcionalidad del product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8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2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8FB1122" w14:textId="211D1E6B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19" w:history="1">
            <w:r w:rsidR="00A762BA" w:rsidRPr="002E22F6">
              <w:rPr>
                <w:rStyle w:val="Hipervnculo"/>
                <w:noProof/>
              </w:rPr>
              <w:t>2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Características de los usuario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19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2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72CCFA9F" w14:textId="14CBFC14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20" w:history="1">
            <w:r w:rsidR="00A762BA" w:rsidRPr="002E22F6">
              <w:rPr>
                <w:rStyle w:val="Hipervnculo"/>
                <w:noProof/>
              </w:rPr>
              <w:t>2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striccione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3CB7AB96" w14:textId="26E96416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21" w:history="1">
            <w:r w:rsidR="00A762BA" w:rsidRPr="002E22F6">
              <w:rPr>
                <w:rStyle w:val="Hipervnculo"/>
                <w:noProof/>
              </w:rPr>
              <w:t>2.5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Suposiciones y dependenci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1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4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6D3E5CDA" w14:textId="580B8EA5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22" w:history="1">
            <w:r w:rsidR="00A762BA" w:rsidRPr="002E22F6">
              <w:rPr>
                <w:rStyle w:val="Hipervnculo"/>
                <w:noProof/>
              </w:rPr>
              <w:t>2.6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Evolución previsible del sistema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2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4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C7CFC5A" w14:textId="71848097" w:rsidR="00A762BA" w:rsidRPr="002E22F6" w:rsidRDefault="005C5153">
          <w:pPr>
            <w:pStyle w:val="TDC1"/>
            <w:tabs>
              <w:tab w:val="left" w:pos="442"/>
              <w:tab w:val="right" w:leader="dot" w:pos="8494"/>
            </w:tabs>
            <w:rPr>
              <w:rFonts w:eastAsiaTheme="minorEastAsia"/>
              <w:noProof/>
              <w:lang w:eastAsia="es-PE"/>
            </w:rPr>
          </w:pPr>
          <w:hyperlink w:anchor="_Toc377814623" w:history="1">
            <w:r w:rsidR="00A762BA" w:rsidRPr="002E22F6">
              <w:rPr>
                <w:rStyle w:val="Hipervnculo"/>
                <w:noProof/>
              </w:rPr>
              <w:t>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s específico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3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4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31E9C490" w14:textId="5F57EC07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24" w:history="1">
            <w:r w:rsidR="00A762BA" w:rsidRPr="002E22F6">
              <w:rPr>
                <w:rStyle w:val="Hipervnculo"/>
                <w:noProof/>
              </w:rPr>
              <w:t>3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s comunes de los interface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4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4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7026A72B" w14:textId="0D6C1A28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25" w:history="1">
            <w:r w:rsidR="00A762BA" w:rsidRPr="002E22F6">
              <w:rPr>
                <w:rStyle w:val="Hipervnculo"/>
                <w:noProof/>
              </w:rPr>
              <w:t>3.1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Interfaces de usuari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5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4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5E81B2E" w14:textId="4C4AED09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26" w:history="1">
            <w:r w:rsidR="00A762BA" w:rsidRPr="002E22F6">
              <w:rPr>
                <w:rStyle w:val="Hipervnculo"/>
                <w:noProof/>
              </w:rPr>
              <w:t>3.1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Interfaces de hardware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6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5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4675F40" w14:textId="5BEE32D3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27" w:history="1">
            <w:r w:rsidR="00A762BA" w:rsidRPr="002E22F6">
              <w:rPr>
                <w:rStyle w:val="Hipervnculo"/>
                <w:noProof/>
              </w:rPr>
              <w:t>3.1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Interfaces de software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7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5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CBDBBD2" w14:textId="06AA497D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28" w:history="1">
            <w:r w:rsidR="00A762BA" w:rsidRPr="002E22F6">
              <w:rPr>
                <w:rStyle w:val="Hipervnculo"/>
                <w:noProof/>
              </w:rPr>
              <w:t>3.1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Interfaces de comunicación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8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5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65DB2926" w14:textId="4E009C6C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29" w:history="1">
            <w:r w:rsidR="00A762BA" w:rsidRPr="002E22F6">
              <w:rPr>
                <w:rStyle w:val="Hipervnculo"/>
                <w:noProof/>
              </w:rPr>
              <w:t>3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s funcionale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29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5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3C68A0C" w14:textId="4D75C34E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30" w:history="1">
            <w:r w:rsidR="00A762BA" w:rsidRPr="002E22F6">
              <w:rPr>
                <w:rStyle w:val="Hipervnculo"/>
                <w:noProof/>
              </w:rPr>
              <w:t>3.2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PROCESO DE NEGOCIO: ATENCIÓN AL CLIENTE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3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5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2AAAFC6" w14:textId="55DFCEBC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37" w:history="1">
            <w:r w:rsidR="00A762BA" w:rsidRPr="002E22F6">
              <w:rPr>
                <w:rStyle w:val="Hipervnculo"/>
                <w:noProof/>
              </w:rPr>
              <w:t>3.2.1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: Mantener información del catálogo de producto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37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5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3926085C" w14:textId="4EEA94F6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38" w:history="1">
            <w:r w:rsidR="00A762BA" w:rsidRPr="002E22F6">
              <w:rPr>
                <w:rStyle w:val="Hipervnculo"/>
                <w:noProof/>
              </w:rPr>
              <w:t>3.2.1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: Seleccionar Diseño del Catálogo de Product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38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31B8B91" w14:textId="1CAED57F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39" w:history="1">
            <w:r w:rsidR="00A762BA" w:rsidRPr="002E22F6">
              <w:rPr>
                <w:rStyle w:val="Hipervnculo"/>
                <w:noProof/>
              </w:rPr>
              <w:t>3.2.1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3: Registrar Product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39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2C5DA7E" w14:textId="741488FF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0" w:history="1">
            <w:r w:rsidR="00A762BA" w:rsidRPr="002E22F6">
              <w:rPr>
                <w:rStyle w:val="Hipervnculo"/>
                <w:noProof/>
              </w:rPr>
              <w:t>3.2.1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4: Mantener información de la cotización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B5C030C" w14:textId="51D35496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1" w:history="1">
            <w:r w:rsidR="00A762BA" w:rsidRPr="002E22F6">
              <w:rPr>
                <w:rStyle w:val="Hipervnculo"/>
                <w:noProof/>
              </w:rPr>
              <w:t>3.2.1.5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5: Registrar Pedid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1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63EDA3B9" w14:textId="3EA8D276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2" w:history="1">
            <w:r w:rsidR="00A762BA" w:rsidRPr="002E22F6">
              <w:rPr>
                <w:rStyle w:val="Hipervnculo"/>
                <w:noProof/>
              </w:rPr>
              <w:t>3.2.1.6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6: Actualizar estado del Pedid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2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EAECB2C" w14:textId="1DF80A3E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3" w:history="1">
            <w:r w:rsidR="00A762BA" w:rsidRPr="002E22F6">
              <w:rPr>
                <w:rStyle w:val="Hipervnculo"/>
                <w:noProof/>
              </w:rPr>
              <w:t>3.2.1.7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7: Registrar pago del pedid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3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2B51E18" w14:textId="480354D2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4" w:history="1">
            <w:r w:rsidR="00A762BA" w:rsidRPr="002E22F6">
              <w:rPr>
                <w:rStyle w:val="Hipervnculo"/>
                <w:noProof/>
              </w:rPr>
              <w:t>3.2.1.8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8: Registrar pago inicial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4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795040A7" w14:textId="7DC057BC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5" w:history="1">
            <w:r w:rsidR="00A762BA" w:rsidRPr="002E22F6">
              <w:rPr>
                <w:rStyle w:val="Hipervnculo"/>
                <w:noProof/>
              </w:rPr>
              <w:t>3.2.1.9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9: Generar factura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5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6CD40E2" w14:textId="1C7FF8F8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6" w:history="1">
            <w:r w:rsidR="00A762BA" w:rsidRPr="002E22F6">
              <w:rPr>
                <w:rStyle w:val="Hipervnculo"/>
                <w:noProof/>
              </w:rPr>
              <w:t>3.2.1.10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0: Generar boleta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6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B3ECC08" w14:textId="423D5538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7" w:history="1">
            <w:r w:rsidR="00A762BA" w:rsidRPr="002E22F6">
              <w:rPr>
                <w:rStyle w:val="Hipervnculo"/>
                <w:noProof/>
              </w:rPr>
              <w:t>3.2.1.1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1: Consultar Pedido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7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3263603" w14:textId="7D19772F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8" w:history="1">
            <w:r w:rsidR="00A762BA" w:rsidRPr="002E22F6">
              <w:rPr>
                <w:rStyle w:val="Hipervnculo"/>
                <w:noProof/>
              </w:rPr>
              <w:t>3.2.1.1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2: Registrar salida de Pedid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8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3BF2C22B" w14:textId="1F3EE98F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49" w:history="1">
            <w:r w:rsidR="00A762BA" w:rsidRPr="002E22F6">
              <w:rPr>
                <w:rStyle w:val="Hipervnculo"/>
                <w:noProof/>
                <w:lang w:bidi="en-US"/>
              </w:rPr>
              <w:t>MODELO REFINADO DE CASO DE USO DE SISTEMA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49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7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6B0FC47C" w14:textId="48A368BC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0" w:history="1">
            <w:r w:rsidR="00A762BA" w:rsidRPr="002E22F6">
              <w:rPr>
                <w:rStyle w:val="Hipervnculo"/>
                <w:noProof/>
                <w:lang w:bidi="en-US"/>
              </w:rPr>
              <w:t>MODELO DE DOMINI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7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6F1B338" w14:textId="2D0FDCB9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1" w:history="1">
            <w:r w:rsidR="00A762BA" w:rsidRPr="002E22F6">
              <w:rPr>
                <w:rStyle w:val="Hipervnculo"/>
                <w:noProof/>
              </w:rPr>
              <w:t>3.2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PROCESO DE NEGOCIO: GESTION DE MATERIAS PRIM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1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9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1755406" w14:textId="20C7990B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3" w:history="1">
            <w:r w:rsidR="00A762BA" w:rsidRPr="002E22F6">
              <w:rPr>
                <w:rStyle w:val="Hipervnculo"/>
                <w:noProof/>
              </w:rPr>
              <w:t>3.2.2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3: Registrar lista de materias prim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3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9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D251423" w14:textId="27D7C097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4" w:history="1">
            <w:r w:rsidR="00A762BA" w:rsidRPr="002E22F6">
              <w:rPr>
                <w:rStyle w:val="Hipervnculo"/>
                <w:noProof/>
              </w:rPr>
              <w:t>3.2.2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4: Asignar materias primas a pedid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4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89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72827820" w14:textId="7CEA8815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5" w:history="1">
            <w:r w:rsidR="00A762BA" w:rsidRPr="002E22F6">
              <w:rPr>
                <w:rStyle w:val="Hipervnculo"/>
                <w:noProof/>
              </w:rPr>
              <w:t>3.2.2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5: Asignar materias primas Manual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5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24755AB" w14:textId="55055624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6" w:history="1">
            <w:r w:rsidR="00A762BA" w:rsidRPr="002E22F6">
              <w:rPr>
                <w:rStyle w:val="Hipervnculo"/>
                <w:noProof/>
              </w:rPr>
              <w:t>3.2.2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6: Asignar materias primas Automátic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6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5AE4647" w14:textId="32DFF8DA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7" w:history="1">
            <w:r w:rsidR="00A762BA" w:rsidRPr="002E22F6">
              <w:rPr>
                <w:rStyle w:val="Hipervnculo"/>
                <w:noProof/>
              </w:rPr>
              <w:t>3.2.2.5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7: Generar orden de compra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7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9CB04BC" w14:textId="57C39F6A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8" w:history="1">
            <w:r w:rsidR="00A762BA" w:rsidRPr="002E22F6">
              <w:rPr>
                <w:rStyle w:val="Hipervnculo"/>
                <w:noProof/>
              </w:rPr>
              <w:t>3.2.2.6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8: Registrar materias primas recibid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8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C816C34" w14:textId="70B19281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59" w:history="1">
            <w:r w:rsidR="00A762BA" w:rsidRPr="002E22F6">
              <w:rPr>
                <w:rStyle w:val="Hipervnculo"/>
                <w:noProof/>
                <w:lang w:bidi="en-US"/>
              </w:rPr>
              <w:t>MODELO REFINADO DE CASO DE USO DE SISTEMA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59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0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C20BA71" w14:textId="79CD7BEB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0" w:history="1">
            <w:r w:rsidR="00A762BA" w:rsidRPr="002E22F6">
              <w:rPr>
                <w:rStyle w:val="Hipervnculo"/>
                <w:noProof/>
                <w:lang w:bidi="en-US"/>
              </w:rPr>
              <w:t>MODELO DE DOMINI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1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7E9D59B0" w14:textId="3A8D5CA0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1" w:history="1">
            <w:r w:rsidR="00A762BA" w:rsidRPr="002E22F6">
              <w:rPr>
                <w:rStyle w:val="Hipervnculo"/>
                <w:noProof/>
              </w:rPr>
              <w:t>3.2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PROCESO DE NEGOCIO: GESTION DE TAREAS A OPERARIO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1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7586B091" w14:textId="7A40B11D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3" w:history="1">
            <w:r w:rsidR="00A762BA" w:rsidRPr="002E22F6">
              <w:rPr>
                <w:rStyle w:val="Hipervnculo"/>
                <w:noProof/>
              </w:rPr>
              <w:t>3.2.3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19: Mantener Información de Operari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3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4B309FCA" w14:textId="3331B3C9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4" w:history="1">
            <w:r w:rsidR="00A762BA" w:rsidRPr="002E22F6">
              <w:rPr>
                <w:rStyle w:val="Hipervnculo"/>
                <w:noProof/>
              </w:rPr>
              <w:t>3.2.3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0: Consultar estado de operari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4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36EDEA1" w14:textId="6AFD2E20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5" w:history="1">
            <w:r w:rsidR="00A762BA" w:rsidRPr="002E22F6">
              <w:rPr>
                <w:rStyle w:val="Hipervnculo"/>
                <w:noProof/>
              </w:rPr>
              <w:t>3.2.3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1: Registrar  tare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5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6F5F7C95" w14:textId="18E392AE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6" w:history="1">
            <w:r w:rsidR="00A762BA" w:rsidRPr="002E22F6">
              <w:rPr>
                <w:rStyle w:val="Hipervnculo"/>
                <w:noProof/>
              </w:rPr>
              <w:t>3.2.3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2: Registrar tareas asignadas a operari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6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3D3B65E0" w14:textId="3C5A9F1C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7" w:history="1">
            <w:r w:rsidR="00A762BA" w:rsidRPr="002E22F6">
              <w:rPr>
                <w:rStyle w:val="Hipervnculo"/>
                <w:noProof/>
              </w:rPr>
              <w:t>3.2.3.5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3: Registrar avance de tare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7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AC0250F" w14:textId="15397869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8" w:history="1">
            <w:r w:rsidR="00A762BA" w:rsidRPr="002E22F6">
              <w:rPr>
                <w:rStyle w:val="Hipervnculo"/>
                <w:noProof/>
              </w:rPr>
              <w:t>3.2.3.6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4: Añadir avance de tare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8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85A6C65" w14:textId="6D3DAE0A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69" w:history="1">
            <w:r w:rsidR="00A762BA" w:rsidRPr="002E22F6">
              <w:rPr>
                <w:rStyle w:val="Hipervnculo"/>
                <w:noProof/>
              </w:rPr>
              <w:t>3.2.3.7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5: Consultar avance de tare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69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FFD1E28" w14:textId="58A6DE6E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0" w:history="1">
            <w:r w:rsidR="00A762BA" w:rsidRPr="002E22F6">
              <w:rPr>
                <w:rStyle w:val="Hipervnculo"/>
                <w:noProof/>
              </w:rPr>
              <w:t>3.2.3.8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6: Generar informe de tare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C7AB89A" w14:textId="6D882D99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1" w:history="1">
            <w:r w:rsidR="00A762BA" w:rsidRPr="002E22F6">
              <w:rPr>
                <w:rStyle w:val="Hipervnculo"/>
                <w:noProof/>
              </w:rPr>
              <w:t>3.2.3.9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7: Consultar informe de tarea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1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B08BE25" w14:textId="12506355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2" w:history="1">
            <w:r w:rsidR="00A762BA" w:rsidRPr="002E22F6">
              <w:rPr>
                <w:rStyle w:val="Hipervnculo"/>
                <w:noProof/>
              </w:rPr>
              <w:t>3.2.3.10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 funcional 28: Registrar calificación de operario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2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3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9734EE3" w14:textId="3DC21A32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3" w:history="1">
            <w:r w:rsidR="00A762BA" w:rsidRPr="002E22F6">
              <w:rPr>
                <w:rStyle w:val="Hipervnculo"/>
                <w:noProof/>
                <w:lang w:bidi="en-US"/>
              </w:rPr>
              <w:t>MODELO REFINADO DE CASO DE USO DE SISTEMA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3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4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7A60BD8" w14:textId="47CCA6FD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4" w:history="1">
            <w:r w:rsidR="00A762BA" w:rsidRPr="002E22F6">
              <w:rPr>
                <w:rStyle w:val="Hipervnculo"/>
                <w:noProof/>
                <w:lang w:bidi="en-US"/>
              </w:rPr>
              <w:t>MODELO DE DOMINI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4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4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28212BD8" w14:textId="5761EB36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75" w:history="1">
            <w:r w:rsidR="00A762BA" w:rsidRPr="002E22F6">
              <w:rPr>
                <w:rStyle w:val="Hipervnculo"/>
                <w:noProof/>
              </w:rPr>
              <w:t>3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s no funcionale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5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1B9BD729" w14:textId="138FF5AA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6" w:history="1">
            <w:r w:rsidR="00A762BA" w:rsidRPr="002E22F6">
              <w:rPr>
                <w:rStyle w:val="Hipervnculo"/>
                <w:noProof/>
              </w:rPr>
              <w:t>3.3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s de rendimiento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6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449A03A1" w14:textId="31AE548B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7" w:history="1">
            <w:r w:rsidR="00A762BA" w:rsidRPr="002E22F6">
              <w:rPr>
                <w:rStyle w:val="Hipervnculo"/>
                <w:noProof/>
              </w:rPr>
              <w:t>3.3.2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Seguridad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7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638A191E" w14:textId="34DB242B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8" w:history="1">
            <w:r w:rsidR="00A762BA" w:rsidRPr="002E22F6">
              <w:rPr>
                <w:rStyle w:val="Hipervnculo"/>
                <w:noProof/>
              </w:rPr>
              <w:t>3.3.3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Fiabilidad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8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43F287BD" w14:textId="4D109C4A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79" w:history="1">
            <w:r w:rsidR="00A762BA" w:rsidRPr="002E22F6">
              <w:rPr>
                <w:rStyle w:val="Hipervnculo"/>
                <w:noProof/>
              </w:rPr>
              <w:t>3.3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Disponibilidad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79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4A4E3075" w14:textId="2A2C90E1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80" w:history="1">
            <w:r w:rsidR="00A762BA" w:rsidRPr="002E22F6">
              <w:rPr>
                <w:rStyle w:val="Hipervnculo"/>
                <w:noProof/>
              </w:rPr>
              <w:t>3.3.5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Mantenibilidad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80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6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34A5C754" w14:textId="2906B9C6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81" w:history="1">
            <w:r w:rsidR="00A762BA" w:rsidRPr="002E22F6">
              <w:rPr>
                <w:rStyle w:val="Hipervnculo"/>
                <w:noProof/>
              </w:rPr>
              <w:t>3.3.6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Portabilidad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81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7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56DCBEA7" w14:textId="6E741002" w:rsidR="00A762BA" w:rsidRPr="002E22F6" w:rsidRDefault="005C5153">
          <w:pPr>
            <w:pStyle w:val="TDC2"/>
            <w:rPr>
              <w:rFonts w:eastAsiaTheme="minorEastAsia"/>
              <w:noProof/>
              <w:lang w:eastAsia="es-PE"/>
            </w:rPr>
          </w:pPr>
          <w:hyperlink w:anchor="_Toc377814682" w:history="1">
            <w:r w:rsidR="00A762BA" w:rsidRPr="002E22F6">
              <w:rPr>
                <w:rStyle w:val="Hipervnculo"/>
                <w:noProof/>
              </w:rPr>
              <w:t>3.4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Otros requisitos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82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7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6D8ADE0A" w14:textId="780C6C64" w:rsidR="00A762BA" w:rsidRPr="002E22F6" w:rsidRDefault="005C5153">
          <w:pPr>
            <w:pStyle w:val="TDC3"/>
            <w:rPr>
              <w:rFonts w:eastAsiaTheme="minorEastAsia"/>
              <w:noProof/>
              <w:lang w:eastAsia="es-PE"/>
            </w:rPr>
          </w:pPr>
          <w:hyperlink w:anchor="_Toc377814683" w:history="1">
            <w:r w:rsidR="00A762BA" w:rsidRPr="002E22F6">
              <w:rPr>
                <w:rStyle w:val="Hipervnculo"/>
                <w:noProof/>
              </w:rPr>
              <w:t>3.4.1</w:t>
            </w:r>
            <w:r w:rsidR="00A762BA" w:rsidRPr="002E22F6">
              <w:rPr>
                <w:rFonts w:eastAsiaTheme="minorEastAsia"/>
                <w:noProof/>
                <w:lang w:eastAsia="es-PE"/>
              </w:rPr>
              <w:tab/>
            </w:r>
            <w:r w:rsidR="00A762BA" w:rsidRPr="002E22F6">
              <w:rPr>
                <w:rStyle w:val="Hipervnculo"/>
                <w:noProof/>
              </w:rPr>
              <w:t>REQUISITOS DE HARDWARE</w:t>
            </w:r>
            <w:r w:rsidR="00A762BA" w:rsidRPr="002E22F6">
              <w:rPr>
                <w:noProof/>
                <w:webHidden/>
              </w:rPr>
              <w:tab/>
            </w:r>
            <w:r w:rsidR="008B6DEF" w:rsidRPr="002E22F6">
              <w:rPr>
                <w:noProof/>
                <w:webHidden/>
              </w:rPr>
              <w:fldChar w:fldCharType="begin"/>
            </w:r>
            <w:r w:rsidR="00A762BA" w:rsidRPr="002E22F6">
              <w:rPr>
                <w:noProof/>
                <w:webHidden/>
              </w:rPr>
              <w:instrText xml:space="preserve"> PAGEREF _Toc377814683 \h </w:instrText>
            </w:r>
            <w:r w:rsidR="008B6DEF" w:rsidRPr="002E22F6">
              <w:rPr>
                <w:noProof/>
                <w:webHidden/>
              </w:rPr>
            </w:r>
            <w:r w:rsidR="008B6DEF" w:rsidRPr="002E22F6">
              <w:rPr>
                <w:noProof/>
                <w:webHidden/>
              </w:rPr>
              <w:fldChar w:fldCharType="separate"/>
            </w:r>
            <w:r w:rsidR="00317E14">
              <w:rPr>
                <w:noProof/>
                <w:webHidden/>
              </w:rPr>
              <w:t>97</w:t>
            </w:r>
            <w:r w:rsidR="008B6DEF" w:rsidRPr="002E22F6">
              <w:rPr>
                <w:noProof/>
                <w:webHidden/>
              </w:rPr>
              <w:fldChar w:fldCharType="end"/>
            </w:r>
          </w:hyperlink>
        </w:p>
        <w:p w14:paraId="03750984" w14:textId="77777777" w:rsidR="008E59C3" w:rsidRPr="002E22F6" w:rsidRDefault="008B6DEF" w:rsidP="00CA20C1">
          <w:pPr>
            <w:spacing w:line="240" w:lineRule="auto"/>
            <w:jc w:val="both"/>
          </w:pPr>
          <w:r w:rsidRPr="002E22F6">
            <w:rPr>
              <w:b/>
              <w:bCs/>
            </w:rPr>
            <w:fldChar w:fldCharType="end"/>
          </w:r>
        </w:p>
      </w:sdtContent>
    </w:sdt>
    <w:p w14:paraId="3BFAC560" w14:textId="77777777" w:rsidR="00597D0C" w:rsidRPr="002E22F6" w:rsidRDefault="00597D0C">
      <w:pPr>
        <w:spacing w:after="160" w:line="259" w:lineRule="auto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2E22F6">
        <w:rPr>
          <w:rFonts w:cs="Times New Roman"/>
        </w:rPr>
        <w:br w:type="page"/>
      </w:r>
    </w:p>
    <w:p w14:paraId="1E72C51A" w14:textId="77777777" w:rsidR="008E59C3" w:rsidRPr="002E22F6" w:rsidRDefault="008E59C3" w:rsidP="00CA20C1">
      <w:pPr>
        <w:pStyle w:val="Ttulo1"/>
        <w:numPr>
          <w:ilvl w:val="0"/>
          <w:numId w:val="14"/>
        </w:numPr>
        <w:jc w:val="both"/>
        <w:rPr>
          <w:rFonts w:cs="Times New Roman"/>
        </w:rPr>
      </w:pPr>
      <w:bookmarkStart w:id="3" w:name="_Toc377814609"/>
      <w:r w:rsidRPr="002E22F6">
        <w:rPr>
          <w:rFonts w:cs="Times New Roman"/>
        </w:rPr>
        <w:lastRenderedPageBreak/>
        <w:t>Introducción</w:t>
      </w:r>
      <w:bookmarkEnd w:id="0"/>
      <w:bookmarkEnd w:id="1"/>
      <w:bookmarkEnd w:id="3"/>
    </w:p>
    <w:p w14:paraId="34002607" w14:textId="77777777" w:rsidR="008E59C3" w:rsidRPr="002E22F6" w:rsidRDefault="008E59C3" w:rsidP="00CA20C1">
      <w:pPr>
        <w:pStyle w:val="Ttulo2"/>
        <w:spacing w:line="276" w:lineRule="auto"/>
        <w:jc w:val="both"/>
        <w:rPr>
          <w:szCs w:val="24"/>
        </w:rPr>
      </w:pPr>
      <w:bookmarkStart w:id="4" w:name="_Toc377631580"/>
      <w:bookmarkStart w:id="5" w:name="_Toc377814610"/>
      <w:r w:rsidRPr="002E22F6">
        <w:rPr>
          <w:szCs w:val="24"/>
        </w:rPr>
        <w:t>Propósito</w:t>
      </w:r>
      <w:bookmarkEnd w:id="4"/>
      <w:bookmarkEnd w:id="5"/>
    </w:p>
    <w:p w14:paraId="04BF9B23" w14:textId="77777777" w:rsidR="008E59C3" w:rsidRPr="002E22F6" w:rsidRDefault="008E59C3" w:rsidP="00CA20C1">
      <w:pPr>
        <w:pStyle w:val="Normalindentado2"/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La Especificación de Requisitos de Software (ERS) establece los requerimientos funcionales y no funcionales establecidos en la elaboración del diseño y desarrollo del “Sistema de Gestión de Pedidos de Ebanistería” para la empresa “Obregón SRL” y para las futuras consultas de nuevos personales encargados del mantenimiento del sistema.</w:t>
      </w:r>
    </w:p>
    <w:p w14:paraId="45AF30DB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6" w:name="_Toc377631581"/>
      <w:bookmarkStart w:id="7" w:name="_Toc377814611"/>
      <w:r w:rsidRPr="002E22F6">
        <w:t>Alcance</w:t>
      </w:r>
      <w:bookmarkEnd w:id="6"/>
      <w:bookmarkEnd w:id="7"/>
    </w:p>
    <w:p w14:paraId="6CF222AA" w14:textId="77777777" w:rsidR="008E59C3" w:rsidRPr="002E22F6" w:rsidRDefault="008E59C3" w:rsidP="00A62760">
      <w:pPr>
        <w:pStyle w:val="Normalindentado2"/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Esta Especificación de Requisitos de Software especifica todas las características operacionales y físicas del “Sistema de Gestión de Pedido”, así como la descripción general, requisitos específicos, y los respectivos apéndices.</w:t>
      </w:r>
    </w:p>
    <w:p w14:paraId="2028BD2F" w14:textId="77777777" w:rsidR="00A62760" w:rsidRPr="002E22F6" w:rsidRDefault="008E59C3" w:rsidP="00A62760">
      <w:pPr>
        <w:pStyle w:val="Normalindentado2"/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 xml:space="preserve">Algunas definiciones se pueden consultar en los documentos: </w:t>
      </w:r>
    </w:p>
    <w:p w14:paraId="55EE7D6E" w14:textId="77777777" w:rsidR="00A62760" w:rsidRPr="002E22F6" w:rsidRDefault="00A62760" w:rsidP="00A62760">
      <w:pPr>
        <w:pStyle w:val="Normalindentado2"/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</w:p>
    <w:p w14:paraId="394EB822" w14:textId="77777777" w:rsidR="008E59C3" w:rsidRPr="002E22F6" w:rsidRDefault="008E59C3" w:rsidP="00A62760">
      <w:pPr>
        <w:pStyle w:val="Normalindentado2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“Glosario de Términos”.</w:t>
      </w:r>
    </w:p>
    <w:p w14:paraId="1BFABBA8" w14:textId="77777777" w:rsidR="008E59C3" w:rsidRPr="002E22F6" w:rsidRDefault="008E59C3" w:rsidP="00A62760">
      <w:pPr>
        <w:pStyle w:val="Normalindentado2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“Perfil del Proyecto”.</w:t>
      </w:r>
    </w:p>
    <w:p w14:paraId="7CFDE48F" w14:textId="77777777" w:rsidR="008E59C3" w:rsidRPr="002E22F6" w:rsidRDefault="008E59C3" w:rsidP="00A62760">
      <w:pPr>
        <w:pStyle w:val="Normalindentado2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“Modelo de Caso de Uso de Negocio”.</w:t>
      </w:r>
    </w:p>
    <w:p w14:paraId="33363B8F" w14:textId="77777777" w:rsidR="008E59C3" w:rsidRPr="002E22F6" w:rsidRDefault="008E59C3" w:rsidP="00A62760">
      <w:pPr>
        <w:pStyle w:val="Normalindentado2"/>
        <w:numPr>
          <w:ilvl w:val="0"/>
          <w:numId w:val="10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“Visión”.</w:t>
      </w:r>
    </w:p>
    <w:p w14:paraId="4297AF4C" w14:textId="77777777" w:rsidR="008E59C3" w:rsidRPr="002E22F6" w:rsidRDefault="008E59C3" w:rsidP="00CA20C1">
      <w:pPr>
        <w:pStyle w:val="Ttulo2"/>
        <w:spacing w:line="276" w:lineRule="auto"/>
        <w:jc w:val="both"/>
        <w:rPr>
          <w:iCs/>
        </w:rPr>
      </w:pPr>
      <w:bookmarkStart w:id="8" w:name="_Toc30323665"/>
      <w:bookmarkStart w:id="9" w:name="_Toc33238235"/>
      <w:bookmarkStart w:id="10" w:name="_Toc377631582"/>
      <w:bookmarkStart w:id="11" w:name="_Toc377814612"/>
      <w:r w:rsidRPr="002E22F6">
        <w:t>Personal involucrado</w:t>
      </w:r>
      <w:bookmarkEnd w:id="8"/>
      <w:bookmarkEnd w:id="9"/>
      <w:bookmarkEnd w:id="10"/>
      <w:bookmarkEnd w:id="11"/>
    </w:p>
    <w:tbl>
      <w:tblPr>
        <w:tblW w:w="0" w:type="auto"/>
        <w:tblInd w:w="74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57"/>
        <w:gridCol w:w="5444"/>
      </w:tblGrid>
      <w:tr w:rsidR="008E59C3" w:rsidRPr="002E22F6" w14:paraId="106431D1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502CC1FD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Nombre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bottom"/>
          </w:tcPr>
          <w:p w14:paraId="601AD668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Pérez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Incio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, Cristian Omar.</w:t>
            </w:r>
          </w:p>
          <w:p w14:paraId="00A04946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López Vega, John Wilson.</w:t>
            </w:r>
          </w:p>
          <w:p w14:paraId="2027AEB7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MatiasRayme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,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Nataly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 Melissa.</w:t>
            </w:r>
          </w:p>
          <w:p w14:paraId="2D66635F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Morales Infantes,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Gianmarco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.</w:t>
            </w:r>
          </w:p>
          <w:p w14:paraId="4BFEFE07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amírez Morales, Claudia.</w:t>
            </w:r>
          </w:p>
        </w:tc>
      </w:tr>
      <w:tr w:rsidR="008E59C3" w:rsidRPr="002E22F6" w14:paraId="0F8E2B59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6ED7E3DB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ol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6B4D4CF4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Programador del Sistema.</w:t>
            </w:r>
          </w:p>
        </w:tc>
      </w:tr>
      <w:tr w:rsidR="008E59C3" w:rsidRPr="002E22F6" w14:paraId="795501A7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5C21AECD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Categoría profesional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133BD487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Estudiante de la escuela de Ingeniería de Sistemas.</w:t>
            </w:r>
          </w:p>
        </w:tc>
      </w:tr>
      <w:tr w:rsidR="008E59C3" w:rsidRPr="002E22F6" w14:paraId="4C242928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4D2D4FDD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esponsabilidades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5E5DB636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Desarrollo del código fuente del sistema.</w:t>
            </w:r>
          </w:p>
        </w:tc>
      </w:tr>
      <w:tr w:rsidR="008E59C3" w:rsidRPr="002E22F6" w14:paraId="23A36670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224BC0D2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Información de contacto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4F30F13C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Estudiante cursando el 7mo ciclo de la carrera de Ingeniería de Sistemas en la Universidad Nacional Mayor de San Marcos.</w:t>
            </w:r>
          </w:p>
        </w:tc>
      </w:tr>
    </w:tbl>
    <w:p w14:paraId="4E9D8FC8" w14:textId="77777777" w:rsidR="008E59C3" w:rsidRPr="002E22F6" w:rsidRDefault="008E59C3" w:rsidP="00CA20C1">
      <w:pPr>
        <w:pStyle w:val="guiazul"/>
        <w:spacing w:line="276" w:lineRule="auto"/>
        <w:ind w:left="708"/>
        <w:jc w:val="both"/>
        <w:rPr>
          <w:rFonts w:ascii="Times New Roman" w:hAnsi="Times New Roman"/>
          <w:i w:val="0"/>
          <w:lang w:val="es-PE"/>
        </w:rPr>
      </w:pPr>
    </w:p>
    <w:tbl>
      <w:tblPr>
        <w:tblW w:w="0" w:type="auto"/>
        <w:tblInd w:w="74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57"/>
        <w:gridCol w:w="5444"/>
      </w:tblGrid>
      <w:tr w:rsidR="008E59C3" w:rsidRPr="002E22F6" w14:paraId="371A01F5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0DA1D53C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Nombre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bottom"/>
          </w:tcPr>
          <w:p w14:paraId="147E0FA7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Pérez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Incio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, Cristian Omar.</w:t>
            </w:r>
          </w:p>
          <w:p w14:paraId="432B3DA1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López Vega, John Wilson.</w:t>
            </w:r>
          </w:p>
          <w:p w14:paraId="6CE819A9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MatiasRayme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,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Nataly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 Melissa.</w:t>
            </w:r>
          </w:p>
          <w:p w14:paraId="1F2D4FDF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Morales Infantes,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Gianmarco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.</w:t>
            </w:r>
          </w:p>
          <w:p w14:paraId="285DF202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amírez Morales, Claudia.</w:t>
            </w:r>
          </w:p>
        </w:tc>
      </w:tr>
      <w:tr w:rsidR="008E59C3" w:rsidRPr="002E22F6" w14:paraId="3702BF0B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7BC9D590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ol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0912F30C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Diseñador de Interfaces del Sistema.</w:t>
            </w:r>
          </w:p>
        </w:tc>
      </w:tr>
      <w:tr w:rsidR="008E59C3" w:rsidRPr="002E22F6" w14:paraId="27F3B8C5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7F67DEDC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Categoría profesional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4EDDA445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Estudiante de la escuela de Ingeniería de Sistemas.</w:t>
            </w:r>
          </w:p>
        </w:tc>
      </w:tr>
      <w:tr w:rsidR="008E59C3" w:rsidRPr="002E22F6" w14:paraId="24B29349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4C041EE7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esponsabilidades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55226CBE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Encargado del diseño de interfaces del Sistema.</w:t>
            </w:r>
          </w:p>
        </w:tc>
      </w:tr>
      <w:tr w:rsidR="008E59C3" w:rsidRPr="002E22F6" w14:paraId="6C0429E1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71C91E53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Información de contacto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4B9D48F1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Estudiante cursando el 7mo ciclo de la carrera de Ingeniería de Sistemas en la Universidad Nacional Mayor de San Marcos.</w:t>
            </w:r>
          </w:p>
        </w:tc>
      </w:tr>
    </w:tbl>
    <w:p w14:paraId="76C77EE4" w14:textId="77777777" w:rsidR="00A62760" w:rsidRPr="002E22F6" w:rsidRDefault="00A62760" w:rsidP="00CD54F0">
      <w:pPr>
        <w:pStyle w:val="guiazul"/>
        <w:spacing w:line="276" w:lineRule="auto"/>
        <w:jc w:val="both"/>
        <w:rPr>
          <w:rFonts w:ascii="Times New Roman" w:hAnsi="Times New Roman"/>
          <w:i w:val="0"/>
          <w:lang w:val="es-PE"/>
        </w:rPr>
      </w:pPr>
    </w:p>
    <w:tbl>
      <w:tblPr>
        <w:tblW w:w="0" w:type="auto"/>
        <w:tblInd w:w="74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57"/>
        <w:gridCol w:w="5444"/>
      </w:tblGrid>
      <w:tr w:rsidR="008E59C3" w:rsidRPr="002E22F6" w14:paraId="5C86BB1E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5E5BEF3B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Nombre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bottom"/>
          </w:tcPr>
          <w:p w14:paraId="07F594C3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Pérez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Incio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, Cristian Omar.</w:t>
            </w:r>
          </w:p>
          <w:p w14:paraId="7358A6A6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López Vega, John Wilson.</w:t>
            </w:r>
          </w:p>
          <w:p w14:paraId="2AFE15C8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lastRenderedPageBreak/>
              <w:t>MatiasRayme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,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Nataly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 Melissa.</w:t>
            </w:r>
          </w:p>
          <w:p w14:paraId="70966DA6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 xml:space="preserve">Morales Infantes, </w:t>
            </w:r>
            <w:proofErr w:type="spellStart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Gianmarco</w:t>
            </w:r>
            <w:proofErr w:type="spellEnd"/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.</w:t>
            </w:r>
          </w:p>
          <w:p w14:paraId="55F96AE5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amírez Morales, Claudia.</w:t>
            </w:r>
          </w:p>
        </w:tc>
      </w:tr>
      <w:tr w:rsidR="008E59C3" w:rsidRPr="002E22F6" w14:paraId="459FC2E0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37C54544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lastRenderedPageBreak/>
              <w:t>Rol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25FF139A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Documentador.</w:t>
            </w:r>
          </w:p>
        </w:tc>
      </w:tr>
      <w:tr w:rsidR="008E59C3" w:rsidRPr="002E22F6" w14:paraId="49F58B11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1D03F39A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Categoría profesional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3BA527D3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Estudiante de la escuela de Ingeniería de Sistemas.</w:t>
            </w:r>
          </w:p>
        </w:tc>
      </w:tr>
      <w:tr w:rsidR="008E59C3" w:rsidRPr="002E22F6" w14:paraId="255FBB09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6BE4D49A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Responsabilidades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44BD1873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Desarrollo de las especificaciones de los Casos de Uso del Sistema.</w:t>
            </w:r>
          </w:p>
        </w:tc>
      </w:tr>
      <w:tr w:rsidR="008E59C3" w:rsidRPr="002E22F6" w14:paraId="18FBFD67" w14:textId="77777777" w:rsidTr="008E59C3">
        <w:tc>
          <w:tcPr>
            <w:tcW w:w="2357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64971824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Información de contacto</w:t>
            </w:r>
          </w:p>
        </w:tc>
        <w:tc>
          <w:tcPr>
            <w:tcW w:w="5444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13860F0C" w14:textId="77777777" w:rsidR="008E59C3" w:rsidRPr="002E22F6" w:rsidRDefault="008E59C3" w:rsidP="00CA20C1">
            <w:pPr>
              <w:pStyle w:val="Normalindentado2"/>
              <w:spacing w:line="276" w:lineRule="auto"/>
              <w:ind w:left="0"/>
              <w:jc w:val="both"/>
              <w:rPr>
                <w:rFonts w:ascii="Times New Roman" w:hAnsi="Times New Roman"/>
                <w:sz w:val="22"/>
                <w:szCs w:val="22"/>
                <w:lang w:val="es-PE"/>
              </w:rPr>
            </w:pPr>
            <w:r w:rsidRPr="002E22F6">
              <w:rPr>
                <w:rFonts w:ascii="Times New Roman" w:hAnsi="Times New Roman"/>
                <w:sz w:val="22"/>
                <w:szCs w:val="22"/>
                <w:lang w:val="es-PE"/>
              </w:rPr>
              <w:t>Estudiante cursando el 7mo ciclo de la carrera de Ingeniería de Sistemas en la Universidad Nacional Mayor de San Marcos.</w:t>
            </w:r>
          </w:p>
        </w:tc>
      </w:tr>
    </w:tbl>
    <w:p w14:paraId="16351B2F" w14:textId="77777777" w:rsidR="00CD54F0" w:rsidRPr="002E22F6" w:rsidRDefault="00CD54F0" w:rsidP="009A1102">
      <w:pPr>
        <w:pStyle w:val="Ttulo2"/>
        <w:numPr>
          <w:ilvl w:val="0"/>
          <w:numId w:val="0"/>
        </w:numPr>
        <w:spacing w:line="276" w:lineRule="auto"/>
        <w:jc w:val="both"/>
      </w:pPr>
      <w:bookmarkStart w:id="12" w:name="_Toc33238236"/>
      <w:bookmarkStart w:id="13" w:name="_Toc377631583"/>
    </w:p>
    <w:p w14:paraId="0E60877C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14" w:name="_Toc377814613"/>
      <w:r w:rsidRPr="002E22F6">
        <w:t>Definiciones, acrónimos y abreviaturas</w:t>
      </w:r>
      <w:bookmarkEnd w:id="12"/>
      <w:bookmarkEnd w:id="13"/>
      <w:bookmarkEnd w:id="14"/>
    </w:p>
    <w:p w14:paraId="283A565F" w14:textId="77777777" w:rsidR="008E59C3" w:rsidRPr="002E22F6" w:rsidRDefault="008E59C3" w:rsidP="00CA20C1">
      <w:pPr>
        <w:pStyle w:val="Normalindentado2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ERS: Especificación de Requisitos del Software.</w:t>
      </w:r>
    </w:p>
    <w:p w14:paraId="6110486F" w14:textId="77777777" w:rsidR="008E59C3" w:rsidRPr="002E22F6" w:rsidRDefault="008E59C3" w:rsidP="00CA20C1">
      <w:pPr>
        <w:pStyle w:val="Normalindentado2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SGPE: Sistema de Gestión de Pedidos de Ebanistería.</w:t>
      </w:r>
    </w:p>
    <w:p w14:paraId="48B7C6EE" w14:textId="77777777" w:rsidR="008E59C3" w:rsidRPr="002E22F6" w:rsidRDefault="008E59C3" w:rsidP="00CA20C1">
      <w:pPr>
        <w:pStyle w:val="Normalindentado2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CUS: Caso de Uso del Sistema.</w:t>
      </w:r>
    </w:p>
    <w:p w14:paraId="4D5774EC" w14:textId="77777777" w:rsidR="008E59C3" w:rsidRPr="002E22F6" w:rsidRDefault="008E59C3" w:rsidP="00CA20C1">
      <w:pPr>
        <w:pStyle w:val="Normalindentado2"/>
        <w:numPr>
          <w:ilvl w:val="0"/>
          <w:numId w:val="11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SGBD: Sistema de Gestión de Base de Datos.</w:t>
      </w:r>
    </w:p>
    <w:p w14:paraId="2F2D611F" w14:textId="77777777" w:rsidR="00CD54F0" w:rsidRPr="002E22F6" w:rsidRDefault="00CD54F0" w:rsidP="00CD54F0">
      <w:pPr>
        <w:pStyle w:val="Normalindentado2"/>
        <w:spacing w:line="276" w:lineRule="auto"/>
        <w:ind w:left="1680"/>
        <w:jc w:val="both"/>
        <w:rPr>
          <w:rFonts w:ascii="Times New Roman" w:hAnsi="Times New Roman"/>
          <w:sz w:val="22"/>
          <w:szCs w:val="22"/>
          <w:lang w:val="es-PE"/>
        </w:rPr>
      </w:pPr>
    </w:p>
    <w:p w14:paraId="7AF39E80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15" w:name="_Toc33238237"/>
      <w:bookmarkStart w:id="16" w:name="_Toc377631584"/>
      <w:bookmarkStart w:id="17" w:name="_Toc377814614"/>
      <w:r w:rsidRPr="002E22F6">
        <w:t>Referencias</w:t>
      </w:r>
      <w:bookmarkEnd w:id="15"/>
      <w:bookmarkEnd w:id="16"/>
      <w:bookmarkEnd w:id="17"/>
    </w:p>
    <w:tbl>
      <w:tblPr>
        <w:tblW w:w="0" w:type="auto"/>
        <w:tblInd w:w="743" w:type="dxa"/>
        <w:tblBorders>
          <w:top w:val="single" w:sz="4" w:space="0" w:color="292929"/>
          <w:left w:val="single" w:sz="4" w:space="0" w:color="292929"/>
          <w:bottom w:val="single" w:sz="4" w:space="0" w:color="292929"/>
          <w:right w:val="single" w:sz="4" w:space="0" w:color="292929"/>
          <w:insideH w:val="single" w:sz="4" w:space="0" w:color="292929"/>
          <w:insideV w:val="double" w:sz="6" w:space="0" w:color="29292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83"/>
        <w:gridCol w:w="1871"/>
        <w:gridCol w:w="2041"/>
        <w:gridCol w:w="1143"/>
        <w:gridCol w:w="1445"/>
      </w:tblGrid>
      <w:tr w:rsidR="008E59C3" w:rsidRPr="002E22F6" w14:paraId="48E03158" w14:textId="77777777" w:rsidTr="008E59C3">
        <w:trPr>
          <w:cantSplit/>
          <w:trHeight w:val="284"/>
        </w:trPr>
        <w:tc>
          <w:tcPr>
            <w:tcW w:w="1253" w:type="dxa"/>
            <w:tcBorders>
              <w:bottom w:val="double" w:sz="6" w:space="0" w:color="292929"/>
            </w:tcBorders>
            <w:shd w:val="clear" w:color="auto" w:fill="EAEAEA"/>
            <w:tcMar>
              <w:top w:w="17" w:type="dxa"/>
              <w:left w:w="17" w:type="dxa"/>
              <w:bottom w:w="17" w:type="dxa"/>
              <w:right w:w="17" w:type="dxa"/>
            </w:tcMar>
            <w:vAlign w:val="bottom"/>
          </w:tcPr>
          <w:p w14:paraId="6F149633" w14:textId="77777777" w:rsidR="008E59C3" w:rsidRPr="002E22F6" w:rsidRDefault="008E59C3" w:rsidP="00CA20C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22F6">
              <w:rPr>
                <w:rFonts w:ascii="Times New Roman" w:hAnsi="Times New Roman" w:cs="Times New Roman"/>
                <w:b/>
                <w:bCs/>
              </w:rPr>
              <w:t>Referencia</w:t>
            </w:r>
          </w:p>
        </w:tc>
        <w:tc>
          <w:tcPr>
            <w:tcW w:w="1871" w:type="dxa"/>
            <w:tcBorders>
              <w:bottom w:val="double" w:sz="6" w:space="0" w:color="292929"/>
              <w:right w:val="single" w:sz="4" w:space="0" w:color="292929"/>
            </w:tcBorders>
            <w:shd w:val="clear" w:color="auto" w:fill="EAEAEA"/>
            <w:tcMar>
              <w:top w:w="17" w:type="dxa"/>
              <w:left w:w="17" w:type="dxa"/>
              <w:bottom w:w="17" w:type="dxa"/>
              <w:right w:w="17" w:type="dxa"/>
            </w:tcMar>
            <w:vAlign w:val="bottom"/>
          </w:tcPr>
          <w:p w14:paraId="03D30C8E" w14:textId="77777777" w:rsidR="008E59C3" w:rsidRPr="002E22F6" w:rsidRDefault="008E59C3" w:rsidP="00CA20C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22F6">
              <w:rPr>
                <w:rFonts w:ascii="Times New Roman" w:hAnsi="Times New Roman" w:cs="Times New Roman"/>
                <w:b/>
                <w:bCs/>
              </w:rPr>
              <w:t>Titulo</w:t>
            </w:r>
          </w:p>
        </w:tc>
        <w:tc>
          <w:tcPr>
            <w:tcW w:w="2041" w:type="dxa"/>
            <w:tcBorders>
              <w:left w:val="single" w:sz="4" w:space="0" w:color="292929"/>
              <w:bottom w:val="double" w:sz="6" w:space="0" w:color="292929"/>
              <w:right w:val="single" w:sz="4" w:space="0" w:color="292929"/>
            </w:tcBorders>
            <w:shd w:val="clear" w:color="auto" w:fill="EAEAEA"/>
            <w:tcMar>
              <w:top w:w="17" w:type="dxa"/>
              <w:left w:w="17" w:type="dxa"/>
              <w:bottom w:w="17" w:type="dxa"/>
              <w:right w:w="17" w:type="dxa"/>
            </w:tcMar>
            <w:vAlign w:val="bottom"/>
          </w:tcPr>
          <w:p w14:paraId="529557F6" w14:textId="77777777" w:rsidR="008E59C3" w:rsidRPr="002E22F6" w:rsidRDefault="008E59C3" w:rsidP="00CA20C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22F6">
              <w:rPr>
                <w:rFonts w:ascii="Times New Roman" w:hAnsi="Times New Roman" w:cs="Times New Roman"/>
                <w:b/>
                <w:bCs/>
              </w:rPr>
              <w:t>Ruta</w:t>
            </w:r>
          </w:p>
        </w:tc>
        <w:tc>
          <w:tcPr>
            <w:tcW w:w="1141" w:type="dxa"/>
            <w:tcBorders>
              <w:left w:val="single" w:sz="4" w:space="0" w:color="292929"/>
              <w:bottom w:val="double" w:sz="6" w:space="0" w:color="292929"/>
              <w:right w:val="single" w:sz="4" w:space="0" w:color="292929"/>
            </w:tcBorders>
            <w:shd w:val="clear" w:color="auto" w:fill="EAEAEA"/>
            <w:tcMar>
              <w:top w:w="17" w:type="dxa"/>
              <w:left w:w="17" w:type="dxa"/>
              <w:bottom w:w="17" w:type="dxa"/>
              <w:right w:w="17" w:type="dxa"/>
            </w:tcMar>
            <w:vAlign w:val="bottom"/>
          </w:tcPr>
          <w:p w14:paraId="465C50EF" w14:textId="77777777" w:rsidR="008E59C3" w:rsidRPr="002E22F6" w:rsidRDefault="008E59C3" w:rsidP="00CA20C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22F6">
              <w:rPr>
                <w:rFonts w:ascii="Times New Roman" w:hAnsi="Times New Roman" w:cs="Times New Roman"/>
                <w:b/>
                <w:bCs/>
              </w:rPr>
              <w:t>Fecha</w:t>
            </w:r>
          </w:p>
        </w:tc>
        <w:tc>
          <w:tcPr>
            <w:tcW w:w="1445" w:type="dxa"/>
            <w:tcBorders>
              <w:left w:val="single" w:sz="4" w:space="0" w:color="292929"/>
              <w:bottom w:val="double" w:sz="6" w:space="0" w:color="292929"/>
            </w:tcBorders>
            <w:shd w:val="clear" w:color="auto" w:fill="EAEAEA"/>
            <w:tcMar>
              <w:top w:w="17" w:type="dxa"/>
              <w:left w:w="17" w:type="dxa"/>
              <w:bottom w:w="17" w:type="dxa"/>
              <w:right w:w="17" w:type="dxa"/>
            </w:tcMar>
            <w:vAlign w:val="bottom"/>
          </w:tcPr>
          <w:p w14:paraId="5E99AF1F" w14:textId="77777777" w:rsidR="008E59C3" w:rsidRPr="002E22F6" w:rsidRDefault="008E59C3" w:rsidP="00CA20C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2E22F6">
              <w:rPr>
                <w:rFonts w:ascii="Times New Roman" w:hAnsi="Times New Roman" w:cs="Times New Roman"/>
                <w:b/>
                <w:bCs/>
              </w:rPr>
              <w:t>Autor</w:t>
            </w:r>
          </w:p>
        </w:tc>
      </w:tr>
      <w:tr w:rsidR="008E59C3" w:rsidRPr="002E22F6" w14:paraId="74B8ED31" w14:textId="77777777" w:rsidTr="008E59C3">
        <w:trPr>
          <w:cantSplit/>
        </w:trPr>
        <w:tc>
          <w:tcPr>
            <w:tcW w:w="1253" w:type="dxa"/>
            <w:tcBorders>
              <w:top w:val="double" w:sz="6" w:space="0" w:color="292929"/>
            </w:tcBorders>
            <w:vAlign w:val="center"/>
          </w:tcPr>
          <w:p w14:paraId="5BD1EB30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Modelo del Negocio.</w:t>
            </w:r>
          </w:p>
        </w:tc>
        <w:tc>
          <w:tcPr>
            <w:tcW w:w="1871" w:type="dxa"/>
            <w:tcBorders>
              <w:top w:val="double" w:sz="6" w:space="0" w:color="292929"/>
              <w:right w:val="single" w:sz="4" w:space="0" w:color="292929"/>
            </w:tcBorders>
            <w:vAlign w:val="center"/>
          </w:tcPr>
          <w:p w14:paraId="1F3871B2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Perfil del Proyecto.</w:t>
            </w:r>
          </w:p>
        </w:tc>
        <w:tc>
          <w:tcPr>
            <w:tcW w:w="2041" w:type="dxa"/>
            <w:tcBorders>
              <w:top w:val="double" w:sz="6" w:space="0" w:color="292929"/>
              <w:left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536E8AA9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 xml:space="preserve">Se encuentran descritas en este documento, en la pagina </w:t>
            </w:r>
          </w:p>
        </w:tc>
        <w:tc>
          <w:tcPr>
            <w:tcW w:w="1141" w:type="dxa"/>
            <w:tcBorders>
              <w:top w:val="double" w:sz="6" w:space="0" w:color="292929"/>
              <w:left w:val="single" w:sz="4" w:space="0" w:color="292929"/>
              <w:right w:val="single" w:sz="4" w:space="0" w:color="292929"/>
            </w:tcBorders>
            <w:tcMar>
              <w:top w:w="17" w:type="dxa"/>
              <w:bottom w:w="0" w:type="dxa"/>
            </w:tcMar>
            <w:vAlign w:val="center"/>
          </w:tcPr>
          <w:p w14:paraId="52CA5CCB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20/08/2013</w:t>
            </w:r>
          </w:p>
        </w:tc>
        <w:tc>
          <w:tcPr>
            <w:tcW w:w="1445" w:type="dxa"/>
            <w:tcBorders>
              <w:top w:val="double" w:sz="6" w:space="0" w:color="292929"/>
              <w:left w:val="single" w:sz="4" w:space="0" w:color="292929"/>
            </w:tcBorders>
            <w:tcMar>
              <w:top w:w="17" w:type="dxa"/>
            </w:tcMar>
            <w:vAlign w:val="center"/>
          </w:tcPr>
          <w:p w14:paraId="3856CB10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El equipo de trabajo.</w:t>
            </w:r>
          </w:p>
        </w:tc>
      </w:tr>
      <w:tr w:rsidR="008E59C3" w:rsidRPr="002E22F6" w14:paraId="33DF4407" w14:textId="77777777" w:rsidTr="008E59C3">
        <w:trPr>
          <w:cantSplit/>
        </w:trPr>
        <w:tc>
          <w:tcPr>
            <w:tcW w:w="1253" w:type="dxa"/>
            <w:vAlign w:val="center"/>
          </w:tcPr>
          <w:p w14:paraId="75705C78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Modelo del Negocio.</w:t>
            </w:r>
          </w:p>
        </w:tc>
        <w:tc>
          <w:tcPr>
            <w:tcW w:w="1871" w:type="dxa"/>
            <w:tcBorders>
              <w:right w:val="single" w:sz="4" w:space="0" w:color="292929"/>
            </w:tcBorders>
            <w:vAlign w:val="center"/>
          </w:tcPr>
          <w:p w14:paraId="7298688B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Visión.</w:t>
            </w:r>
          </w:p>
        </w:tc>
        <w:tc>
          <w:tcPr>
            <w:tcW w:w="20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5BEF8D90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Se encuentran descritas en este documento, en la pagina</w:t>
            </w:r>
          </w:p>
        </w:tc>
        <w:tc>
          <w:tcPr>
            <w:tcW w:w="11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bottom w:w="0" w:type="dxa"/>
            </w:tcMar>
            <w:vAlign w:val="center"/>
          </w:tcPr>
          <w:p w14:paraId="1016AAE7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20/09/2013</w:t>
            </w:r>
          </w:p>
        </w:tc>
        <w:tc>
          <w:tcPr>
            <w:tcW w:w="1445" w:type="dxa"/>
            <w:tcBorders>
              <w:left w:val="single" w:sz="4" w:space="0" w:color="292929"/>
            </w:tcBorders>
            <w:tcMar>
              <w:top w:w="17" w:type="dxa"/>
            </w:tcMar>
            <w:vAlign w:val="center"/>
          </w:tcPr>
          <w:p w14:paraId="50A70E5F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El equipo de trabajo.</w:t>
            </w:r>
          </w:p>
        </w:tc>
      </w:tr>
      <w:tr w:rsidR="008E59C3" w:rsidRPr="002E22F6" w14:paraId="4106ADD8" w14:textId="77777777" w:rsidTr="008E59C3">
        <w:trPr>
          <w:cantSplit/>
        </w:trPr>
        <w:tc>
          <w:tcPr>
            <w:tcW w:w="1253" w:type="dxa"/>
            <w:vAlign w:val="center"/>
          </w:tcPr>
          <w:p w14:paraId="1741A181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Modelo del Negocio.</w:t>
            </w:r>
          </w:p>
        </w:tc>
        <w:tc>
          <w:tcPr>
            <w:tcW w:w="1871" w:type="dxa"/>
            <w:tcBorders>
              <w:right w:val="single" w:sz="4" w:space="0" w:color="292929"/>
            </w:tcBorders>
            <w:vAlign w:val="center"/>
          </w:tcPr>
          <w:p w14:paraId="4BDD86FD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Modelo de Casos de Uso del Negocio.</w:t>
            </w:r>
          </w:p>
        </w:tc>
        <w:tc>
          <w:tcPr>
            <w:tcW w:w="20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0C906970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 xml:space="preserve">Se encuentran descritas en este documento, en la pagina </w:t>
            </w:r>
          </w:p>
        </w:tc>
        <w:tc>
          <w:tcPr>
            <w:tcW w:w="11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bottom w:w="0" w:type="dxa"/>
            </w:tcMar>
            <w:vAlign w:val="center"/>
          </w:tcPr>
          <w:p w14:paraId="1B2992C8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03/10/2013</w:t>
            </w:r>
          </w:p>
        </w:tc>
        <w:tc>
          <w:tcPr>
            <w:tcW w:w="1445" w:type="dxa"/>
            <w:tcBorders>
              <w:left w:val="single" w:sz="4" w:space="0" w:color="292929"/>
            </w:tcBorders>
            <w:tcMar>
              <w:top w:w="17" w:type="dxa"/>
            </w:tcMar>
            <w:vAlign w:val="center"/>
          </w:tcPr>
          <w:p w14:paraId="24F0B2C3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El equipo de trabajo.</w:t>
            </w:r>
          </w:p>
        </w:tc>
      </w:tr>
      <w:tr w:rsidR="008E59C3" w:rsidRPr="002E22F6" w14:paraId="7B251686" w14:textId="77777777" w:rsidTr="008E59C3">
        <w:trPr>
          <w:cantSplit/>
        </w:trPr>
        <w:tc>
          <w:tcPr>
            <w:tcW w:w="1253" w:type="dxa"/>
            <w:vAlign w:val="center"/>
          </w:tcPr>
          <w:p w14:paraId="38480A7D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Información.</w:t>
            </w:r>
          </w:p>
        </w:tc>
        <w:tc>
          <w:tcPr>
            <w:tcW w:w="1871" w:type="dxa"/>
            <w:tcBorders>
              <w:right w:val="single" w:sz="4" w:space="0" w:color="292929"/>
            </w:tcBorders>
            <w:vAlign w:val="center"/>
          </w:tcPr>
          <w:p w14:paraId="3EC74124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Entrevista a Obregón.</w:t>
            </w:r>
          </w:p>
        </w:tc>
        <w:tc>
          <w:tcPr>
            <w:tcW w:w="20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7D1AD2D9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 xml:space="preserve">Se encuentran descritas en este documento, en la pagina </w:t>
            </w:r>
          </w:p>
        </w:tc>
        <w:tc>
          <w:tcPr>
            <w:tcW w:w="11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bottom w:w="0" w:type="dxa"/>
            </w:tcMar>
            <w:vAlign w:val="center"/>
          </w:tcPr>
          <w:p w14:paraId="0917C7B2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03/09/2013</w:t>
            </w:r>
          </w:p>
        </w:tc>
        <w:tc>
          <w:tcPr>
            <w:tcW w:w="1445" w:type="dxa"/>
            <w:tcBorders>
              <w:left w:val="single" w:sz="4" w:space="0" w:color="292929"/>
            </w:tcBorders>
            <w:tcMar>
              <w:top w:w="17" w:type="dxa"/>
            </w:tcMar>
            <w:vAlign w:val="center"/>
          </w:tcPr>
          <w:p w14:paraId="7054AAB0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El equipo de trabajo.</w:t>
            </w:r>
          </w:p>
        </w:tc>
      </w:tr>
      <w:tr w:rsidR="008E59C3" w:rsidRPr="002E22F6" w14:paraId="4BF51D30" w14:textId="77777777" w:rsidTr="008E59C3">
        <w:trPr>
          <w:cantSplit/>
        </w:trPr>
        <w:tc>
          <w:tcPr>
            <w:tcW w:w="1253" w:type="dxa"/>
            <w:vAlign w:val="center"/>
          </w:tcPr>
          <w:p w14:paraId="58DE04CB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Modelo del Negocio.</w:t>
            </w:r>
          </w:p>
        </w:tc>
        <w:tc>
          <w:tcPr>
            <w:tcW w:w="1871" w:type="dxa"/>
            <w:tcBorders>
              <w:right w:val="single" w:sz="4" w:space="0" w:color="292929"/>
            </w:tcBorders>
            <w:vAlign w:val="center"/>
          </w:tcPr>
          <w:p w14:paraId="586AD229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Glosario de términos.</w:t>
            </w:r>
          </w:p>
        </w:tc>
        <w:tc>
          <w:tcPr>
            <w:tcW w:w="20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center"/>
          </w:tcPr>
          <w:p w14:paraId="150D56C0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 xml:space="preserve">Se encuentran descritas en este documento, en la pagina </w:t>
            </w:r>
          </w:p>
        </w:tc>
        <w:tc>
          <w:tcPr>
            <w:tcW w:w="1141" w:type="dxa"/>
            <w:tcBorders>
              <w:left w:val="single" w:sz="4" w:space="0" w:color="292929"/>
              <w:right w:val="single" w:sz="4" w:space="0" w:color="292929"/>
            </w:tcBorders>
            <w:tcMar>
              <w:top w:w="17" w:type="dxa"/>
              <w:bottom w:w="0" w:type="dxa"/>
            </w:tcMar>
            <w:vAlign w:val="center"/>
          </w:tcPr>
          <w:p w14:paraId="3BC5ADC9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20/09/2013</w:t>
            </w:r>
          </w:p>
        </w:tc>
        <w:tc>
          <w:tcPr>
            <w:tcW w:w="1445" w:type="dxa"/>
            <w:tcBorders>
              <w:left w:val="single" w:sz="4" w:space="0" w:color="292929"/>
            </w:tcBorders>
            <w:tcMar>
              <w:top w:w="17" w:type="dxa"/>
            </w:tcMar>
            <w:vAlign w:val="center"/>
          </w:tcPr>
          <w:p w14:paraId="29A8CE0A" w14:textId="77777777" w:rsidR="008E59C3" w:rsidRPr="002E22F6" w:rsidRDefault="008E59C3" w:rsidP="00A62760">
            <w:pPr>
              <w:rPr>
                <w:rFonts w:ascii="Times New Roman" w:hAnsi="Times New Roman" w:cs="Times New Roman"/>
              </w:rPr>
            </w:pPr>
            <w:r w:rsidRPr="002E22F6">
              <w:rPr>
                <w:rFonts w:ascii="Times New Roman" w:hAnsi="Times New Roman" w:cs="Times New Roman"/>
              </w:rPr>
              <w:t>El equipo de trabajo.</w:t>
            </w:r>
          </w:p>
        </w:tc>
      </w:tr>
    </w:tbl>
    <w:p w14:paraId="156DA630" w14:textId="77777777" w:rsidR="008E59C3" w:rsidRPr="002E22F6" w:rsidRDefault="008E59C3" w:rsidP="00CA20C1">
      <w:pPr>
        <w:pStyle w:val="Normalindentado2"/>
        <w:spacing w:line="276" w:lineRule="auto"/>
        <w:jc w:val="both"/>
        <w:rPr>
          <w:rFonts w:ascii="Times New Roman" w:hAnsi="Times New Roman"/>
          <w:lang w:val="es-PE"/>
        </w:rPr>
      </w:pPr>
    </w:p>
    <w:p w14:paraId="2A8D3A8F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18" w:name="_Toc377631585"/>
      <w:bookmarkStart w:id="19" w:name="_Toc377814615"/>
      <w:r w:rsidRPr="002E22F6">
        <w:t>Resumen</w:t>
      </w:r>
      <w:bookmarkEnd w:id="18"/>
      <w:bookmarkEnd w:id="19"/>
    </w:p>
    <w:p w14:paraId="070C3F7E" w14:textId="77777777" w:rsidR="008E59C3" w:rsidRPr="002E22F6" w:rsidRDefault="008E59C3" w:rsidP="00CA20C1">
      <w:pPr>
        <w:pStyle w:val="Normalindentado2"/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El presente documento tiene por finalidad, presentar de manera general los puntos principales del proyecto “Sistema de Gestión de Pedidos de Ebanistería”.</w:t>
      </w:r>
    </w:p>
    <w:p w14:paraId="7BEC7972" w14:textId="77777777" w:rsidR="008E59C3" w:rsidRPr="002E22F6" w:rsidRDefault="008E59C3" w:rsidP="00CA20C1">
      <w:pPr>
        <w:pStyle w:val="Normalindentado2"/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Los puntos que se tocan son: propósito y alcance del proyecto, así como el personal involucrada con el manejo del sistema, también las respectivas definiciones y abreviaturas que serán útiles para el adecuado entendimiento del documento; y por ultimo las referencias que se hacen uso para el desarrollo del trabajo.</w:t>
      </w:r>
    </w:p>
    <w:p w14:paraId="39FBFEDA" w14:textId="77777777" w:rsidR="008E59C3" w:rsidRPr="002E22F6" w:rsidRDefault="008E59C3" w:rsidP="00CA20C1">
      <w:pPr>
        <w:pStyle w:val="Normalindentado2"/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Luego se presenta la descripción general del producto (perspectiva, funcionalidad, características de los usuarios, restricciones, suposiciones y dependencias, y evolución previsible del sistema), los requisitos específicos (comunes de las interfaces, funcionales y no funcionales) y el Apéndice.</w:t>
      </w:r>
    </w:p>
    <w:p w14:paraId="136CD587" w14:textId="77777777" w:rsidR="008E59C3" w:rsidRPr="002E22F6" w:rsidRDefault="008E59C3" w:rsidP="00CA20C1">
      <w:pPr>
        <w:pStyle w:val="Ttulo1"/>
        <w:numPr>
          <w:ilvl w:val="0"/>
          <w:numId w:val="14"/>
        </w:numPr>
        <w:jc w:val="both"/>
      </w:pPr>
      <w:bookmarkStart w:id="20" w:name="_Toc33238239"/>
      <w:bookmarkStart w:id="21" w:name="_Toc377631586"/>
      <w:bookmarkStart w:id="22" w:name="_Toc377814616"/>
      <w:r w:rsidRPr="002E22F6">
        <w:t>Descripción general</w:t>
      </w:r>
      <w:bookmarkEnd w:id="20"/>
      <w:bookmarkEnd w:id="21"/>
      <w:bookmarkEnd w:id="22"/>
    </w:p>
    <w:p w14:paraId="514857D6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23" w:name="_Toc33238240"/>
      <w:bookmarkStart w:id="24" w:name="_Toc377631587"/>
      <w:bookmarkStart w:id="25" w:name="_Toc377814617"/>
      <w:r w:rsidRPr="002E22F6">
        <w:t>Perspectiva del producto</w:t>
      </w:r>
      <w:bookmarkEnd w:id="23"/>
      <w:bookmarkEnd w:id="24"/>
      <w:bookmarkEnd w:id="25"/>
    </w:p>
    <w:p w14:paraId="5F5E84A2" w14:textId="79DB588F" w:rsidR="008E59C3" w:rsidRPr="002E22F6" w:rsidRDefault="008E59C3" w:rsidP="00CA20C1">
      <w:pPr>
        <w:spacing w:after="240"/>
        <w:ind w:left="1320"/>
        <w:jc w:val="both"/>
        <w:rPr>
          <w:rFonts w:ascii="Times New Roman" w:hAnsi="Times New Roman" w:cs="Times New Roman"/>
        </w:rPr>
      </w:pPr>
      <w:bookmarkStart w:id="26" w:name="_Toc532878319"/>
      <w:bookmarkStart w:id="27" w:name="_Toc33238241"/>
      <w:r w:rsidRPr="002E22F6">
        <w:rPr>
          <w:rFonts w:ascii="Times New Roman" w:hAnsi="Times New Roman" w:cs="Times New Roman"/>
        </w:rPr>
        <w:t xml:space="preserve">El producto final será la elaboración del Sistema de Gestión de </w:t>
      </w:r>
      <w:r w:rsidR="00467E16">
        <w:rPr>
          <w:rFonts w:ascii="Times New Roman" w:hAnsi="Times New Roman" w:cs="Times New Roman"/>
        </w:rPr>
        <w:t>Servicios de desinfección para clientes y desinfectores en el territorio nacional.</w:t>
      </w:r>
    </w:p>
    <w:p w14:paraId="4813172A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28" w:name="_Toc377631588"/>
      <w:bookmarkStart w:id="29" w:name="_Toc377814618"/>
      <w:r w:rsidRPr="002E22F6">
        <w:t>Funcionalidad del producto</w:t>
      </w:r>
      <w:bookmarkEnd w:id="26"/>
      <w:bookmarkEnd w:id="27"/>
      <w:bookmarkEnd w:id="28"/>
      <w:bookmarkEnd w:id="29"/>
    </w:p>
    <w:p w14:paraId="1F6C77B5" w14:textId="0AAC307D" w:rsidR="008E59C3" w:rsidRPr="002E22F6" w:rsidRDefault="008E59C3" w:rsidP="00CA20C1">
      <w:pPr>
        <w:ind w:left="1320"/>
        <w:jc w:val="both"/>
        <w:rPr>
          <w:rFonts w:ascii="Times New Roman" w:hAnsi="Times New Roman" w:cs="Times New Roman"/>
        </w:rPr>
      </w:pPr>
      <w:bookmarkStart w:id="30" w:name="_Toc532878320"/>
      <w:bookmarkStart w:id="31" w:name="_Toc33238242"/>
      <w:r w:rsidRPr="002E22F6">
        <w:rPr>
          <w:rFonts w:ascii="Times New Roman" w:hAnsi="Times New Roman" w:cs="Times New Roman"/>
        </w:rPr>
        <w:t>El sistema buscará una agilización en los procesos de</w:t>
      </w:r>
      <w:r w:rsidR="00317E14">
        <w:rPr>
          <w:rFonts w:ascii="Times New Roman" w:hAnsi="Times New Roman" w:cs="Times New Roman"/>
        </w:rPr>
        <w:t xml:space="preserve"> búsqueda y</w:t>
      </w:r>
      <w:r w:rsidR="00467E16">
        <w:rPr>
          <w:rFonts w:ascii="Times New Roman" w:hAnsi="Times New Roman" w:cs="Times New Roman"/>
        </w:rPr>
        <w:t xml:space="preserve"> prestación del servicio.</w:t>
      </w:r>
    </w:p>
    <w:p w14:paraId="1F391F3E" w14:textId="77777777" w:rsidR="008E59C3" w:rsidRPr="002E22F6" w:rsidRDefault="008E59C3" w:rsidP="00CA20C1">
      <w:pPr>
        <w:numPr>
          <w:ilvl w:val="0"/>
          <w:numId w:val="4"/>
        </w:numPr>
        <w:spacing w:after="0"/>
        <w:ind w:left="1461" w:firstLine="0"/>
        <w:contextualSpacing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Un módulo de control de atención al cliente.</w:t>
      </w:r>
    </w:p>
    <w:p w14:paraId="6D7041BF" w14:textId="1D410E5C" w:rsidR="008E59C3" w:rsidRPr="002E22F6" w:rsidRDefault="008E59C3" w:rsidP="00CA20C1">
      <w:pPr>
        <w:numPr>
          <w:ilvl w:val="0"/>
          <w:numId w:val="4"/>
        </w:numPr>
        <w:spacing w:after="0"/>
        <w:ind w:left="1461" w:firstLine="0"/>
        <w:contextualSpacing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Un módulo de control de </w:t>
      </w:r>
      <w:r w:rsidR="00467E16">
        <w:rPr>
          <w:rFonts w:ascii="Times New Roman" w:hAnsi="Times New Roman" w:cs="Times New Roman"/>
        </w:rPr>
        <w:t>medio de contacto.</w:t>
      </w:r>
    </w:p>
    <w:p w14:paraId="06972D62" w14:textId="45671174" w:rsidR="008E59C3" w:rsidRPr="002E22F6" w:rsidRDefault="008E59C3" w:rsidP="00CA20C1">
      <w:pPr>
        <w:numPr>
          <w:ilvl w:val="0"/>
          <w:numId w:val="4"/>
        </w:numPr>
        <w:spacing w:after="0"/>
        <w:ind w:left="1461" w:firstLine="0"/>
        <w:contextualSpacing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Un módulo de control de </w:t>
      </w:r>
      <w:r w:rsidR="00467E16">
        <w:rPr>
          <w:rFonts w:ascii="Times New Roman" w:hAnsi="Times New Roman" w:cs="Times New Roman"/>
        </w:rPr>
        <w:t>medio de negociación.</w:t>
      </w:r>
    </w:p>
    <w:p w14:paraId="70B4B8C7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32" w:name="_Toc377631589"/>
      <w:bookmarkStart w:id="33" w:name="_Toc377814619"/>
      <w:r w:rsidRPr="002E22F6">
        <w:t>Características de los usuarios</w:t>
      </w:r>
      <w:bookmarkEnd w:id="30"/>
      <w:bookmarkEnd w:id="31"/>
      <w:bookmarkEnd w:id="32"/>
      <w:bookmarkEnd w:id="33"/>
    </w:p>
    <w:p w14:paraId="6021A2A0" w14:textId="77777777" w:rsidR="008E59C3" w:rsidRPr="002E22F6" w:rsidRDefault="008E59C3" w:rsidP="00CA20C1">
      <w:pPr>
        <w:pStyle w:val="guiazul"/>
        <w:spacing w:line="276" w:lineRule="auto"/>
        <w:ind w:left="708"/>
        <w:jc w:val="both"/>
        <w:rPr>
          <w:rFonts w:ascii="Times New Roman" w:hAnsi="Times New Roman"/>
          <w:i w:val="0"/>
          <w:lang w:val="es-PE"/>
        </w:rPr>
      </w:pPr>
    </w:p>
    <w:p w14:paraId="0568C98B" w14:textId="7A557FA1" w:rsidR="008E59C3" w:rsidRPr="002E22F6" w:rsidRDefault="008E59C3" w:rsidP="009A1102">
      <w:pPr>
        <w:spacing w:after="120"/>
        <w:ind w:left="1416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El sistema deberá ofrecer una interfaz intuitiva, fácil de aprender y sencilla de manejar para que facilite el uso a los usuarios cuando ha</w:t>
      </w:r>
      <w:r w:rsidR="009A1102" w:rsidRPr="002E22F6">
        <w:rPr>
          <w:rFonts w:ascii="Times New Roman" w:hAnsi="Times New Roman" w:cs="Times New Roman"/>
        </w:rPr>
        <w:t xml:space="preserve">gan uso de sus funcionalidades. </w:t>
      </w:r>
    </w:p>
    <w:tbl>
      <w:tblPr>
        <w:tblW w:w="8409" w:type="dxa"/>
        <w:tblInd w:w="74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59"/>
        <w:gridCol w:w="5750"/>
      </w:tblGrid>
      <w:tr w:rsidR="008E59C3" w:rsidRPr="002E22F6" w14:paraId="125E4E25" w14:textId="77777777" w:rsidTr="008E59C3">
        <w:trPr>
          <w:trHeight w:val="403"/>
        </w:trPr>
        <w:tc>
          <w:tcPr>
            <w:tcW w:w="2659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  <w:vAlign w:val="bottom"/>
          </w:tcPr>
          <w:p w14:paraId="20087ED0" w14:textId="77777777" w:rsidR="00720FEA" w:rsidRPr="002E22F6" w:rsidRDefault="00720FEA" w:rsidP="00A62760">
            <w:pPr>
              <w:spacing w:after="120"/>
              <w:jc w:val="center"/>
              <w:rPr>
                <w:rFonts w:ascii="Times New Roman" w:hAnsi="Times New Roman" w:cs="Times New Roman"/>
                <w:b/>
              </w:rPr>
            </w:pPr>
          </w:p>
          <w:p w14:paraId="00F5B693" w14:textId="77777777" w:rsidR="008E59C3" w:rsidRPr="002E22F6" w:rsidRDefault="008E59C3" w:rsidP="00A62760">
            <w:pPr>
              <w:spacing w:after="120"/>
              <w:jc w:val="center"/>
              <w:rPr>
                <w:rFonts w:ascii="Times New Roman" w:hAnsi="Times New Roman" w:cs="Times New Roman"/>
                <w:b/>
              </w:rPr>
            </w:pPr>
            <w:r w:rsidRPr="002E22F6">
              <w:rPr>
                <w:rFonts w:ascii="Times New Roman" w:hAnsi="Times New Roman" w:cs="Times New Roman"/>
                <w:b/>
              </w:rPr>
              <w:t>Tipo de usuario</w:t>
            </w:r>
          </w:p>
        </w:tc>
        <w:tc>
          <w:tcPr>
            <w:tcW w:w="5750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bottom"/>
          </w:tcPr>
          <w:p w14:paraId="6D69E40A" w14:textId="17A6798E" w:rsidR="008E59C3" w:rsidRPr="002E22F6" w:rsidRDefault="00467E16" w:rsidP="00720FEA">
            <w:pPr>
              <w:spacing w:after="120"/>
              <w:ind w:left="426" w:hanging="426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ente</w:t>
            </w:r>
          </w:p>
        </w:tc>
      </w:tr>
      <w:tr w:rsidR="008E59C3" w:rsidRPr="002E22F6" w14:paraId="31149AB9" w14:textId="77777777" w:rsidTr="008E59C3">
        <w:trPr>
          <w:trHeight w:val="1328"/>
        </w:trPr>
        <w:tc>
          <w:tcPr>
            <w:tcW w:w="2659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tcMar>
              <w:top w:w="17" w:type="dxa"/>
              <w:left w:w="40" w:type="dxa"/>
              <w:bottom w:w="0" w:type="dxa"/>
              <w:right w:w="40" w:type="dxa"/>
            </w:tcMar>
          </w:tcPr>
          <w:p w14:paraId="7D168EE6" w14:textId="77777777" w:rsidR="00720FEA" w:rsidRPr="002E22F6" w:rsidRDefault="00720FEA" w:rsidP="00CA20C1">
            <w:pPr>
              <w:spacing w:after="120"/>
              <w:ind w:left="720"/>
              <w:jc w:val="both"/>
              <w:rPr>
                <w:rFonts w:ascii="Times New Roman" w:hAnsi="Times New Roman" w:cs="Times New Roman"/>
                <w:b/>
              </w:rPr>
            </w:pPr>
          </w:p>
          <w:p w14:paraId="657519BE" w14:textId="77777777" w:rsidR="008E59C3" w:rsidRPr="002E22F6" w:rsidRDefault="008E59C3" w:rsidP="00CA20C1">
            <w:pPr>
              <w:spacing w:after="120"/>
              <w:ind w:left="720"/>
              <w:jc w:val="both"/>
              <w:rPr>
                <w:rFonts w:ascii="Times New Roman" w:hAnsi="Times New Roman" w:cs="Times New Roman"/>
                <w:b/>
              </w:rPr>
            </w:pPr>
            <w:r w:rsidRPr="002E22F6">
              <w:rPr>
                <w:rFonts w:ascii="Times New Roman" w:hAnsi="Times New Roman" w:cs="Times New Roman"/>
                <w:b/>
              </w:rPr>
              <w:t>Actividades</w:t>
            </w:r>
          </w:p>
        </w:tc>
        <w:tc>
          <w:tcPr>
            <w:tcW w:w="5750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58698888" w14:textId="77777777" w:rsidR="00720FEA" w:rsidRPr="002E22F6" w:rsidRDefault="00720FEA" w:rsidP="00720FEA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</w:p>
          <w:p w14:paraId="63A7A292" w14:textId="3C87837E" w:rsidR="008E59C3" w:rsidRPr="002E22F6" w:rsidRDefault="00467E16" w:rsidP="00720FEA">
            <w:pPr>
              <w:spacing w:after="120"/>
              <w:ind w:left="14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gistrarse en la plataforma, </w:t>
            </w:r>
            <w:r w:rsidR="0090666F"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/>
              </w:rPr>
              <w:t>usca</w:t>
            </w:r>
            <w:r w:rsidR="0090666F"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 xml:space="preserve"> desinfectores, </w:t>
            </w:r>
            <w:r w:rsidR="0090666F">
              <w:rPr>
                <w:rFonts w:ascii="Times New Roman" w:hAnsi="Times New Roman" w:cs="Times New Roman"/>
              </w:rPr>
              <w:t>enviar ofertas al desinfector, confirmar un acuerdo con el desinfector.</w:t>
            </w:r>
          </w:p>
        </w:tc>
      </w:tr>
    </w:tbl>
    <w:p w14:paraId="7E808352" w14:textId="77777777" w:rsidR="008E59C3" w:rsidRPr="002E22F6" w:rsidRDefault="008E59C3" w:rsidP="00720FEA">
      <w:pPr>
        <w:tabs>
          <w:tab w:val="left" w:pos="3570"/>
        </w:tabs>
        <w:spacing w:after="120"/>
        <w:jc w:val="both"/>
        <w:rPr>
          <w:rFonts w:ascii="Times New Roman" w:hAnsi="Times New Roman" w:cs="Times New Roman"/>
          <w:sz w:val="20"/>
          <w:szCs w:val="20"/>
        </w:rPr>
      </w:pPr>
    </w:p>
    <w:tbl>
      <w:tblPr>
        <w:tblW w:w="8228" w:type="dxa"/>
        <w:tblInd w:w="773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51"/>
        <w:gridCol w:w="5577"/>
      </w:tblGrid>
      <w:tr w:rsidR="008E59C3" w:rsidRPr="002E22F6" w14:paraId="3A1BD1E6" w14:textId="77777777" w:rsidTr="00720FEA">
        <w:trPr>
          <w:trHeight w:val="523"/>
        </w:trPr>
        <w:tc>
          <w:tcPr>
            <w:tcW w:w="2651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  <w:vAlign w:val="bottom"/>
          </w:tcPr>
          <w:p w14:paraId="233AD202" w14:textId="77777777" w:rsidR="008E59C3" w:rsidRPr="002E22F6" w:rsidRDefault="008E59C3" w:rsidP="00A62760">
            <w:pPr>
              <w:spacing w:after="120"/>
              <w:jc w:val="center"/>
              <w:rPr>
                <w:rFonts w:ascii="Times New Roman" w:hAnsi="Times New Roman" w:cs="Times New Roman"/>
                <w:b/>
              </w:rPr>
            </w:pPr>
            <w:r w:rsidRPr="002E22F6">
              <w:rPr>
                <w:rFonts w:ascii="Times New Roman" w:hAnsi="Times New Roman" w:cs="Times New Roman"/>
                <w:b/>
              </w:rPr>
              <w:t>Tipo de usuario</w:t>
            </w:r>
          </w:p>
        </w:tc>
        <w:tc>
          <w:tcPr>
            <w:tcW w:w="5577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  <w:vAlign w:val="bottom"/>
          </w:tcPr>
          <w:p w14:paraId="22975BE3" w14:textId="77777777" w:rsidR="008E59C3" w:rsidRPr="002E22F6" w:rsidRDefault="008E59C3" w:rsidP="00CA20C1">
            <w:pPr>
              <w:spacing w:after="120"/>
              <w:ind w:left="720"/>
              <w:jc w:val="both"/>
              <w:rPr>
                <w:rFonts w:ascii="Times New Roman" w:hAnsi="Times New Roman" w:cs="Times New Roman"/>
              </w:rPr>
            </w:pPr>
          </w:p>
          <w:p w14:paraId="23ACE00B" w14:textId="185AD467" w:rsidR="008E59C3" w:rsidRPr="002E22F6" w:rsidRDefault="0090666F" w:rsidP="0090666F">
            <w:pPr>
              <w:spacing w:after="1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nfector</w:t>
            </w:r>
          </w:p>
        </w:tc>
      </w:tr>
      <w:tr w:rsidR="008E59C3" w:rsidRPr="002E22F6" w14:paraId="7560D9BC" w14:textId="77777777" w:rsidTr="00720FEA">
        <w:trPr>
          <w:trHeight w:val="523"/>
        </w:trPr>
        <w:tc>
          <w:tcPr>
            <w:tcW w:w="2651" w:type="dxa"/>
            <w:tcBorders>
              <w:top w:val="single" w:sz="4" w:space="0" w:color="292929"/>
              <w:left w:val="single" w:sz="4" w:space="0" w:color="292929"/>
              <w:bottom w:val="single" w:sz="4" w:space="0" w:color="292929"/>
              <w:right w:val="double" w:sz="6" w:space="0" w:color="292929"/>
            </w:tcBorders>
            <w:shd w:val="clear" w:color="auto" w:fill="EAEAEA"/>
          </w:tcPr>
          <w:p w14:paraId="6384276A" w14:textId="77777777" w:rsidR="008E59C3" w:rsidRPr="002E22F6" w:rsidRDefault="008E59C3" w:rsidP="00CA20C1">
            <w:pPr>
              <w:spacing w:after="120"/>
              <w:ind w:left="720"/>
              <w:jc w:val="both"/>
              <w:rPr>
                <w:rFonts w:ascii="Times New Roman" w:hAnsi="Times New Roman" w:cs="Times New Roman"/>
                <w:b/>
              </w:rPr>
            </w:pPr>
          </w:p>
          <w:p w14:paraId="5FE8F043" w14:textId="77777777" w:rsidR="008E59C3" w:rsidRPr="002E22F6" w:rsidRDefault="008E59C3" w:rsidP="00CA20C1">
            <w:pPr>
              <w:spacing w:after="120"/>
              <w:ind w:left="720"/>
              <w:jc w:val="both"/>
              <w:rPr>
                <w:rFonts w:ascii="Times New Roman" w:hAnsi="Times New Roman" w:cs="Times New Roman"/>
                <w:b/>
              </w:rPr>
            </w:pPr>
            <w:r w:rsidRPr="002E22F6">
              <w:rPr>
                <w:rFonts w:ascii="Times New Roman" w:hAnsi="Times New Roman" w:cs="Times New Roman"/>
                <w:b/>
              </w:rPr>
              <w:t>Actividades</w:t>
            </w:r>
          </w:p>
        </w:tc>
        <w:tc>
          <w:tcPr>
            <w:tcW w:w="5577" w:type="dxa"/>
            <w:tcBorders>
              <w:top w:val="single" w:sz="4" w:space="0" w:color="292929"/>
              <w:left w:val="double" w:sz="6" w:space="0" w:color="292929"/>
              <w:bottom w:val="single" w:sz="4" w:space="0" w:color="292929"/>
              <w:right w:val="single" w:sz="4" w:space="0" w:color="292929"/>
            </w:tcBorders>
            <w:tcMar>
              <w:top w:w="17" w:type="dxa"/>
              <w:left w:w="40" w:type="dxa"/>
              <w:bottom w:w="0" w:type="dxa"/>
              <w:right w:w="40" w:type="dxa"/>
            </w:tcMar>
          </w:tcPr>
          <w:p w14:paraId="06562F15" w14:textId="77777777" w:rsidR="008E59C3" w:rsidRPr="002E22F6" w:rsidRDefault="008E59C3" w:rsidP="00CA20C1">
            <w:pPr>
              <w:spacing w:after="120"/>
              <w:ind w:left="720"/>
              <w:jc w:val="both"/>
              <w:rPr>
                <w:rFonts w:ascii="Times New Roman" w:hAnsi="Times New Roman" w:cs="Times New Roman"/>
              </w:rPr>
            </w:pPr>
          </w:p>
          <w:p w14:paraId="3358EBF5" w14:textId="5E21DF6A" w:rsidR="008E59C3" w:rsidRPr="002E22F6" w:rsidRDefault="00E27FF4" w:rsidP="00CA20C1">
            <w:pPr>
              <w:spacing w:after="120"/>
              <w:ind w:left="7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gistrarse</w:t>
            </w:r>
            <w:r w:rsidR="0090666F">
              <w:rPr>
                <w:rFonts w:ascii="Times New Roman" w:hAnsi="Times New Roman" w:cs="Times New Roman"/>
              </w:rPr>
              <w:t xml:space="preserve"> en la plataforma</w:t>
            </w:r>
            <w:r>
              <w:rPr>
                <w:rFonts w:ascii="Times New Roman" w:hAnsi="Times New Roman" w:cs="Times New Roman"/>
              </w:rPr>
              <w:t>, enviar contraofertas al cliente, confirmar un acuerdo con el cliente.</w:t>
            </w:r>
            <w:r w:rsidR="008E59C3" w:rsidRPr="002E22F6"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103AD499" w14:textId="77777777" w:rsidR="008E59C3" w:rsidRPr="002E22F6" w:rsidRDefault="008E59C3" w:rsidP="00E27FF4">
      <w:pPr>
        <w:pStyle w:val="guiazul"/>
        <w:spacing w:line="276" w:lineRule="auto"/>
        <w:jc w:val="both"/>
        <w:rPr>
          <w:rFonts w:ascii="Times New Roman" w:hAnsi="Times New Roman"/>
          <w:i w:val="0"/>
          <w:lang w:val="es-PE"/>
        </w:rPr>
      </w:pPr>
    </w:p>
    <w:p w14:paraId="3BFAB8C4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34" w:name="_Toc532878321"/>
      <w:bookmarkStart w:id="35" w:name="_Toc33238243"/>
      <w:bookmarkStart w:id="36" w:name="_Toc377631590"/>
      <w:bookmarkStart w:id="37" w:name="_Toc377814620"/>
      <w:r w:rsidRPr="002E22F6">
        <w:t>Restricciones</w:t>
      </w:r>
      <w:bookmarkEnd w:id="34"/>
      <w:bookmarkEnd w:id="35"/>
      <w:bookmarkEnd w:id="36"/>
      <w:bookmarkEnd w:id="37"/>
    </w:p>
    <w:p w14:paraId="1C8F001C" w14:textId="77777777" w:rsidR="008E59C3" w:rsidRPr="002E22F6" w:rsidRDefault="008E59C3" w:rsidP="00CA20C1">
      <w:pPr>
        <w:autoSpaceDE w:val="0"/>
        <w:autoSpaceDN w:val="0"/>
        <w:adjustRightInd w:val="0"/>
        <w:ind w:left="1320"/>
        <w:jc w:val="both"/>
        <w:rPr>
          <w:rFonts w:ascii="Times New Roman" w:hAnsi="Times New Roman" w:cs="Times New Roman"/>
          <w:color w:val="000000"/>
        </w:rPr>
      </w:pPr>
      <w:bookmarkStart w:id="38" w:name="_Toc532878322"/>
      <w:bookmarkStart w:id="39" w:name="_Toc33238244"/>
      <w:r w:rsidRPr="002E22F6">
        <w:rPr>
          <w:rFonts w:ascii="Times New Roman" w:hAnsi="Times New Roman" w:cs="Times New Roman"/>
          <w:color w:val="000000"/>
        </w:rPr>
        <w:t>Describiremos algunas limitaciones a tener en cuenta a la hora de diseñar y desarrollar el sistema:</w:t>
      </w:r>
    </w:p>
    <w:p w14:paraId="350401E6" w14:textId="77777777" w:rsidR="008E59C3" w:rsidRPr="002E22F6" w:rsidRDefault="008E59C3" w:rsidP="00CA20C1">
      <w:pPr>
        <w:pStyle w:val="Prrafode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2E22F6">
        <w:rPr>
          <w:rFonts w:ascii="Times New Roman" w:hAnsi="Times New Roman" w:cs="Times New Roman"/>
          <w:color w:val="000000"/>
        </w:rPr>
        <w:t>La metodología de desarrollo será Proceso Unificado de Racional (RUP).</w:t>
      </w:r>
    </w:p>
    <w:p w14:paraId="75C99238" w14:textId="3448C583" w:rsidR="008E59C3" w:rsidRPr="002E22F6" w:rsidRDefault="008E59C3" w:rsidP="00CA20C1">
      <w:pPr>
        <w:pStyle w:val="Prrafode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2E22F6">
        <w:rPr>
          <w:rFonts w:ascii="Times New Roman" w:hAnsi="Times New Roman" w:cs="Times New Roman"/>
          <w:color w:val="000000"/>
        </w:rPr>
        <w:t xml:space="preserve">Los lenguajes de programación será </w:t>
      </w:r>
      <w:r w:rsidR="00E27FF4">
        <w:rPr>
          <w:rFonts w:ascii="Times New Roman" w:hAnsi="Times New Roman" w:cs="Times New Roman"/>
          <w:color w:val="000000"/>
        </w:rPr>
        <w:t>Dart</w:t>
      </w:r>
      <w:r w:rsidRPr="002E22F6">
        <w:rPr>
          <w:rFonts w:ascii="Times New Roman" w:hAnsi="Times New Roman" w:cs="Times New Roman"/>
          <w:color w:val="000000"/>
        </w:rPr>
        <w:t xml:space="preserve"> (</w:t>
      </w:r>
      <w:proofErr w:type="spellStart"/>
      <w:r w:rsidR="00E27FF4">
        <w:rPr>
          <w:rFonts w:ascii="Times New Roman" w:hAnsi="Times New Roman" w:cs="Times New Roman"/>
          <w:color w:val="000000"/>
        </w:rPr>
        <w:t>framework</w:t>
      </w:r>
      <w:proofErr w:type="spellEnd"/>
      <w:r w:rsidR="00E27FF4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="00E27FF4">
        <w:rPr>
          <w:rFonts w:ascii="Times New Roman" w:hAnsi="Times New Roman" w:cs="Times New Roman"/>
          <w:color w:val="000000"/>
        </w:rPr>
        <w:t>Flutter</w:t>
      </w:r>
      <w:proofErr w:type="spellEnd"/>
      <w:r w:rsidRPr="002E22F6">
        <w:rPr>
          <w:rFonts w:ascii="Times New Roman" w:hAnsi="Times New Roman" w:cs="Times New Roman"/>
          <w:color w:val="000000"/>
        </w:rPr>
        <w:t>).</w:t>
      </w:r>
    </w:p>
    <w:p w14:paraId="50FB5AFD" w14:textId="7331D945" w:rsidR="008E59C3" w:rsidRPr="002E22F6" w:rsidRDefault="008E59C3" w:rsidP="00CA20C1">
      <w:pPr>
        <w:pStyle w:val="Prrafode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2E22F6">
        <w:rPr>
          <w:rFonts w:ascii="Times New Roman" w:hAnsi="Times New Roman" w:cs="Times New Roman"/>
          <w:color w:val="000000"/>
        </w:rPr>
        <w:t xml:space="preserve">El SGBDR usado será </w:t>
      </w:r>
      <w:r w:rsidR="00E27FF4">
        <w:rPr>
          <w:rFonts w:ascii="Times New Roman" w:hAnsi="Times New Roman" w:cs="Times New Roman"/>
          <w:color w:val="000000"/>
        </w:rPr>
        <w:t>MySQL.</w:t>
      </w:r>
    </w:p>
    <w:p w14:paraId="55DE846F" w14:textId="260219DB" w:rsidR="008E59C3" w:rsidRPr="002E22F6" w:rsidRDefault="008E59C3" w:rsidP="00CA20C1">
      <w:pPr>
        <w:pStyle w:val="Prrafode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2E22F6">
        <w:rPr>
          <w:rFonts w:ascii="Times New Roman" w:hAnsi="Times New Roman" w:cs="Times New Roman"/>
          <w:color w:val="000000"/>
        </w:rPr>
        <w:t xml:space="preserve">El Sistema operativo será Windows </w:t>
      </w:r>
      <w:proofErr w:type="spellStart"/>
      <w:r w:rsidR="00E27FF4">
        <w:rPr>
          <w:rFonts w:ascii="Times New Roman" w:hAnsi="Times New Roman" w:cs="Times New Roman"/>
          <w:color w:val="000000"/>
        </w:rPr>
        <w:t>Windows</w:t>
      </w:r>
      <w:proofErr w:type="spellEnd"/>
      <w:r w:rsidR="00E27FF4">
        <w:rPr>
          <w:rFonts w:ascii="Times New Roman" w:hAnsi="Times New Roman" w:cs="Times New Roman"/>
          <w:color w:val="000000"/>
        </w:rPr>
        <w:t xml:space="preserve"> 10.</w:t>
      </w:r>
    </w:p>
    <w:p w14:paraId="548B7F13" w14:textId="49084A94" w:rsidR="008E59C3" w:rsidRPr="002E22F6" w:rsidRDefault="008E59C3" w:rsidP="00CA20C1">
      <w:pPr>
        <w:pStyle w:val="Prrafode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2E22F6">
        <w:rPr>
          <w:rFonts w:ascii="Times New Roman" w:hAnsi="Times New Roman" w:cs="Times New Roman"/>
          <w:color w:val="000000"/>
        </w:rPr>
        <w:t xml:space="preserve">El hardware se </w:t>
      </w:r>
      <w:r w:rsidR="00E27FF4" w:rsidRPr="002E22F6">
        <w:rPr>
          <w:rFonts w:ascii="Times New Roman" w:hAnsi="Times New Roman" w:cs="Times New Roman"/>
          <w:color w:val="000000"/>
        </w:rPr>
        <w:t>especificará</w:t>
      </w:r>
      <w:r w:rsidRPr="002E22F6">
        <w:rPr>
          <w:rFonts w:ascii="Times New Roman" w:hAnsi="Times New Roman" w:cs="Times New Roman"/>
          <w:color w:val="000000"/>
        </w:rPr>
        <w:t xml:space="preserve"> con mayor detalle más adelante.</w:t>
      </w:r>
    </w:p>
    <w:p w14:paraId="0696D333" w14:textId="77777777" w:rsidR="00720FEA" w:rsidRPr="002E22F6" w:rsidRDefault="008E59C3" w:rsidP="00720FEA">
      <w:pPr>
        <w:pStyle w:val="Prrafodelista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</w:rPr>
      </w:pPr>
      <w:r w:rsidRPr="002E22F6">
        <w:rPr>
          <w:rFonts w:ascii="Times New Roman" w:hAnsi="Times New Roman" w:cs="Times New Roman"/>
          <w:color w:val="000000"/>
        </w:rPr>
        <w:t>Las normas o patrones a considerar obedecen a los estándares    propuestos en el RUP.</w:t>
      </w:r>
    </w:p>
    <w:p w14:paraId="6330F017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40" w:name="_Toc377631591"/>
      <w:bookmarkStart w:id="41" w:name="_Toc377814621"/>
      <w:r w:rsidRPr="002E22F6">
        <w:t>Suposiciones y dependencias</w:t>
      </w:r>
      <w:bookmarkEnd w:id="38"/>
      <w:bookmarkEnd w:id="39"/>
      <w:bookmarkEnd w:id="40"/>
      <w:bookmarkEnd w:id="41"/>
    </w:p>
    <w:p w14:paraId="677794C5" w14:textId="77777777" w:rsidR="009A1102" w:rsidRPr="002E22F6" w:rsidRDefault="009A1102" w:rsidP="009A1102"/>
    <w:p w14:paraId="7193316A" w14:textId="77777777" w:rsidR="008E59C3" w:rsidRPr="002E22F6" w:rsidRDefault="008E59C3" w:rsidP="00CA20C1">
      <w:pPr>
        <w:autoSpaceDE w:val="0"/>
        <w:autoSpaceDN w:val="0"/>
        <w:adjustRightInd w:val="0"/>
        <w:ind w:left="1320"/>
        <w:jc w:val="both"/>
        <w:rPr>
          <w:rFonts w:ascii="Times New Roman" w:hAnsi="Times New Roman" w:cs="Times New Roman"/>
          <w:b/>
          <w:color w:val="000000"/>
          <w:szCs w:val="20"/>
        </w:rPr>
      </w:pPr>
      <w:bookmarkStart w:id="42" w:name="_Toc532878323"/>
      <w:bookmarkStart w:id="43" w:name="_Toc33238245"/>
      <w:r w:rsidRPr="002E22F6">
        <w:rPr>
          <w:rFonts w:ascii="Times New Roman" w:hAnsi="Times New Roman" w:cs="Times New Roman"/>
          <w:b/>
          <w:color w:val="000000"/>
          <w:szCs w:val="20"/>
        </w:rPr>
        <w:t>SUPOSICIONES:</w:t>
      </w:r>
    </w:p>
    <w:p w14:paraId="36DBA645" w14:textId="7D509E46" w:rsidR="008E59C3" w:rsidRPr="002E22F6" w:rsidRDefault="008E59C3" w:rsidP="00CA20C1">
      <w:pPr>
        <w:pStyle w:val="Prrafodelist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Cs w:val="20"/>
        </w:rPr>
      </w:pPr>
      <w:r w:rsidRPr="002E22F6">
        <w:rPr>
          <w:rFonts w:ascii="Times New Roman" w:hAnsi="Times New Roman" w:cs="Times New Roman"/>
          <w:color w:val="000000"/>
          <w:szCs w:val="20"/>
        </w:rPr>
        <w:t xml:space="preserve">Se asume que </w:t>
      </w:r>
      <w:r w:rsidR="00E27FF4">
        <w:rPr>
          <w:rFonts w:ascii="Times New Roman" w:hAnsi="Times New Roman" w:cs="Times New Roman"/>
          <w:color w:val="000000"/>
          <w:szCs w:val="20"/>
        </w:rPr>
        <w:t>los desinfectadores están dispuestos a difundir la información de su empresa.</w:t>
      </w:r>
    </w:p>
    <w:p w14:paraId="23867B29" w14:textId="523F917E" w:rsidR="008E59C3" w:rsidRPr="002E22F6" w:rsidRDefault="008E59C3" w:rsidP="00CA20C1">
      <w:pPr>
        <w:pStyle w:val="Prrafodelist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Cs w:val="20"/>
        </w:rPr>
      </w:pPr>
      <w:r w:rsidRPr="002E22F6">
        <w:rPr>
          <w:rFonts w:ascii="Times New Roman" w:hAnsi="Times New Roman" w:cs="Times New Roman"/>
          <w:color w:val="000000"/>
          <w:szCs w:val="20"/>
        </w:rPr>
        <w:t xml:space="preserve">Se asume que </w:t>
      </w:r>
      <w:r w:rsidR="00E27FF4">
        <w:rPr>
          <w:rFonts w:ascii="Times New Roman" w:hAnsi="Times New Roman" w:cs="Times New Roman"/>
          <w:color w:val="000000"/>
          <w:szCs w:val="20"/>
        </w:rPr>
        <w:t>los desinfectores estarán dispuestos a negociar.</w:t>
      </w:r>
    </w:p>
    <w:p w14:paraId="792FA26B" w14:textId="0D3C8F0B" w:rsidR="008E59C3" w:rsidRDefault="008E59C3" w:rsidP="00CA20C1">
      <w:pPr>
        <w:pStyle w:val="Prrafodelist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Cs w:val="20"/>
        </w:rPr>
      </w:pPr>
      <w:r w:rsidRPr="002E22F6">
        <w:rPr>
          <w:rFonts w:ascii="Times New Roman" w:hAnsi="Times New Roman" w:cs="Times New Roman"/>
          <w:color w:val="000000"/>
          <w:szCs w:val="20"/>
        </w:rPr>
        <w:t xml:space="preserve">Se asume que </w:t>
      </w:r>
      <w:r w:rsidR="00E27FF4">
        <w:rPr>
          <w:rFonts w:ascii="Times New Roman" w:hAnsi="Times New Roman" w:cs="Times New Roman"/>
          <w:color w:val="000000"/>
          <w:szCs w:val="20"/>
        </w:rPr>
        <w:t>el número de usuarios no superará nuestra capacidad operativa.</w:t>
      </w:r>
    </w:p>
    <w:p w14:paraId="67485277" w14:textId="1BA32B12" w:rsidR="00CD37DE" w:rsidRPr="002E22F6" w:rsidRDefault="00CD37DE" w:rsidP="00CA20C1">
      <w:pPr>
        <w:pStyle w:val="Prrafodelista"/>
        <w:numPr>
          <w:ilvl w:val="0"/>
          <w:numId w:val="7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  <w:color w:val="000000"/>
          <w:szCs w:val="20"/>
        </w:rPr>
        <w:t>Se asume que los usuarios no se registren con ubicaciones falsas.</w:t>
      </w:r>
    </w:p>
    <w:p w14:paraId="6F434C11" w14:textId="77777777" w:rsidR="008E59C3" w:rsidRPr="002E22F6" w:rsidRDefault="008E59C3" w:rsidP="00CA20C1">
      <w:pPr>
        <w:autoSpaceDE w:val="0"/>
        <w:autoSpaceDN w:val="0"/>
        <w:adjustRightInd w:val="0"/>
        <w:ind w:left="1320"/>
        <w:jc w:val="both"/>
        <w:rPr>
          <w:rFonts w:ascii="Times New Roman" w:hAnsi="Times New Roman" w:cs="Times New Roman"/>
          <w:b/>
          <w:color w:val="000000"/>
          <w:szCs w:val="20"/>
        </w:rPr>
      </w:pPr>
      <w:r w:rsidRPr="002E22F6">
        <w:rPr>
          <w:rFonts w:ascii="Times New Roman" w:hAnsi="Times New Roman" w:cs="Times New Roman"/>
          <w:b/>
          <w:color w:val="000000"/>
          <w:szCs w:val="20"/>
        </w:rPr>
        <w:t>DEPENDENCIAS:</w:t>
      </w:r>
    </w:p>
    <w:p w14:paraId="7A0F2A80" w14:textId="290E7C7B" w:rsidR="008E59C3" w:rsidRPr="00E27FF4" w:rsidRDefault="00E27FF4" w:rsidP="00E27FF4">
      <w:pPr>
        <w:pStyle w:val="Prrafodelista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Cs w:val="20"/>
        </w:rPr>
      </w:pPr>
      <w:r>
        <w:rPr>
          <w:rFonts w:ascii="Times New Roman" w:hAnsi="Times New Roman" w:cs="Times New Roman"/>
          <w:color w:val="000000"/>
          <w:szCs w:val="20"/>
        </w:rPr>
        <w:t>La demanda del servicio debe mantenerse estable.</w:t>
      </w:r>
    </w:p>
    <w:p w14:paraId="1B401396" w14:textId="4EC840FA" w:rsidR="008E59C3" w:rsidRPr="00CD37DE" w:rsidRDefault="008E59C3" w:rsidP="00CD37DE">
      <w:pPr>
        <w:pStyle w:val="Prrafodelista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Cs w:val="20"/>
        </w:rPr>
      </w:pPr>
      <w:r w:rsidRPr="002E22F6">
        <w:rPr>
          <w:rFonts w:ascii="Times New Roman" w:hAnsi="Times New Roman" w:cs="Times New Roman"/>
          <w:color w:val="000000"/>
          <w:szCs w:val="20"/>
        </w:rPr>
        <w:t>La interfaz de usuario del sistema debe ser desarrollado en idioma español.</w:t>
      </w:r>
      <w:r w:rsidRPr="00CD37DE">
        <w:rPr>
          <w:rFonts w:ascii="Times New Roman" w:hAnsi="Times New Roman" w:cs="Times New Roman"/>
          <w:color w:val="000000"/>
          <w:szCs w:val="20"/>
        </w:rPr>
        <w:tab/>
      </w:r>
    </w:p>
    <w:p w14:paraId="043C157F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44" w:name="_Toc377631592"/>
      <w:bookmarkStart w:id="45" w:name="_Toc377814622"/>
      <w:r w:rsidRPr="002E22F6">
        <w:t>Evolución previsible del sistema</w:t>
      </w:r>
      <w:bookmarkEnd w:id="42"/>
      <w:bookmarkEnd w:id="43"/>
      <w:bookmarkEnd w:id="44"/>
      <w:bookmarkEnd w:id="45"/>
    </w:p>
    <w:p w14:paraId="10115EDD" w14:textId="143DF132" w:rsidR="008E59C3" w:rsidRPr="002E22F6" w:rsidRDefault="008E59C3" w:rsidP="00CA20C1">
      <w:pPr>
        <w:autoSpaceDE w:val="0"/>
        <w:autoSpaceDN w:val="0"/>
        <w:adjustRightInd w:val="0"/>
        <w:ind w:left="1320"/>
        <w:jc w:val="both"/>
        <w:rPr>
          <w:rFonts w:ascii="Times New Roman" w:hAnsi="Times New Roman" w:cs="Times New Roman"/>
          <w:color w:val="000000"/>
          <w:szCs w:val="20"/>
        </w:rPr>
      </w:pPr>
      <w:bookmarkStart w:id="46" w:name="_Toc532878324"/>
      <w:bookmarkStart w:id="47" w:name="_Toc33238246"/>
      <w:r w:rsidRPr="002E22F6">
        <w:rPr>
          <w:rFonts w:ascii="Times New Roman" w:hAnsi="Times New Roman" w:cs="Times New Roman"/>
          <w:color w:val="000000"/>
          <w:szCs w:val="20"/>
        </w:rPr>
        <w:t xml:space="preserve">Considerando futuras mejoras al sistema, </w:t>
      </w:r>
      <w:r w:rsidR="00CD37DE">
        <w:rPr>
          <w:rFonts w:ascii="Times New Roman" w:hAnsi="Times New Roman" w:cs="Times New Roman"/>
          <w:color w:val="000000"/>
          <w:szCs w:val="20"/>
        </w:rPr>
        <w:t xml:space="preserve">el sistema permitirá dar una puntuación por el servicio, </w:t>
      </w:r>
      <w:r w:rsidR="00F042D6">
        <w:rPr>
          <w:rFonts w:ascii="Times New Roman" w:hAnsi="Times New Roman" w:cs="Times New Roman"/>
          <w:color w:val="000000"/>
          <w:szCs w:val="20"/>
        </w:rPr>
        <w:t>esto conlleva a que también se añada una funcionalidad de buscar desinfectores por calificación.</w:t>
      </w:r>
      <w:r w:rsidR="00CD37DE">
        <w:rPr>
          <w:rFonts w:ascii="Times New Roman" w:hAnsi="Times New Roman" w:cs="Times New Roman"/>
          <w:color w:val="000000"/>
          <w:szCs w:val="20"/>
        </w:rPr>
        <w:t xml:space="preserve"> </w:t>
      </w:r>
    </w:p>
    <w:p w14:paraId="057100D5" w14:textId="77777777" w:rsidR="008E59C3" w:rsidRPr="002E22F6" w:rsidRDefault="008E59C3" w:rsidP="00CA20C1">
      <w:pPr>
        <w:pStyle w:val="Ttulo1"/>
        <w:numPr>
          <w:ilvl w:val="0"/>
          <w:numId w:val="14"/>
        </w:numPr>
        <w:jc w:val="both"/>
      </w:pPr>
      <w:bookmarkStart w:id="48" w:name="_Toc377631593"/>
      <w:bookmarkStart w:id="49" w:name="_Toc377814623"/>
      <w:r w:rsidRPr="002E22F6">
        <w:t>Requisitos específico</w:t>
      </w:r>
      <w:bookmarkEnd w:id="46"/>
      <w:bookmarkEnd w:id="47"/>
      <w:r w:rsidRPr="002E22F6">
        <w:t>s</w:t>
      </w:r>
      <w:bookmarkEnd w:id="48"/>
      <w:bookmarkEnd w:id="49"/>
    </w:p>
    <w:p w14:paraId="5B3995DD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50" w:name="_Toc377631594"/>
      <w:bookmarkStart w:id="51" w:name="_Toc377814624"/>
      <w:r w:rsidRPr="002E22F6">
        <w:t>Requisitos comunes de los interfaces</w:t>
      </w:r>
      <w:bookmarkEnd w:id="50"/>
      <w:bookmarkEnd w:id="51"/>
    </w:p>
    <w:p w14:paraId="4B3718C0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52" w:name="_Toc33238248"/>
      <w:bookmarkStart w:id="53" w:name="_Toc377631595"/>
      <w:bookmarkStart w:id="54" w:name="_Toc377814625"/>
      <w:r w:rsidRPr="002E22F6">
        <w:t>Interfaces de usuario</w:t>
      </w:r>
      <w:bookmarkEnd w:id="52"/>
      <w:bookmarkEnd w:id="53"/>
      <w:bookmarkEnd w:id="54"/>
    </w:p>
    <w:p w14:paraId="1BBD52F2" w14:textId="77777777" w:rsidR="008E59C3" w:rsidRPr="002E22F6" w:rsidRDefault="008E59C3" w:rsidP="00CA20C1">
      <w:pPr>
        <w:pStyle w:val="Normalindentado3"/>
        <w:spacing w:line="276" w:lineRule="auto"/>
        <w:ind w:left="1704" w:firstLine="216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Ver   Estándare</w:t>
      </w:r>
      <w:r w:rsidR="00A762BA" w:rsidRPr="002E22F6">
        <w:rPr>
          <w:rFonts w:ascii="Times New Roman" w:hAnsi="Times New Roman"/>
          <w:sz w:val="22"/>
          <w:szCs w:val="22"/>
          <w:lang w:val="es-PE"/>
        </w:rPr>
        <w:t xml:space="preserve">s de Interfaz </w:t>
      </w:r>
      <w:proofErr w:type="gramStart"/>
      <w:r w:rsidR="00A762BA" w:rsidRPr="002E22F6">
        <w:rPr>
          <w:rFonts w:ascii="Times New Roman" w:hAnsi="Times New Roman"/>
          <w:sz w:val="22"/>
          <w:szCs w:val="22"/>
          <w:lang w:val="es-PE"/>
        </w:rPr>
        <w:t>Gráfica  (</w:t>
      </w:r>
      <w:proofErr w:type="gramEnd"/>
      <w:r w:rsidR="00A762BA" w:rsidRPr="002E22F6">
        <w:rPr>
          <w:rFonts w:ascii="Times New Roman" w:hAnsi="Times New Roman"/>
          <w:sz w:val="22"/>
          <w:szCs w:val="22"/>
          <w:lang w:val="es-PE"/>
        </w:rPr>
        <w:t>pág. 266</w:t>
      </w:r>
      <w:r w:rsidRPr="002E22F6">
        <w:rPr>
          <w:rFonts w:ascii="Times New Roman" w:hAnsi="Times New Roman"/>
          <w:sz w:val="22"/>
          <w:szCs w:val="22"/>
          <w:lang w:val="es-PE"/>
        </w:rPr>
        <w:t>)</w:t>
      </w:r>
    </w:p>
    <w:p w14:paraId="4923D58C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55" w:name="_Toc377631596"/>
      <w:bookmarkStart w:id="56" w:name="_Toc377814626"/>
      <w:r w:rsidRPr="002E22F6">
        <w:lastRenderedPageBreak/>
        <w:t>Interfaces de hardware</w:t>
      </w:r>
      <w:bookmarkEnd w:id="55"/>
      <w:bookmarkEnd w:id="56"/>
    </w:p>
    <w:p w14:paraId="7EC42835" w14:textId="77777777" w:rsidR="008E59C3" w:rsidRPr="002E22F6" w:rsidRDefault="008E59C3" w:rsidP="00CD54F0">
      <w:pPr>
        <w:ind w:left="1920"/>
        <w:jc w:val="both"/>
        <w:rPr>
          <w:rFonts w:ascii="Times New Roman" w:hAnsi="Times New Roman"/>
        </w:rPr>
      </w:pPr>
      <w:bookmarkStart w:id="57" w:name="_Toc267609576"/>
      <w:bookmarkStart w:id="58" w:name="_Toc359488589"/>
      <w:bookmarkStart w:id="59" w:name="_Toc359843822"/>
      <w:bookmarkStart w:id="60" w:name="_Toc359848086"/>
      <w:r w:rsidRPr="002E22F6">
        <w:rPr>
          <w:rFonts w:ascii="Times New Roman" w:hAnsi="Times New Roman" w:cs="Times New Roman"/>
        </w:rPr>
        <w:t xml:space="preserve">Para poder implementar el proyecto del Sistema de gestión de pedidos de ebanistería se hace uso de la interfaz de una tarjeta gráfica con las siguientes </w:t>
      </w:r>
      <w:bookmarkEnd w:id="57"/>
      <w:bookmarkEnd w:id="58"/>
      <w:bookmarkEnd w:id="59"/>
      <w:bookmarkEnd w:id="60"/>
      <w:r w:rsidRPr="002E22F6">
        <w:rPr>
          <w:rFonts w:ascii="Times New Roman" w:hAnsi="Times New Roman" w:cs="Times New Roman"/>
        </w:rPr>
        <w:t>características:</w:t>
      </w:r>
    </w:p>
    <w:p w14:paraId="46477CFA" w14:textId="77777777" w:rsidR="008E59C3" w:rsidRPr="002E22F6" w:rsidRDefault="00720FEA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Fabricante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>:</w:t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ab/>
        <w:t>ATI</w:t>
      </w:r>
    </w:p>
    <w:p w14:paraId="3F92693F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Serie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MobilityRadeon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 HD 2000</w:t>
      </w:r>
    </w:p>
    <w:p w14:paraId="6EDC7B56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Nombre Código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  <w:t>M71</w:t>
      </w:r>
    </w:p>
    <w:p w14:paraId="1B749033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Pipelines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  <w:t xml:space="preserve">4 / 2 Pixel- / 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Vertexshader</w:t>
      </w:r>
      <w:proofErr w:type="spellEnd"/>
    </w:p>
    <w:p w14:paraId="61CCB50A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Velocidad del núcleo *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  <w:t>480 MHz</w:t>
      </w:r>
    </w:p>
    <w:p w14:paraId="054A2989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 xml:space="preserve">Velocidad de 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Shader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 *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  <w:t>480 MHz</w:t>
      </w:r>
    </w:p>
    <w:p w14:paraId="09282BA3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Velocidad de Memoria *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  <w:t>400 MHz</w:t>
      </w:r>
    </w:p>
    <w:p w14:paraId="651ECEE6" w14:textId="77777777" w:rsidR="008E59C3" w:rsidRPr="002E22F6" w:rsidRDefault="00720FEA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Ancho de Bus de Memoria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>:</w:t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ab/>
        <w:t>128 Bit</w:t>
      </w:r>
    </w:p>
    <w:p w14:paraId="69F440B8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Tipo de Memoria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  <w:t>DDR1/DDR2/GDDR3</w:t>
      </w:r>
    </w:p>
    <w:p w14:paraId="5A63B3A6" w14:textId="77777777" w:rsidR="008E59C3" w:rsidRPr="002E22F6" w:rsidRDefault="00720FEA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Max. Cantidad de Memoria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>:</w:t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ab/>
        <w:t>NO</w:t>
      </w:r>
    </w:p>
    <w:p w14:paraId="3DEFDB38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Memoria Compartida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HyperMemorywird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unterstützt</w:t>
      </w:r>
      <w:proofErr w:type="spellEnd"/>
    </w:p>
    <w:p w14:paraId="35B9CD1C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DirectX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  <w:t xml:space="preserve">DirectX 9c, 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Shader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 3.0</w:t>
      </w:r>
    </w:p>
    <w:p w14:paraId="33FE75E0" w14:textId="77777777" w:rsidR="008E59C3" w:rsidRPr="002E22F6" w:rsidRDefault="00720FEA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Transistors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>:</w:t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ab/>
        <w:t>115 Millón</w:t>
      </w:r>
    </w:p>
    <w:p w14:paraId="43FCEFE3" w14:textId="77777777" w:rsidR="008E59C3" w:rsidRPr="002E22F6" w:rsidRDefault="00720FEA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Tecnología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>:</w:t>
      </w:r>
      <w:r w:rsidR="008E59C3" w:rsidRPr="002E22F6">
        <w:rPr>
          <w:rFonts w:ascii="Times New Roman" w:hAnsi="Times New Roman"/>
          <w:sz w:val="22"/>
          <w:szCs w:val="22"/>
          <w:lang w:val="es-PE"/>
        </w:rPr>
        <w:tab/>
        <w:t>90 nm</w:t>
      </w:r>
    </w:p>
    <w:p w14:paraId="598BA550" w14:textId="77777777" w:rsidR="00720FEA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Características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  <w:r w:rsidRPr="002E22F6">
        <w:rPr>
          <w:rFonts w:ascii="Times New Roman" w:hAnsi="Times New Roman"/>
          <w:sz w:val="22"/>
          <w:szCs w:val="22"/>
          <w:lang w:val="es-PE"/>
        </w:rPr>
        <w:tab/>
        <w:t>: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</w:p>
    <w:p w14:paraId="5D51E3B3" w14:textId="77777777" w:rsidR="008E59C3" w:rsidRPr="002E22F6" w:rsidRDefault="008E59C3" w:rsidP="00720FEA">
      <w:pPr>
        <w:pStyle w:val="Normalindentado3"/>
        <w:spacing w:line="276" w:lineRule="auto"/>
        <w:ind w:left="1920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 xml:space="preserve">Proceso de manufacturación de 90nm, PCI Express X16 Interface, 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PowerPlay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 6.0, Arquitectura Avivo Video (aceleración MPEG-2, MPEG-4, 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DivX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, WMV9, VC-1), punto flotante HDR de 64-bits, Motor 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Shader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 Ultra-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Threaded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>, OpenGL 2.0</w:t>
      </w:r>
    </w:p>
    <w:p w14:paraId="29992A9D" w14:textId="77777777" w:rsidR="008E59C3" w:rsidRPr="002E22F6" w:rsidRDefault="008E59C3" w:rsidP="00CA20C1">
      <w:pPr>
        <w:pStyle w:val="Normalindentado3"/>
        <w:numPr>
          <w:ilvl w:val="0"/>
          <w:numId w:val="9"/>
        </w:numPr>
        <w:spacing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Tamaño de la PC Mediano</w:t>
      </w:r>
      <w:r w:rsidRPr="002E22F6">
        <w:rPr>
          <w:rFonts w:ascii="Times New Roman" w:hAnsi="Times New Roman"/>
          <w:sz w:val="22"/>
          <w:szCs w:val="22"/>
          <w:lang w:val="es-PE"/>
        </w:rPr>
        <w:tab/>
      </w:r>
    </w:p>
    <w:p w14:paraId="740481AE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61" w:name="_Toc377631597"/>
      <w:bookmarkStart w:id="62" w:name="_Toc377814627"/>
      <w:r w:rsidRPr="002E22F6">
        <w:t>Interfaces de software</w:t>
      </w:r>
      <w:bookmarkEnd w:id="61"/>
      <w:bookmarkEnd w:id="62"/>
    </w:p>
    <w:p w14:paraId="6BEFD656" w14:textId="77777777" w:rsidR="008E59C3" w:rsidRPr="002E22F6" w:rsidRDefault="008E59C3" w:rsidP="00CA20C1">
      <w:pPr>
        <w:pStyle w:val="Normalindentado3"/>
        <w:spacing w:line="276" w:lineRule="auto"/>
        <w:ind w:left="1920"/>
        <w:jc w:val="both"/>
        <w:rPr>
          <w:rFonts w:ascii="Times New Roman" w:hAnsi="Times New Roman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 xml:space="preserve">El sistema de gestión de pedidos de </w:t>
      </w:r>
      <w:proofErr w:type="gramStart"/>
      <w:r w:rsidRPr="002E22F6">
        <w:rPr>
          <w:rFonts w:ascii="Times New Roman" w:hAnsi="Times New Roman"/>
          <w:sz w:val="22"/>
          <w:szCs w:val="22"/>
          <w:lang w:val="es-PE"/>
        </w:rPr>
        <w:t>ebanistería  necesita</w:t>
      </w:r>
      <w:proofErr w:type="gramEnd"/>
      <w:r w:rsidRPr="002E22F6">
        <w:rPr>
          <w:rFonts w:ascii="Times New Roman" w:hAnsi="Times New Roman"/>
          <w:sz w:val="22"/>
          <w:szCs w:val="22"/>
          <w:lang w:val="es-PE"/>
        </w:rPr>
        <w:t xml:space="preserve"> la integración del  producto Autodesk AutoCAD P.E.N.E  que es un software de diseño asistido por computadora para dibujo en dos y tres dimensiones con el propósito añadir las los archivos generadas por el programa al sistema de gestión de pedidos</w:t>
      </w:r>
      <w:r w:rsidRPr="002E22F6">
        <w:rPr>
          <w:rFonts w:ascii="Times New Roman" w:hAnsi="Times New Roman"/>
          <w:lang w:val="es-PE"/>
        </w:rPr>
        <w:t>.</w:t>
      </w:r>
    </w:p>
    <w:p w14:paraId="6AFE9142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63" w:name="_Toc377631598"/>
      <w:bookmarkStart w:id="64" w:name="_Toc377814628"/>
      <w:r w:rsidRPr="002E22F6">
        <w:t>Interfaces de comunicación</w:t>
      </w:r>
      <w:bookmarkEnd w:id="63"/>
      <w:bookmarkEnd w:id="64"/>
    </w:p>
    <w:p w14:paraId="43178018" w14:textId="77777777" w:rsidR="008E59C3" w:rsidRPr="002E22F6" w:rsidRDefault="008E59C3" w:rsidP="00CA20C1">
      <w:pPr>
        <w:pStyle w:val="guiazul"/>
        <w:spacing w:line="276" w:lineRule="auto"/>
        <w:ind w:left="1920"/>
        <w:jc w:val="both"/>
        <w:rPr>
          <w:rFonts w:ascii="Times New Roman" w:hAnsi="Times New Roman"/>
          <w:i w:val="0"/>
          <w:color w:val="auto"/>
          <w:lang w:val="es-PE"/>
        </w:rPr>
      </w:pPr>
      <w:r w:rsidRPr="002E22F6">
        <w:rPr>
          <w:rFonts w:ascii="Times New Roman" w:hAnsi="Times New Roman"/>
          <w:i w:val="0"/>
          <w:color w:val="auto"/>
          <w:sz w:val="22"/>
          <w:szCs w:val="22"/>
          <w:lang w:val="es-PE"/>
        </w:rPr>
        <w:t>El sistema de gestión de pedidos, en su primera versión, no cuenta con interfaces comunes a sistemas externos</w:t>
      </w:r>
      <w:r w:rsidRPr="002E22F6">
        <w:rPr>
          <w:rFonts w:ascii="Times New Roman" w:hAnsi="Times New Roman"/>
          <w:i w:val="0"/>
          <w:color w:val="auto"/>
          <w:lang w:val="es-PE"/>
        </w:rPr>
        <w:t>.</w:t>
      </w:r>
    </w:p>
    <w:p w14:paraId="779A00F1" w14:textId="77777777" w:rsidR="008E59C3" w:rsidRPr="002E22F6" w:rsidRDefault="008E59C3" w:rsidP="00CA20C1">
      <w:pPr>
        <w:pStyle w:val="guiazul"/>
        <w:spacing w:line="276" w:lineRule="auto"/>
        <w:ind w:left="1920"/>
        <w:jc w:val="both"/>
        <w:rPr>
          <w:rFonts w:ascii="Times New Roman" w:hAnsi="Times New Roman"/>
          <w:i w:val="0"/>
          <w:color w:val="auto"/>
          <w:lang w:val="es-PE"/>
        </w:rPr>
      </w:pPr>
    </w:p>
    <w:p w14:paraId="6A2310CA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65" w:name="_Toc33238252"/>
      <w:bookmarkStart w:id="66" w:name="_Toc377631599"/>
      <w:bookmarkStart w:id="67" w:name="_Toc377814629"/>
      <w:r w:rsidRPr="002E22F6">
        <w:t>Requisitos funcionales</w:t>
      </w:r>
      <w:bookmarkEnd w:id="65"/>
      <w:bookmarkEnd w:id="66"/>
      <w:bookmarkEnd w:id="67"/>
    </w:p>
    <w:p w14:paraId="5E47FD4F" w14:textId="77777777" w:rsidR="008E59C3" w:rsidRPr="002E22F6" w:rsidRDefault="00CD54F0" w:rsidP="00CA20C1">
      <w:pPr>
        <w:pStyle w:val="Ttulo3"/>
        <w:spacing w:line="276" w:lineRule="auto"/>
        <w:jc w:val="both"/>
      </w:pPr>
      <w:bookmarkStart w:id="68" w:name="_Toc377631600"/>
      <w:bookmarkStart w:id="69" w:name="_Toc377814630"/>
      <w:r w:rsidRPr="002E22F6">
        <w:t>PROCESO DE NEGOCIO: ATENCIÓ</w:t>
      </w:r>
      <w:r w:rsidR="008E59C3" w:rsidRPr="002E22F6">
        <w:t>N AL CLIENTE</w:t>
      </w:r>
      <w:bookmarkStart w:id="70" w:name="_Toc33238253"/>
      <w:bookmarkEnd w:id="68"/>
      <w:bookmarkEnd w:id="69"/>
    </w:p>
    <w:p w14:paraId="0ACD9712" w14:textId="77777777" w:rsidR="008E59C3" w:rsidRPr="002E22F6" w:rsidRDefault="008E59C3" w:rsidP="00CA20C1">
      <w:pPr>
        <w:pStyle w:val="Prrafodelista"/>
        <w:keepNext/>
        <w:widowControl w:val="0"/>
        <w:numPr>
          <w:ilvl w:val="0"/>
          <w:numId w:val="6"/>
        </w:numPr>
        <w:spacing w:before="120" w:after="60"/>
        <w:contextualSpacing w:val="0"/>
        <w:jc w:val="both"/>
        <w:outlineLvl w:val="3"/>
        <w:rPr>
          <w:rFonts w:ascii="Times New Roman" w:eastAsia="Times New Roman" w:hAnsi="Times New Roman" w:cs="Times New Roman"/>
          <w:b/>
          <w:bCs/>
          <w:vanish/>
          <w:sz w:val="26"/>
          <w:szCs w:val="26"/>
          <w:lang w:eastAsia="es-ES"/>
        </w:rPr>
      </w:pPr>
    </w:p>
    <w:p w14:paraId="0C293913" w14:textId="77777777" w:rsidR="008E59C3" w:rsidRPr="002E22F6" w:rsidRDefault="008E59C3" w:rsidP="00CA20C1">
      <w:pPr>
        <w:pStyle w:val="Prrafodelista"/>
        <w:keepNext/>
        <w:widowControl w:val="0"/>
        <w:numPr>
          <w:ilvl w:val="0"/>
          <w:numId w:val="6"/>
        </w:numPr>
        <w:spacing w:before="120" w:after="60"/>
        <w:contextualSpacing w:val="0"/>
        <w:jc w:val="both"/>
        <w:outlineLvl w:val="3"/>
        <w:rPr>
          <w:rFonts w:ascii="Times New Roman" w:eastAsia="Times New Roman" w:hAnsi="Times New Roman" w:cs="Times New Roman"/>
          <w:b/>
          <w:bCs/>
          <w:vanish/>
          <w:sz w:val="26"/>
          <w:szCs w:val="26"/>
          <w:lang w:eastAsia="es-ES"/>
        </w:rPr>
      </w:pPr>
    </w:p>
    <w:p w14:paraId="247F55D6" w14:textId="77777777" w:rsidR="008E59C3" w:rsidRPr="002E22F6" w:rsidRDefault="008E59C3" w:rsidP="00CA20C1">
      <w:pPr>
        <w:pStyle w:val="Prrafodelista"/>
        <w:keepNext/>
        <w:widowControl w:val="0"/>
        <w:numPr>
          <w:ilvl w:val="0"/>
          <w:numId w:val="6"/>
        </w:numPr>
        <w:spacing w:before="120" w:after="60"/>
        <w:contextualSpacing w:val="0"/>
        <w:jc w:val="both"/>
        <w:outlineLvl w:val="3"/>
        <w:rPr>
          <w:rFonts w:ascii="Times New Roman" w:eastAsia="Times New Roman" w:hAnsi="Times New Roman" w:cs="Times New Roman"/>
          <w:b/>
          <w:bCs/>
          <w:vanish/>
          <w:sz w:val="26"/>
          <w:szCs w:val="26"/>
          <w:lang w:eastAsia="es-ES"/>
        </w:rPr>
      </w:pPr>
    </w:p>
    <w:p w14:paraId="440CB49B" w14:textId="77777777" w:rsidR="008E59C3" w:rsidRPr="002E22F6" w:rsidRDefault="008E59C3" w:rsidP="00CA20C1">
      <w:pPr>
        <w:pStyle w:val="Prrafodelista"/>
        <w:keepNext/>
        <w:widowControl w:val="0"/>
        <w:numPr>
          <w:ilvl w:val="1"/>
          <w:numId w:val="6"/>
        </w:numPr>
        <w:spacing w:before="120" w:after="60"/>
        <w:contextualSpacing w:val="0"/>
        <w:jc w:val="both"/>
        <w:outlineLvl w:val="3"/>
        <w:rPr>
          <w:rFonts w:ascii="Times New Roman" w:eastAsia="Times New Roman" w:hAnsi="Times New Roman" w:cs="Times New Roman"/>
          <w:b/>
          <w:bCs/>
          <w:vanish/>
          <w:sz w:val="26"/>
          <w:szCs w:val="26"/>
          <w:lang w:eastAsia="es-ES"/>
        </w:rPr>
      </w:pPr>
    </w:p>
    <w:p w14:paraId="36796B30" w14:textId="77777777" w:rsidR="008E59C3" w:rsidRPr="002E22F6" w:rsidRDefault="008E59C3" w:rsidP="00CA20C1">
      <w:pPr>
        <w:pStyle w:val="Prrafodelista"/>
        <w:keepNext/>
        <w:widowControl w:val="0"/>
        <w:numPr>
          <w:ilvl w:val="1"/>
          <w:numId w:val="6"/>
        </w:numPr>
        <w:spacing w:before="120" w:after="60"/>
        <w:contextualSpacing w:val="0"/>
        <w:jc w:val="both"/>
        <w:outlineLvl w:val="3"/>
        <w:rPr>
          <w:rFonts w:ascii="Times New Roman" w:eastAsia="Times New Roman" w:hAnsi="Times New Roman" w:cs="Times New Roman"/>
          <w:b/>
          <w:bCs/>
          <w:vanish/>
          <w:sz w:val="26"/>
          <w:szCs w:val="26"/>
          <w:lang w:eastAsia="es-ES"/>
        </w:rPr>
      </w:pPr>
    </w:p>
    <w:p w14:paraId="6B11D1D9" w14:textId="77777777" w:rsidR="008E59C3" w:rsidRPr="002E22F6" w:rsidRDefault="008E59C3" w:rsidP="00CA20C1">
      <w:pPr>
        <w:pStyle w:val="Prrafodelista"/>
        <w:keepNext/>
        <w:widowControl w:val="0"/>
        <w:numPr>
          <w:ilvl w:val="2"/>
          <w:numId w:val="6"/>
        </w:numPr>
        <w:spacing w:before="120" w:after="60"/>
        <w:contextualSpacing w:val="0"/>
        <w:jc w:val="both"/>
        <w:outlineLvl w:val="3"/>
        <w:rPr>
          <w:rFonts w:ascii="Times New Roman" w:eastAsia="Times New Roman" w:hAnsi="Times New Roman" w:cs="Times New Roman"/>
          <w:b/>
          <w:bCs/>
          <w:vanish/>
          <w:sz w:val="26"/>
          <w:szCs w:val="26"/>
          <w:lang w:eastAsia="es-ES"/>
        </w:rPr>
      </w:pPr>
    </w:p>
    <w:p w14:paraId="25AC61A1" w14:textId="77777777" w:rsidR="008E59C3" w:rsidRPr="002E22F6" w:rsidRDefault="008E59C3" w:rsidP="00CA20C1">
      <w:pPr>
        <w:pStyle w:val="Prrafodelista"/>
        <w:keepNext/>
        <w:numPr>
          <w:ilvl w:val="0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71" w:name="_Toc377632205"/>
      <w:bookmarkStart w:id="72" w:name="_Toc377636748"/>
      <w:bookmarkStart w:id="73" w:name="_Toc377636908"/>
      <w:bookmarkStart w:id="74" w:name="_Toc377637057"/>
      <w:bookmarkStart w:id="75" w:name="_Toc377678612"/>
      <w:bookmarkStart w:id="76" w:name="_Toc377811941"/>
      <w:bookmarkStart w:id="77" w:name="_Toc377814166"/>
      <w:bookmarkStart w:id="78" w:name="_Toc377814631"/>
      <w:bookmarkEnd w:id="71"/>
      <w:bookmarkEnd w:id="72"/>
      <w:bookmarkEnd w:id="73"/>
      <w:bookmarkEnd w:id="74"/>
      <w:bookmarkEnd w:id="75"/>
      <w:bookmarkEnd w:id="76"/>
      <w:bookmarkEnd w:id="77"/>
      <w:bookmarkEnd w:id="78"/>
    </w:p>
    <w:p w14:paraId="612A1143" w14:textId="77777777" w:rsidR="008E59C3" w:rsidRPr="002E22F6" w:rsidRDefault="008E59C3" w:rsidP="00CA20C1">
      <w:pPr>
        <w:pStyle w:val="Prrafodelista"/>
        <w:keepNext/>
        <w:numPr>
          <w:ilvl w:val="0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79" w:name="_Toc377632206"/>
      <w:bookmarkStart w:id="80" w:name="_Toc377636749"/>
      <w:bookmarkStart w:id="81" w:name="_Toc377636909"/>
      <w:bookmarkStart w:id="82" w:name="_Toc377637058"/>
      <w:bookmarkStart w:id="83" w:name="_Toc377678613"/>
      <w:bookmarkStart w:id="84" w:name="_Toc377811942"/>
      <w:bookmarkStart w:id="85" w:name="_Toc377814167"/>
      <w:bookmarkStart w:id="86" w:name="_Toc377814632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14:paraId="25E524E3" w14:textId="77777777" w:rsidR="008E59C3" w:rsidRPr="002E22F6" w:rsidRDefault="008E59C3" w:rsidP="00CA20C1">
      <w:pPr>
        <w:pStyle w:val="Prrafodelista"/>
        <w:keepNext/>
        <w:numPr>
          <w:ilvl w:val="0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87" w:name="_Toc377632207"/>
      <w:bookmarkStart w:id="88" w:name="_Toc377636750"/>
      <w:bookmarkStart w:id="89" w:name="_Toc377636910"/>
      <w:bookmarkStart w:id="90" w:name="_Toc377637059"/>
      <w:bookmarkStart w:id="91" w:name="_Toc377678614"/>
      <w:bookmarkStart w:id="92" w:name="_Toc377811943"/>
      <w:bookmarkStart w:id="93" w:name="_Toc377814168"/>
      <w:bookmarkStart w:id="94" w:name="_Toc377814633"/>
      <w:bookmarkEnd w:id="87"/>
      <w:bookmarkEnd w:id="88"/>
      <w:bookmarkEnd w:id="89"/>
      <w:bookmarkEnd w:id="90"/>
      <w:bookmarkEnd w:id="91"/>
      <w:bookmarkEnd w:id="92"/>
      <w:bookmarkEnd w:id="93"/>
      <w:bookmarkEnd w:id="94"/>
    </w:p>
    <w:p w14:paraId="62C4E15E" w14:textId="77777777" w:rsidR="008E59C3" w:rsidRPr="002E22F6" w:rsidRDefault="008E59C3" w:rsidP="00CA20C1">
      <w:pPr>
        <w:pStyle w:val="Prrafodelista"/>
        <w:keepNext/>
        <w:numPr>
          <w:ilvl w:val="1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95" w:name="_Toc377632208"/>
      <w:bookmarkStart w:id="96" w:name="_Toc377636751"/>
      <w:bookmarkStart w:id="97" w:name="_Toc377636911"/>
      <w:bookmarkStart w:id="98" w:name="_Toc377637060"/>
      <w:bookmarkStart w:id="99" w:name="_Toc377678615"/>
      <w:bookmarkStart w:id="100" w:name="_Toc377811944"/>
      <w:bookmarkStart w:id="101" w:name="_Toc377814169"/>
      <w:bookmarkStart w:id="102" w:name="_Toc37781463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3606C93D" w14:textId="77777777" w:rsidR="008E59C3" w:rsidRPr="002E22F6" w:rsidRDefault="008E59C3" w:rsidP="00CA20C1">
      <w:pPr>
        <w:pStyle w:val="Prrafodelista"/>
        <w:keepNext/>
        <w:numPr>
          <w:ilvl w:val="1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103" w:name="_Toc377632209"/>
      <w:bookmarkStart w:id="104" w:name="_Toc377636752"/>
      <w:bookmarkStart w:id="105" w:name="_Toc377636912"/>
      <w:bookmarkStart w:id="106" w:name="_Toc377637061"/>
      <w:bookmarkStart w:id="107" w:name="_Toc377678616"/>
      <w:bookmarkStart w:id="108" w:name="_Toc377811945"/>
      <w:bookmarkStart w:id="109" w:name="_Toc377814170"/>
      <w:bookmarkStart w:id="110" w:name="_Toc377814635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</w:p>
    <w:p w14:paraId="3D62E6D4" w14:textId="77777777" w:rsidR="008E59C3" w:rsidRPr="002E22F6" w:rsidRDefault="008E59C3" w:rsidP="00CA20C1">
      <w:pPr>
        <w:pStyle w:val="Prrafodelista"/>
        <w:keepNext/>
        <w:numPr>
          <w:ilvl w:val="2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111" w:name="_Toc377632210"/>
      <w:bookmarkStart w:id="112" w:name="_Toc377636753"/>
      <w:bookmarkStart w:id="113" w:name="_Toc377636913"/>
      <w:bookmarkStart w:id="114" w:name="_Toc377637062"/>
      <w:bookmarkStart w:id="115" w:name="_Toc377678617"/>
      <w:bookmarkStart w:id="116" w:name="_Toc377811946"/>
      <w:bookmarkStart w:id="117" w:name="_Toc377814171"/>
      <w:bookmarkStart w:id="118" w:name="_Toc377814636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</w:p>
    <w:p w14:paraId="163E194D" w14:textId="0093EE99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9" w:history="1">
        <w:bookmarkStart w:id="119" w:name="_Toc377631601"/>
        <w:bookmarkStart w:id="120" w:name="_Toc377814637"/>
        <w:r w:rsidR="008E59C3" w:rsidRPr="002E22F6">
          <w:rPr>
            <w:rStyle w:val="Hipervnculo"/>
            <w:color w:val="auto"/>
            <w:u w:val="none"/>
          </w:rPr>
          <w:t>Requisito funcional 1</w:t>
        </w:r>
        <w:bookmarkEnd w:id="70"/>
        <w:r w:rsidR="008E59C3" w:rsidRPr="002E22F6">
          <w:rPr>
            <w:rStyle w:val="Hipervnculo"/>
            <w:color w:val="auto"/>
            <w:u w:val="none"/>
          </w:rPr>
          <w:t>: Mantener información del catálogo de productos</w:t>
        </w:r>
        <w:bookmarkEnd w:id="119"/>
        <w:bookmarkEnd w:id="120"/>
      </w:hyperlink>
    </w:p>
    <w:p w14:paraId="675D60FB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Ver especificación de caso de uso Mantener información del catálogo de productos en la página </w:t>
      </w:r>
      <w:r w:rsidR="00933FC5" w:rsidRPr="002E22F6">
        <w:rPr>
          <w:rFonts w:ascii="Times New Roman" w:hAnsi="Times New Roman" w:cs="Times New Roman"/>
        </w:rPr>
        <w:t>99.</w:t>
      </w:r>
    </w:p>
    <w:p w14:paraId="045E7E5D" w14:textId="19BC92AB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0" w:history="1">
        <w:bookmarkStart w:id="121" w:name="_Toc377631602"/>
        <w:bookmarkStart w:id="122" w:name="_Toc377814638"/>
        <w:r w:rsidR="008E59C3" w:rsidRPr="002E22F6">
          <w:rPr>
            <w:rStyle w:val="Hipervnculo"/>
            <w:color w:val="auto"/>
            <w:u w:val="none"/>
          </w:rPr>
          <w:t>Requisito funcional 2: Seleccionar Diseño del Catálogo de Producto</w:t>
        </w:r>
        <w:bookmarkEnd w:id="121"/>
        <w:bookmarkEnd w:id="122"/>
      </w:hyperlink>
    </w:p>
    <w:p w14:paraId="38226EF5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Ver especificación de caso de uso Seleccionar Diseño del   catálogo de producto en la página </w:t>
      </w:r>
      <w:r w:rsidR="00933FC5" w:rsidRPr="002E22F6">
        <w:rPr>
          <w:rFonts w:ascii="Times New Roman" w:hAnsi="Times New Roman" w:cs="Times New Roman"/>
        </w:rPr>
        <w:t>108.</w:t>
      </w:r>
    </w:p>
    <w:p w14:paraId="1C07772F" w14:textId="6CC6BA59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1" w:history="1">
        <w:bookmarkStart w:id="123" w:name="_Toc377631603"/>
        <w:bookmarkStart w:id="124" w:name="_Toc377814639"/>
        <w:r w:rsidR="008E59C3" w:rsidRPr="002E22F6">
          <w:rPr>
            <w:rStyle w:val="Hipervnculo"/>
            <w:color w:val="auto"/>
            <w:u w:val="none"/>
          </w:rPr>
          <w:t>Requisito funcional 3: Registrar Producto</w:t>
        </w:r>
        <w:bookmarkEnd w:id="123"/>
        <w:bookmarkEnd w:id="124"/>
      </w:hyperlink>
    </w:p>
    <w:p w14:paraId="6574192B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Registrar Producto en la página</w:t>
      </w:r>
      <w:r w:rsidR="00933FC5" w:rsidRPr="002E22F6">
        <w:rPr>
          <w:rFonts w:ascii="Times New Roman" w:hAnsi="Times New Roman" w:cs="Times New Roman"/>
        </w:rPr>
        <w:t xml:space="preserve"> 113.</w:t>
      </w:r>
    </w:p>
    <w:p w14:paraId="31F67152" w14:textId="69B93A45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2" w:history="1">
        <w:bookmarkStart w:id="125" w:name="_Toc377631604"/>
        <w:bookmarkStart w:id="126" w:name="_Toc377814640"/>
        <w:r w:rsidR="008E59C3" w:rsidRPr="002E22F6">
          <w:rPr>
            <w:rStyle w:val="Hipervnculo"/>
            <w:color w:val="auto"/>
            <w:u w:val="none"/>
          </w:rPr>
          <w:t>Requisito funcional 4: Mantener información de la cotización</w:t>
        </w:r>
        <w:bookmarkEnd w:id="125"/>
        <w:bookmarkEnd w:id="126"/>
      </w:hyperlink>
    </w:p>
    <w:p w14:paraId="56662371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Mantener información de la cotización en la página</w:t>
      </w:r>
      <w:r w:rsidR="00933FC5" w:rsidRPr="002E22F6">
        <w:rPr>
          <w:rFonts w:ascii="Times New Roman" w:hAnsi="Times New Roman" w:cs="Times New Roman"/>
        </w:rPr>
        <w:t xml:space="preserve"> 119.</w:t>
      </w:r>
    </w:p>
    <w:p w14:paraId="276A78EC" w14:textId="354CD58E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3" w:history="1">
        <w:bookmarkStart w:id="127" w:name="_Toc377631605"/>
        <w:bookmarkStart w:id="128" w:name="_Toc377814641"/>
        <w:r w:rsidR="008E59C3" w:rsidRPr="002E22F6">
          <w:rPr>
            <w:rStyle w:val="Hipervnculo"/>
            <w:color w:val="auto"/>
            <w:u w:val="none"/>
          </w:rPr>
          <w:t>Requisito funcional 5: Registrar Pedido</w:t>
        </w:r>
        <w:bookmarkEnd w:id="127"/>
        <w:bookmarkEnd w:id="128"/>
      </w:hyperlink>
    </w:p>
    <w:p w14:paraId="3AADCB87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Registrar Pedido en la página</w:t>
      </w:r>
      <w:r w:rsidR="00933FC5" w:rsidRPr="002E22F6">
        <w:rPr>
          <w:rFonts w:ascii="Times New Roman" w:hAnsi="Times New Roman" w:cs="Times New Roman"/>
        </w:rPr>
        <w:t xml:space="preserve"> 128.</w:t>
      </w:r>
    </w:p>
    <w:p w14:paraId="3865D30F" w14:textId="08C62401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4" w:history="1">
        <w:bookmarkStart w:id="129" w:name="_Toc377631606"/>
        <w:bookmarkStart w:id="130" w:name="_Toc377814642"/>
        <w:r w:rsidR="008E59C3" w:rsidRPr="002E22F6">
          <w:rPr>
            <w:rStyle w:val="Hipervnculo"/>
            <w:color w:val="auto"/>
            <w:u w:val="none"/>
          </w:rPr>
          <w:t>Requisito funcional 6: Actualizar estado del Pedido</w:t>
        </w:r>
        <w:bookmarkEnd w:id="129"/>
        <w:bookmarkEnd w:id="130"/>
      </w:hyperlink>
    </w:p>
    <w:p w14:paraId="355EB832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Actualizar estado del Pedido en la página</w:t>
      </w:r>
      <w:r w:rsidR="00933FC5" w:rsidRPr="002E22F6">
        <w:rPr>
          <w:rFonts w:ascii="Times New Roman" w:hAnsi="Times New Roman" w:cs="Times New Roman"/>
        </w:rPr>
        <w:t xml:space="preserve"> 134.</w:t>
      </w:r>
    </w:p>
    <w:p w14:paraId="0DCD3686" w14:textId="1702C5B9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5" w:history="1">
        <w:bookmarkStart w:id="131" w:name="_Toc377631607"/>
        <w:bookmarkStart w:id="132" w:name="_Toc377814643"/>
        <w:r w:rsidR="008E59C3" w:rsidRPr="002E22F6">
          <w:rPr>
            <w:rStyle w:val="Hipervnculo"/>
            <w:color w:val="auto"/>
            <w:u w:val="none"/>
          </w:rPr>
          <w:t>Requisito funcional 7: Registrar pago del pedido</w:t>
        </w:r>
        <w:bookmarkEnd w:id="131"/>
        <w:bookmarkEnd w:id="132"/>
      </w:hyperlink>
    </w:p>
    <w:p w14:paraId="14B17CC9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Registrar pago del pedido en la página</w:t>
      </w:r>
      <w:r w:rsidR="00933FC5" w:rsidRPr="002E22F6">
        <w:rPr>
          <w:rFonts w:ascii="Times New Roman" w:hAnsi="Times New Roman" w:cs="Times New Roman"/>
        </w:rPr>
        <w:t xml:space="preserve"> 139.</w:t>
      </w:r>
    </w:p>
    <w:p w14:paraId="780CF725" w14:textId="4EBF7304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6" w:history="1">
        <w:bookmarkStart w:id="133" w:name="_Toc377631608"/>
        <w:bookmarkStart w:id="134" w:name="_Toc377814644"/>
        <w:r w:rsidR="008E59C3" w:rsidRPr="002E22F6">
          <w:rPr>
            <w:rStyle w:val="Hipervnculo"/>
            <w:color w:val="auto"/>
            <w:u w:val="none"/>
          </w:rPr>
          <w:t>Requisito funcional 8: Registrar pago inicial</w:t>
        </w:r>
        <w:bookmarkEnd w:id="133"/>
        <w:bookmarkEnd w:id="134"/>
      </w:hyperlink>
    </w:p>
    <w:p w14:paraId="24723543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Registrar pago inicial en la página</w:t>
      </w:r>
      <w:r w:rsidR="00933FC5" w:rsidRPr="002E22F6">
        <w:rPr>
          <w:rFonts w:ascii="Times New Roman" w:hAnsi="Times New Roman" w:cs="Times New Roman"/>
        </w:rPr>
        <w:t xml:space="preserve"> 144.</w:t>
      </w:r>
    </w:p>
    <w:p w14:paraId="4C7217B1" w14:textId="66ECC7D7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7" w:history="1">
        <w:bookmarkStart w:id="135" w:name="_Toc377631609"/>
        <w:bookmarkStart w:id="136" w:name="_Toc377814645"/>
        <w:r w:rsidR="008E59C3" w:rsidRPr="002E22F6">
          <w:rPr>
            <w:rStyle w:val="Hipervnculo"/>
            <w:color w:val="auto"/>
            <w:u w:val="none"/>
          </w:rPr>
          <w:t>Requisito funcional 9: Generar factura</w:t>
        </w:r>
        <w:bookmarkEnd w:id="135"/>
        <w:bookmarkEnd w:id="136"/>
      </w:hyperlink>
    </w:p>
    <w:p w14:paraId="5003BEA9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Generar factura en la página</w:t>
      </w:r>
      <w:r w:rsidR="00335AC2" w:rsidRPr="002E22F6">
        <w:rPr>
          <w:rFonts w:ascii="Times New Roman" w:hAnsi="Times New Roman" w:cs="Times New Roman"/>
        </w:rPr>
        <w:t>149.</w:t>
      </w:r>
    </w:p>
    <w:p w14:paraId="3AB63FAC" w14:textId="700A1B97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8" w:history="1">
        <w:bookmarkStart w:id="137" w:name="_Toc377631610"/>
        <w:bookmarkStart w:id="138" w:name="_Toc377814646"/>
        <w:r w:rsidR="008E59C3" w:rsidRPr="002E22F6">
          <w:rPr>
            <w:rStyle w:val="Hipervnculo"/>
            <w:color w:val="auto"/>
            <w:u w:val="none"/>
          </w:rPr>
          <w:t>Requisito funcional 10: Generar boleta</w:t>
        </w:r>
        <w:bookmarkEnd w:id="137"/>
        <w:bookmarkEnd w:id="138"/>
      </w:hyperlink>
    </w:p>
    <w:p w14:paraId="7CB580FF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Generar boleta en la página</w:t>
      </w:r>
      <w:r w:rsidR="00335AC2" w:rsidRPr="002E22F6">
        <w:rPr>
          <w:rFonts w:ascii="Times New Roman" w:hAnsi="Times New Roman" w:cs="Times New Roman"/>
        </w:rPr>
        <w:t xml:space="preserve"> 154.</w:t>
      </w:r>
    </w:p>
    <w:p w14:paraId="5A22BCD5" w14:textId="5B0C2CEC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19" w:history="1">
        <w:bookmarkStart w:id="139" w:name="_Toc377631611"/>
        <w:bookmarkStart w:id="140" w:name="_Toc377814647"/>
        <w:r w:rsidR="008E59C3" w:rsidRPr="002E22F6">
          <w:rPr>
            <w:rStyle w:val="Hipervnculo"/>
            <w:color w:val="auto"/>
            <w:u w:val="none"/>
          </w:rPr>
          <w:t>Requisito funcional 11: Consultar Pedidos</w:t>
        </w:r>
        <w:bookmarkEnd w:id="139"/>
        <w:bookmarkEnd w:id="140"/>
      </w:hyperlink>
    </w:p>
    <w:p w14:paraId="01B31D83" w14:textId="77777777" w:rsidR="00C37081" w:rsidRPr="002E22F6" w:rsidRDefault="00C37081" w:rsidP="00CA20C1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Consultar Pedidos en la página</w:t>
      </w:r>
      <w:r w:rsidR="00335AC2" w:rsidRPr="002E22F6">
        <w:rPr>
          <w:rFonts w:ascii="Times New Roman" w:hAnsi="Times New Roman" w:cs="Times New Roman"/>
        </w:rPr>
        <w:t xml:space="preserve"> 159.</w:t>
      </w:r>
    </w:p>
    <w:p w14:paraId="4F7FCDCE" w14:textId="486185A4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20" w:history="1">
        <w:bookmarkStart w:id="141" w:name="_Toc377631612"/>
        <w:bookmarkStart w:id="142" w:name="_Toc377814648"/>
        <w:r w:rsidR="008E59C3" w:rsidRPr="002E22F6">
          <w:rPr>
            <w:rStyle w:val="Hipervnculo"/>
            <w:color w:val="auto"/>
            <w:u w:val="none"/>
          </w:rPr>
          <w:t>Requisito funcional 12: Registrar salida de Pedido</w:t>
        </w:r>
        <w:bookmarkEnd w:id="141"/>
        <w:bookmarkEnd w:id="142"/>
      </w:hyperlink>
    </w:p>
    <w:p w14:paraId="75073FE9" w14:textId="77777777" w:rsidR="008E59C3" w:rsidRPr="002E22F6" w:rsidRDefault="00C37081" w:rsidP="00597D0C">
      <w:pPr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Registrar salida de Pedido en la página</w:t>
      </w:r>
      <w:r w:rsidR="00335AC2" w:rsidRPr="002E22F6">
        <w:rPr>
          <w:rFonts w:ascii="Times New Roman" w:hAnsi="Times New Roman" w:cs="Times New Roman"/>
        </w:rPr>
        <w:t xml:space="preserve"> 164.</w:t>
      </w:r>
    </w:p>
    <w:p w14:paraId="322BC9F4" w14:textId="77777777" w:rsidR="009A1102" w:rsidRPr="002E22F6" w:rsidRDefault="009A1102" w:rsidP="00597D0C">
      <w:pPr>
        <w:ind w:left="3349"/>
        <w:jc w:val="both"/>
        <w:rPr>
          <w:rFonts w:ascii="Times New Roman" w:hAnsi="Times New Roman" w:cs="Times New Roman"/>
        </w:rPr>
      </w:pPr>
    </w:p>
    <w:p w14:paraId="54EF564E" w14:textId="77777777" w:rsidR="009A1102" w:rsidRPr="002E22F6" w:rsidRDefault="009A1102" w:rsidP="00597D0C">
      <w:pPr>
        <w:ind w:left="3349"/>
        <w:jc w:val="both"/>
        <w:rPr>
          <w:rFonts w:ascii="Times New Roman" w:hAnsi="Times New Roman" w:cs="Times New Roman"/>
        </w:rPr>
      </w:pPr>
    </w:p>
    <w:p w14:paraId="7CCEBECE" w14:textId="77777777" w:rsidR="008E59C3" w:rsidRPr="002E22F6" w:rsidRDefault="008E59C3" w:rsidP="00CA20C1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bookmarkStart w:id="143" w:name="_Toc377631613"/>
      <w:bookmarkStart w:id="144" w:name="_Toc377814649"/>
      <w:r w:rsidRPr="002E22F6">
        <w:rPr>
          <w:noProof/>
          <w:lang w:eastAsia="es-PE"/>
        </w:rPr>
        <w:drawing>
          <wp:anchor distT="0" distB="0" distL="114300" distR="114300" simplePos="0" relativeHeight="251659264" behindDoc="0" locked="0" layoutInCell="1" allowOverlap="1" wp14:anchorId="3B7FB6C1" wp14:editId="2D92D7E4">
            <wp:simplePos x="0" y="0"/>
            <wp:positionH relativeFrom="column">
              <wp:posOffset>-675743</wp:posOffset>
            </wp:positionH>
            <wp:positionV relativeFrom="paragraph">
              <wp:posOffset>277347</wp:posOffset>
            </wp:positionV>
            <wp:extent cx="6841490" cy="3158490"/>
            <wp:effectExtent l="0" t="0" r="0" b="0"/>
            <wp:wrapTopAndBottom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36" r="7373"/>
                    <a:stretch/>
                  </pic:blipFill>
                  <pic:spPr bwMode="auto">
                    <a:xfrm>
                      <a:off x="0" y="0"/>
                      <a:ext cx="6841490" cy="315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E22F6">
        <w:rPr>
          <w:lang w:bidi="en-US"/>
        </w:rPr>
        <w:t>MODELO REFINADO DE CASO DE USO DE SISTEMA</w:t>
      </w:r>
      <w:bookmarkEnd w:id="143"/>
      <w:bookmarkEnd w:id="144"/>
    </w:p>
    <w:p w14:paraId="227AE830" w14:textId="77777777" w:rsidR="009A1102" w:rsidRPr="002E22F6" w:rsidRDefault="009A1102" w:rsidP="00CA20C1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bookmarkStart w:id="145" w:name="_Toc377631614"/>
    </w:p>
    <w:p w14:paraId="602A3CF2" w14:textId="77777777" w:rsidR="009A1102" w:rsidRPr="002E22F6" w:rsidRDefault="009A1102" w:rsidP="009A1102">
      <w:pPr>
        <w:rPr>
          <w:lang w:bidi="en-US"/>
        </w:rPr>
      </w:pPr>
    </w:p>
    <w:p w14:paraId="4F710301" w14:textId="77777777" w:rsidR="009A1102" w:rsidRPr="002E22F6" w:rsidRDefault="009A1102" w:rsidP="009A1102">
      <w:pPr>
        <w:rPr>
          <w:lang w:bidi="en-US"/>
        </w:rPr>
      </w:pPr>
    </w:p>
    <w:p w14:paraId="3D8D1734" w14:textId="77777777" w:rsidR="009A1102" w:rsidRPr="002E22F6" w:rsidRDefault="009A1102" w:rsidP="009A1102">
      <w:pPr>
        <w:rPr>
          <w:lang w:bidi="en-US"/>
        </w:rPr>
      </w:pPr>
    </w:p>
    <w:p w14:paraId="68BFF78F" w14:textId="77777777" w:rsidR="009A1102" w:rsidRPr="002E22F6" w:rsidRDefault="009A1102" w:rsidP="009A1102">
      <w:pPr>
        <w:rPr>
          <w:lang w:bidi="en-US"/>
        </w:rPr>
      </w:pPr>
    </w:p>
    <w:p w14:paraId="278928B4" w14:textId="77777777" w:rsidR="009A1102" w:rsidRPr="002E22F6" w:rsidRDefault="009A1102" w:rsidP="009A1102">
      <w:pPr>
        <w:rPr>
          <w:lang w:bidi="en-US"/>
        </w:rPr>
      </w:pPr>
    </w:p>
    <w:p w14:paraId="53EB4F9D" w14:textId="77777777" w:rsidR="008E59C3" w:rsidRPr="002E22F6" w:rsidRDefault="008E59C3" w:rsidP="00CA20C1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bookmarkStart w:id="146" w:name="_Toc377814650"/>
      <w:r w:rsidRPr="002E22F6">
        <w:rPr>
          <w:lang w:bidi="en-US"/>
        </w:rPr>
        <w:t>MODELO DE DOMINIO</w:t>
      </w:r>
      <w:bookmarkEnd w:id="145"/>
      <w:bookmarkEnd w:id="146"/>
    </w:p>
    <w:p w14:paraId="055A2C28" w14:textId="77777777" w:rsidR="00CD54F0" w:rsidRPr="002E22F6" w:rsidRDefault="00CD54F0" w:rsidP="00CD54F0">
      <w:pPr>
        <w:rPr>
          <w:lang w:bidi="en-US"/>
        </w:rPr>
      </w:pPr>
    </w:p>
    <w:p w14:paraId="6F5CA025" w14:textId="77777777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Objetos del proceso Atención al cliente</w:t>
      </w:r>
    </w:p>
    <w:p w14:paraId="4F788C53" w14:textId="77777777" w:rsidR="008E59C3" w:rsidRPr="002E22F6" w:rsidRDefault="008E59C3" w:rsidP="00CA20C1">
      <w:pPr>
        <w:widowControl w:val="0"/>
        <w:spacing w:after="0"/>
        <w:ind w:left="927"/>
        <w:jc w:val="both"/>
        <w:rPr>
          <w:rFonts w:ascii="Times New Roman" w:eastAsia="Times New Roman" w:hAnsi="Times New Roman" w:cs="Times New Roman"/>
        </w:rPr>
      </w:pPr>
    </w:p>
    <w:p w14:paraId="5EAC20BF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edido</w:t>
      </w:r>
    </w:p>
    <w:p w14:paraId="0C711C00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roducto</w:t>
      </w:r>
    </w:p>
    <w:p w14:paraId="6A4BF2F4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Cotización</w:t>
      </w:r>
    </w:p>
    <w:p w14:paraId="7EB47B5D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Diseño del producto</w:t>
      </w:r>
    </w:p>
    <w:p w14:paraId="6CEDA13C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Catálogo de diseño</w:t>
      </w:r>
    </w:p>
    <w:p w14:paraId="734F5DC6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Factura</w:t>
      </w:r>
    </w:p>
    <w:p w14:paraId="46CD732F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 xml:space="preserve">Venta </w:t>
      </w:r>
    </w:p>
    <w:p w14:paraId="52C8AE76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Boleta</w:t>
      </w:r>
    </w:p>
    <w:p w14:paraId="77D9BD48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Cliente</w:t>
      </w:r>
    </w:p>
    <w:p w14:paraId="773F59E1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 xml:space="preserve">Jefe de producción </w:t>
      </w:r>
    </w:p>
    <w:p w14:paraId="54680E23" w14:textId="77777777" w:rsidR="008E59C3" w:rsidRPr="002E22F6" w:rsidRDefault="008E59C3" w:rsidP="00CA20C1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36F3493B" w14:textId="77777777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lastRenderedPageBreak/>
        <w:t>Asociaciones entre los objetos</w:t>
      </w:r>
    </w:p>
    <w:p w14:paraId="2E4D2138" w14:textId="77777777" w:rsidR="008E59C3" w:rsidRPr="002E22F6" w:rsidRDefault="008E59C3" w:rsidP="00CA20C1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60003171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Catálogo de diseño-contiene-diseño de producto</w:t>
      </w:r>
    </w:p>
    <w:p w14:paraId="02759C90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roducto-contiene-diseño</w:t>
      </w:r>
    </w:p>
    <w:p w14:paraId="7503F1FD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Cotización-contiene-productos</w:t>
      </w:r>
    </w:p>
    <w:p w14:paraId="33676129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edido-contiene- cotización</w:t>
      </w:r>
    </w:p>
    <w:p w14:paraId="2007422E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edido-genera-venta</w:t>
      </w:r>
    </w:p>
    <w:p w14:paraId="5182A1D9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Cliente-solicita-cotización</w:t>
      </w:r>
    </w:p>
    <w:p w14:paraId="1B87D215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Venta-genera-boleta</w:t>
      </w:r>
    </w:p>
    <w:p w14:paraId="449337B6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Venta-genera-factura</w:t>
      </w:r>
    </w:p>
    <w:p w14:paraId="5ECD10EA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Jefe de producción-genera-cotización</w:t>
      </w:r>
    </w:p>
    <w:p w14:paraId="7C0ECC01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Encargado de despacho-entrega-pedido</w:t>
      </w:r>
    </w:p>
    <w:p w14:paraId="5EB52AE3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Jefe de producción-genera-catálogo de diseños</w:t>
      </w:r>
    </w:p>
    <w:p w14:paraId="673B2F4A" w14:textId="77777777" w:rsidR="00CA20C1" w:rsidRPr="002E22F6" w:rsidRDefault="008E59C3" w:rsidP="00CD54F0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 xml:space="preserve">Cliente-aprueba-cotización </w:t>
      </w:r>
    </w:p>
    <w:p w14:paraId="64920824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514F3A3F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677A75AD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6001522D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2DBA6A81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6394AEC1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5A00FE6C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732D6D0B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30BD29D8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63FB1E34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33C2AFD2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4EDFD997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7CAB4893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520C1D9F" w14:textId="77777777" w:rsidR="009A1102" w:rsidRPr="002E22F6" w:rsidRDefault="009A1102" w:rsidP="009A1102">
      <w:pPr>
        <w:widowControl w:val="0"/>
        <w:spacing w:after="0"/>
        <w:jc w:val="both"/>
        <w:rPr>
          <w:rFonts w:ascii="Times New Roman" w:eastAsia="Times New Roman" w:hAnsi="Times New Roman" w:cs="Times New Roman"/>
        </w:rPr>
      </w:pPr>
    </w:p>
    <w:p w14:paraId="35D93E18" w14:textId="77777777" w:rsidR="00082C68" w:rsidRPr="002E22F6" w:rsidRDefault="00082C68" w:rsidP="00CA20C1">
      <w:pPr>
        <w:pStyle w:val="Prrafodelista"/>
        <w:widowControl w:val="0"/>
        <w:spacing w:after="0"/>
        <w:ind w:left="1647"/>
        <w:jc w:val="both"/>
        <w:rPr>
          <w:rFonts w:ascii="Times New Roman" w:eastAsia="Times New Roman" w:hAnsi="Times New Roman" w:cs="Times New Roman"/>
        </w:rPr>
      </w:pPr>
    </w:p>
    <w:p w14:paraId="6A2FF6AF" w14:textId="77777777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 xml:space="preserve">Diagrama </w:t>
      </w:r>
    </w:p>
    <w:p w14:paraId="4D177ADB" w14:textId="77777777" w:rsidR="008E59C3" w:rsidRPr="002E22F6" w:rsidRDefault="008E59C3" w:rsidP="00CA20C1">
      <w:pPr>
        <w:pStyle w:val="Prrafodelista"/>
        <w:widowControl w:val="0"/>
        <w:spacing w:after="0"/>
        <w:ind w:left="1287"/>
        <w:jc w:val="both"/>
        <w:rPr>
          <w:rFonts w:ascii="Times New Roman" w:eastAsia="Times New Roman" w:hAnsi="Times New Roman" w:cs="Times New Roman"/>
        </w:rPr>
      </w:pPr>
    </w:p>
    <w:p w14:paraId="18D0F0E3" w14:textId="77777777" w:rsidR="008E59C3" w:rsidRPr="002E22F6" w:rsidRDefault="008E59C3" w:rsidP="00CA20C1">
      <w:pPr>
        <w:pStyle w:val="Prrafodelista"/>
        <w:widowControl w:val="0"/>
        <w:spacing w:after="0"/>
        <w:ind w:left="1287"/>
        <w:jc w:val="both"/>
        <w:rPr>
          <w:rFonts w:ascii="Times New Roman" w:eastAsia="Times New Roman" w:hAnsi="Times New Roman" w:cs="Times New Roman"/>
        </w:rPr>
      </w:pPr>
    </w:p>
    <w:p w14:paraId="22B5F953" w14:textId="77777777" w:rsidR="008E59C3" w:rsidRPr="002E22F6" w:rsidRDefault="00550D62" w:rsidP="00CA20C1">
      <w:pPr>
        <w:pStyle w:val="Prrafodelista"/>
        <w:widowControl w:val="0"/>
        <w:spacing w:after="0"/>
        <w:ind w:left="128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hAnsi="Times New Roman" w:cs="Times New Roman"/>
          <w:b/>
          <w:noProof/>
          <w:u w:val="single"/>
          <w:lang w:eastAsia="es-PE"/>
        </w:rPr>
        <w:lastRenderedPageBreak/>
        <w:drawing>
          <wp:anchor distT="0" distB="0" distL="114300" distR="114300" simplePos="0" relativeHeight="251657216" behindDoc="0" locked="0" layoutInCell="1" allowOverlap="1" wp14:anchorId="75710E22" wp14:editId="0D38130F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5524500" cy="5229225"/>
            <wp:effectExtent l="0" t="0" r="0" b="0"/>
            <wp:wrapTopAndBottom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65" b="3067"/>
                    <a:stretch/>
                  </pic:blipFill>
                  <pic:spPr bwMode="auto">
                    <a:xfrm>
                      <a:off x="0" y="0"/>
                      <a:ext cx="5524500" cy="522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A2ABC38" w14:textId="77777777" w:rsidR="008E59C3" w:rsidRPr="002E22F6" w:rsidRDefault="008E59C3" w:rsidP="00CA20C1">
      <w:pPr>
        <w:pStyle w:val="Prrafodelista"/>
        <w:widowControl w:val="0"/>
        <w:spacing w:after="0"/>
        <w:ind w:left="1287"/>
        <w:jc w:val="both"/>
        <w:rPr>
          <w:rFonts w:ascii="Times New Roman" w:eastAsia="Times New Roman" w:hAnsi="Times New Roman" w:cs="Times New Roman"/>
        </w:rPr>
      </w:pPr>
    </w:p>
    <w:p w14:paraId="14838CBC" w14:textId="77777777" w:rsidR="008E59C3" w:rsidRPr="002E22F6" w:rsidRDefault="008E59C3" w:rsidP="00CA20C1">
      <w:pPr>
        <w:pStyle w:val="Prrafodelista"/>
        <w:widowControl w:val="0"/>
        <w:spacing w:after="0"/>
        <w:ind w:left="1287"/>
        <w:jc w:val="both"/>
        <w:rPr>
          <w:rFonts w:ascii="Times New Roman" w:eastAsia="Times New Roman" w:hAnsi="Times New Roman" w:cs="Times New Roman"/>
        </w:rPr>
      </w:pPr>
    </w:p>
    <w:p w14:paraId="15BABA5A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147" w:name="_Toc377631615"/>
      <w:bookmarkStart w:id="148" w:name="_Toc377814651"/>
      <w:r w:rsidRPr="002E22F6">
        <w:t>PROCESO DE NEGOCIO: GESTION DE MATERIAS PRIMAS</w:t>
      </w:r>
      <w:bookmarkEnd w:id="147"/>
      <w:bookmarkEnd w:id="148"/>
    </w:p>
    <w:p w14:paraId="378BCF0F" w14:textId="77777777" w:rsidR="008E59C3" w:rsidRPr="002E22F6" w:rsidRDefault="008E59C3" w:rsidP="00CA20C1">
      <w:pPr>
        <w:pStyle w:val="Prrafodelista"/>
        <w:keepNext/>
        <w:numPr>
          <w:ilvl w:val="2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149" w:name="_Toc377632226"/>
      <w:bookmarkStart w:id="150" w:name="_Toc377636769"/>
      <w:bookmarkStart w:id="151" w:name="_Toc377636929"/>
      <w:bookmarkStart w:id="152" w:name="_Toc377637078"/>
      <w:bookmarkStart w:id="153" w:name="_Toc377678633"/>
      <w:bookmarkStart w:id="154" w:name="_Toc377811962"/>
      <w:bookmarkStart w:id="155" w:name="_Toc377814187"/>
      <w:bookmarkStart w:id="156" w:name="_Toc377814652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</w:p>
    <w:p w14:paraId="09934D6A" w14:textId="47F3D699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23" w:history="1">
        <w:bookmarkStart w:id="157" w:name="_Toc377631616"/>
        <w:bookmarkStart w:id="158" w:name="_Toc377814653"/>
        <w:r w:rsidR="008E59C3" w:rsidRPr="002E22F6">
          <w:rPr>
            <w:rStyle w:val="Hipervnculo"/>
            <w:color w:val="auto"/>
            <w:u w:val="none"/>
          </w:rPr>
          <w:t>Requisito funcional 13: Registrar lista de materias primas</w:t>
        </w:r>
        <w:bookmarkEnd w:id="157"/>
        <w:bookmarkEnd w:id="158"/>
      </w:hyperlink>
    </w:p>
    <w:p w14:paraId="730DA29D" w14:textId="77777777" w:rsidR="0084132C" w:rsidRPr="002E22F6" w:rsidRDefault="0084132C" w:rsidP="00CA20C1">
      <w:pPr>
        <w:pStyle w:val="Prrafodelista"/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Registrar lista de materias primas en la página</w:t>
      </w:r>
      <w:r w:rsidR="00335AC2" w:rsidRPr="002E22F6">
        <w:rPr>
          <w:rFonts w:ascii="Times New Roman" w:hAnsi="Times New Roman" w:cs="Times New Roman"/>
        </w:rPr>
        <w:t xml:space="preserve"> 170.</w:t>
      </w:r>
    </w:p>
    <w:p w14:paraId="6D244955" w14:textId="5795F391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24" w:history="1">
        <w:bookmarkStart w:id="159" w:name="_Toc377631617"/>
        <w:bookmarkStart w:id="160" w:name="_Toc377814654"/>
        <w:r w:rsidR="008E59C3" w:rsidRPr="002E22F6">
          <w:rPr>
            <w:rStyle w:val="Hipervnculo"/>
            <w:color w:val="auto"/>
            <w:u w:val="none"/>
          </w:rPr>
          <w:t>Requisito funcional 14: Asignar materias primas a pedido</w:t>
        </w:r>
        <w:bookmarkEnd w:id="159"/>
        <w:bookmarkEnd w:id="160"/>
      </w:hyperlink>
    </w:p>
    <w:p w14:paraId="241E3C17" w14:textId="77777777" w:rsidR="0084132C" w:rsidRPr="002E22F6" w:rsidRDefault="0084132C" w:rsidP="00CA20C1">
      <w:pPr>
        <w:pStyle w:val="Prrafodelista"/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Asignar materias primas a pedido en la página</w:t>
      </w:r>
      <w:r w:rsidR="00335AC2" w:rsidRPr="002E22F6">
        <w:rPr>
          <w:rFonts w:ascii="Times New Roman" w:hAnsi="Times New Roman" w:cs="Times New Roman"/>
        </w:rPr>
        <w:t xml:space="preserve"> 176.</w:t>
      </w:r>
    </w:p>
    <w:p w14:paraId="36F3FBB9" w14:textId="07C7EA0F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25" w:history="1">
        <w:bookmarkStart w:id="161" w:name="_Toc377631618"/>
        <w:bookmarkStart w:id="162" w:name="_Toc377814655"/>
        <w:r w:rsidR="008E59C3" w:rsidRPr="002E22F6">
          <w:rPr>
            <w:rStyle w:val="Hipervnculo"/>
            <w:color w:val="auto"/>
            <w:u w:val="none"/>
          </w:rPr>
          <w:t>Requisito funcional 15: Asignar materias primas Manual</w:t>
        </w:r>
        <w:bookmarkEnd w:id="161"/>
        <w:bookmarkEnd w:id="162"/>
      </w:hyperlink>
    </w:p>
    <w:p w14:paraId="490CB8FB" w14:textId="77777777" w:rsidR="0084132C" w:rsidRPr="002E22F6" w:rsidRDefault="0084132C" w:rsidP="00CA20C1">
      <w:pPr>
        <w:pStyle w:val="Prrafodelista"/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Asignar materias primas Manual en la página</w:t>
      </w:r>
      <w:r w:rsidR="009A6677" w:rsidRPr="002E22F6">
        <w:rPr>
          <w:rFonts w:ascii="Times New Roman" w:hAnsi="Times New Roman" w:cs="Times New Roman"/>
        </w:rPr>
        <w:t xml:space="preserve"> 181.</w:t>
      </w:r>
    </w:p>
    <w:p w14:paraId="082147AF" w14:textId="41F96FE8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26" w:history="1">
        <w:bookmarkStart w:id="163" w:name="_Toc377631619"/>
        <w:bookmarkStart w:id="164" w:name="_Toc377814656"/>
        <w:r w:rsidR="008E59C3" w:rsidRPr="002E22F6">
          <w:rPr>
            <w:rStyle w:val="Hipervnculo"/>
            <w:color w:val="auto"/>
            <w:u w:val="none"/>
          </w:rPr>
          <w:t>Requisito funcional 16: Asignar materias primas Automático</w:t>
        </w:r>
        <w:bookmarkEnd w:id="163"/>
        <w:bookmarkEnd w:id="164"/>
      </w:hyperlink>
    </w:p>
    <w:p w14:paraId="7FC7B786" w14:textId="77777777" w:rsidR="0084132C" w:rsidRPr="002E22F6" w:rsidRDefault="0084132C" w:rsidP="00CA20C1">
      <w:pPr>
        <w:pStyle w:val="Prrafodelista"/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Asignar materias primas Automático en la página</w:t>
      </w:r>
      <w:r w:rsidR="00EA057C" w:rsidRPr="002E22F6">
        <w:rPr>
          <w:rFonts w:ascii="Times New Roman" w:hAnsi="Times New Roman" w:cs="Times New Roman"/>
        </w:rPr>
        <w:t xml:space="preserve"> 187.</w:t>
      </w:r>
    </w:p>
    <w:p w14:paraId="2BD87D4D" w14:textId="5AEBDFAB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27" w:history="1">
        <w:bookmarkStart w:id="165" w:name="_Toc377631620"/>
        <w:bookmarkStart w:id="166" w:name="_Toc377814657"/>
        <w:r w:rsidR="008E59C3" w:rsidRPr="002E22F6">
          <w:rPr>
            <w:rStyle w:val="Hipervnculo"/>
            <w:color w:val="auto"/>
            <w:u w:val="none"/>
          </w:rPr>
          <w:t>Requisito funcional 17: Generar orden de compra</w:t>
        </w:r>
        <w:bookmarkEnd w:id="165"/>
        <w:bookmarkEnd w:id="166"/>
      </w:hyperlink>
    </w:p>
    <w:p w14:paraId="2B4BC2EC" w14:textId="77777777" w:rsidR="0084132C" w:rsidRPr="002E22F6" w:rsidRDefault="0084132C" w:rsidP="00CA20C1">
      <w:pPr>
        <w:pStyle w:val="Prrafodelista"/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Generar orden de comprar en la página</w:t>
      </w:r>
      <w:r w:rsidR="00EA057C" w:rsidRPr="002E22F6">
        <w:rPr>
          <w:rFonts w:ascii="Times New Roman" w:hAnsi="Times New Roman" w:cs="Times New Roman"/>
        </w:rPr>
        <w:t xml:space="preserve"> 193.</w:t>
      </w:r>
    </w:p>
    <w:p w14:paraId="1481AA4F" w14:textId="67278F95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28" w:history="1">
        <w:bookmarkStart w:id="167" w:name="_Toc377631621"/>
        <w:bookmarkStart w:id="168" w:name="_Toc377814658"/>
        <w:r w:rsidR="008E59C3" w:rsidRPr="002E22F6">
          <w:rPr>
            <w:rStyle w:val="Hipervnculo"/>
            <w:color w:val="auto"/>
            <w:u w:val="none"/>
          </w:rPr>
          <w:t>Requisito funcional 18: Registrar materias primas recibidas</w:t>
        </w:r>
        <w:bookmarkEnd w:id="167"/>
        <w:bookmarkEnd w:id="168"/>
      </w:hyperlink>
    </w:p>
    <w:p w14:paraId="4D6F529E" w14:textId="77777777" w:rsidR="0084132C" w:rsidRPr="002E22F6" w:rsidRDefault="0084132C" w:rsidP="00CD54F0">
      <w:pPr>
        <w:pStyle w:val="Prrafodelista"/>
        <w:ind w:left="3349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Ver especificación de caso de uso Registrar materias primas recibidas en la página</w:t>
      </w:r>
      <w:r w:rsidR="00EA057C" w:rsidRPr="002E22F6">
        <w:rPr>
          <w:rFonts w:ascii="Times New Roman" w:hAnsi="Times New Roman" w:cs="Times New Roman"/>
        </w:rPr>
        <w:t xml:space="preserve"> 199.</w:t>
      </w:r>
    </w:p>
    <w:p w14:paraId="42C160E6" w14:textId="77777777" w:rsidR="00CD54F0" w:rsidRPr="002E22F6" w:rsidRDefault="00CD54F0" w:rsidP="00CD54F0">
      <w:pPr>
        <w:pStyle w:val="Prrafodelista"/>
        <w:ind w:left="3349"/>
        <w:jc w:val="both"/>
        <w:rPr>
          <w:rFonts w:ascii="Times New Roman" w:hAnsi="Times New Roman" w:cs="Times New Roman"/>
        </w:rPr>
      </w:pPr>
    </w:p>
    <w:p w14:paraId="0FAF27CE" w14:textId="77777777" w:rsidR="00CD54F0" w:rsidRPr="002E22F6" w:rsidRDefault="00CD54F0" w:rsidP="00CD54F0">
      <w:pPr>
        <w:pStyle w:val="Prrafodelista"/>
        <w:ind w:left="3349"/>
        <w:jc w:val="both"/>
        <w:rPr>
          <w:rFonts w:ascii="Times New Roman" w:hAnsi="Times New Roman" w:cs="Times New Roman"/>
        </w:rPr>
      </w:pPr>
    </w:p>
    <w:p w14:paraId="4D96D1EB" w14:textId="77777777" w:rsidR="00CD54F0" w:rsidRPr="002E22F6" w:rsidRDefault="00CD54F0" w:rsidP="00CD54F0">
      <w:pPr>
        <w:pStyle w:val="Prrafodelista"/>
        <w:ind w:left="3349"/>
        <w:jc w:val="both"/>
        <w:rPr>
          <w:rFonts w:ascii="Times New Roman" w:hAnsi="Times New Roman" w:cs="Times New Roman"/>
        </w:rPr>
      </w:pPr>
    </w:p>
    <w:p w14:paraId="2DFFF42C" w14:textId="77777777" w:rsidR="009A1102" w:rsidRPr="002E22F6" w:rsidRDefault="009A1102" w:rsidP="00CD54F0">
      <w:pPr>
        <w:pStyle w:val="Prrafodelista"/>
        <w:ind w:left="3349"/>
        <w:jc w:val="both"/>
        <w:rPr>
          <w:rFonts w:ascii="Times New Roman" w:hAnsi="Times New Roman" w:cs="Times New Roman"/>
        </w:rPr>
      </w:pPr>
    </w:p>
    <w:p w14:paraId="4F47009E" w14:textId="77777777" w:rsidR="008E59C3" w:rsidRPr="002E22F6" w:rsidRDefault="008E59C3" w:rsidP="00CA20C1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bookmarkStart w:id="169" w:name="_Toc377631622"/>
      <w:bookmarkStart w:id="170" w:name="_Toc377814659"/>
      <w:r w:rsidRPr="002E22F6">
        <w:rPr>
          <w:lang w:bidi="en-US"/>
        </w:rPr>
        <w:t>MODELO REFINADO DE CASO DE USO DE SISTEMA</w:t>
      </w:r>
      <w:bookmarkEnd w:id="169"/>
      <w:bookmarkEnd w:id="170"/>
    </w:p>
    <w:p w14:paraId="71EF95EC" w14:textId="77777777" w:rsidR="00CD54F0" w:rsidRPr="002E22F6" w:rsidRDefault="00CD54F0" w:rsidP="00CD54F0">
      <w:pPr>
        <w:rPr>
          <w:lang w:bidi="en-US"/>
        </w:rPr>
      </w:pPr>
      <w:r w:rsidRPr="002E22F6">
        <w:rPr>
          <w:noProof/>
          <w:lang w:eastAsia="es-PE"/>
        </w:rPr>
        <w:drawing>
          <wp:anchor distT="0" distB="0" distL="114300" distR="114300" simplePos="0" relativeHeight="251653120" behindDoc="1" locked="0" layoutInCell="1" allowOverlap="1" wp14:anchorId="3B3FDEB9" wp14:editId="1C50227F">
            <wp:simplePos x="0" y="0"/>
            <wp:positionH relativeFrom="margin">
              <wp:posOffset>-531495</wp:posOffset>
            </wp:positionH>
            <wp:positionV relativeFrom="paragraph">
              <wp:posOffset>113665</wp:posOffset>
            </wp:positionV>
            <wp:extent cx="6711315" cy="2968625"/>
            <wp:effectExtent l="0" t="0" r="0" b="0"/>
            <wp:wrapTight wrapText="bothSides">
              <wp:wrapPolygon edited="0">
                <wp:start x="2207" y="832"/>
                <wp:lineTo x="1655" y="1663"/>
                <wp:lineTo x="1901" y="3188"/>
                <wp:lineTo x="245" y="3327"/>
                <wp:lineTo x="184" y="4297"/>
                <wp:lineTo x="7909" y="5544"/>
                <wp:lineTo x="5150" y="5822"/>
                <wp:lineTo x="1901" y="6930"/>
                <wp:lineTo x="1901" y="7762"/>
                <wp:lineTo x="920" y="9703"/>
                <wp:lineTo x="981" y="9980"/>
                <wp:lineTo x="4108" y="10119"/>
                <wp:lineTo x="10791" y="12198"/>
                <wp:lineTo x="13979" y="14415"/>
                <wp:lineTo x="6683" y="14554"/>
                <wp:lineTo x="6560" y="16495"/>
                <wp:lineTo x="7235" y="16633"/>
                <wp:lineTo x="5028" y="17188"/>
                <wp:lineTo x="5089" y="18019"/>
                <wp:lineTo x="13427" y="18851"/>
                <wp:lineTo x="13427" y="18990"/>
                <wp:lineTo x="13979" y="19405"/>
                <wp:lineTo x="14347" y="19405"/>
                <wp:lineTo x="15083" y="18990"/>
                <wp:lineTo x="15205" y="17881"/>
                <wp:lineTo x="14653" y="16633"/>
                <wp:lineTo x="14592" y="14277"/>
                <wp:lineTo x="10791" y="12198"/>
                <wp:lineTo x="13427" y="12198"/>
                <wp:lineTo x="20049" y="10673"/>
                <wp:lineTo x="19988" y="9980"/>
                <wp:lineTo x="20723" y="9980"/>
                <wp:lineTo x="20723" y="9564"/>
                <wp:lineTo x="19988" y="7762"/>
                <wp:lineTo x="20110" y="7069"/>
                <wp:lineTo x="19252" y="6653"/>
                <wp:lineTo x="16248" y="5544"/>
                <wp:lineTo x="21152" y="5129"/>
                <wp:lineTo x="21336" y="4713"/>
                <wp:lineTo x="19804" y="3327"/>
                <wp:lineTo x="19988" y="1941"/>
                <wp:lineTo x="18393" y="1802"/>
                <wp:lineTo x="3066" y="832"/>
                <wp:lineTo x="2207" y="832"/>
              </wp:wrapPolygon>
            </wp:wrapTight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48" r="4324"/>
                    <a:stretch/>
                  </pic:blipFill>
                  <pic:spPr bwMode="auto">
                    <a:xfrm>
                      <a:off x="0" y="0"/>
                      <a:ext cx="6711315" cy="296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F57677D" w14:textId="77777777" w:rsidR="00CD54F0" w:rsidRPr="002E22F6" w:rsidRDefault="00CD54F0" w:rsidP="00CD54F0">
      <w:pPr>
        <w:rPr>
          <w:lang w:bidi="en-US"/>
        </w:rPr>
      </w:pPr>
    </w:p>
    <w:p w14:paraId="2729D77D" w14:textId="77777777" w:rsidR="00CD54F0" w:rsidRPr="002E22F6" w:rsidRDefault="00CD54F0" w:rsidP="00CD54F0">
      <w:pPr>
        <w:rPr>
          <w:lang w:bidi="en-US"/>
        </w:rPr>
      </w:pPr>
    </w:p>
    <w:p w14:paraId="0B3CAF47" w14:textId="77777777" w:rsidR="00CD54F0" w:rsidRPr="002E22F6" w:rsidRDefault="00CD54F0" w:rsidP="00CD54F0">
      <w:pPr>
        <w:rPr>
          <w:lang w:bidi="en-US"/>
        </w:rPr>
      </w:pPr>
    </w:p>
    <w:p w14:paraId="321CFA9B" w14:textId="77777777" w:rsidR="008E59C3" w:rsidRPr="002E22F6" w:rsidRDefault="008E59C3" w:rsidP="00CA20C1">
      <w:pPr>
        <w:ind w:left="426"/>
        <w:jc w:val="both"/>
        <w:rPr>
          <w:rFonts w:ascii="Times New Roman" w:hAnsi="Times New Roman" w:cs="Times New Roman"/>
          <w:b/>
          <w:u w:val="single"/>
          <w:lang w:bidi="en-US"/>
        </w:rPr>
      </w:pPr>
    </w:p>
    <w:p w14:paraId="1CC6CE8C" w14:textId="77777777" w:rsidR="008E59C3" w:rsidRPr="002E22F6" w:rsidRDefault="008E59C3" w:rsidP="00CB7AD6">
      <w:pPr>
        <w:jc w:val="both"/>
        <w:rPr>
          <w:rFonts w:ascii="Times New Roman" w:hAnsi="Times New Roman" w:cs="Times New Roman"/>
          <w:b/>
          <w:u w:val="single"/>
          <w:lang w:bidi="en-US"/>
        </w:rPr>
      </w:pPr>
    </w:p>
    <w:p w14:paraId="11EE9A38" w14:textId="77777777" w:rsidR="00CD54F0" w:rsidRPr="002E22F6" w:rsidRDefault="00CD54F0" w:rsidP="00CB7AD6">
      <w:pPr>
        <w:jc w:val="both"/>
        <w:rPr>
          <w:rFonts w:ascii="Times New Roman" w:hAnsi="Times New Roman" w:cs="Times New Roman"/>
          <w:b/>
          <w:u w:val="single"/>
          <w:lang w:bidi="en-US"/>
        </w:rPr>
      </w:pPr>
    </w:p>
    <w:p w14:paraId="099F0328" w14:textId="77777777" w:rsidR="00CD54F0" w:rsidRPr="002E22F6" w:rsidRDefault="00CD54F0" w:rsidP="00CB7AD6">
      <w:pPr>
        <w:jc w:val="both"/>
        <w:rPr>
          <w:rFonts w:ascii="Times New Roman" w:hAnsi="Times New Roman" w:cs="Times New Roman"/>
          <w:b/>
          <w:u w:val="single"/>
          <w:lang w:bidi="en-US"/>
        </w:rPr>
      </w:pPr>
    </w:p>
    <w:p w14:paraId="3448BA79" w14:textId="77777777" w:rsidR="002E22F6" w:rsidRPr="002E22F6" w:rsidRDefault="002E22F6" w:rsidP="00CB7AD6">
      <w:pPr>
        <w:jc w:val="both"/>
        <w:rPr>
          <w:rFonts w:ascii="Times New Roman" w:hAnsi="Times New Roman" w:cs="Times New Roman"/>
          <w:b/>
          <w:u w:val="single"/>
          <w:lang w:bidi="en-US"/>
        </w:rPr>
      </w:pPr>
    </w:p>
    <w:p w14:paraId="65267C7C" w14:textId="77777777" w:rsidR="002E22F6" w:rsidRPr="002E22F6" w:rsidRDefault="002E22F6" w:rsidP="00CB7AD6">
      <w:pPr>
        <w:jc w:val="both"/>
        <w:rPr>
          <w:rFonts w:ascii="Times New Roman" w:hAnsi="Times New Roman" w:cs="Times New Roman"/>
          <w:b/>
          <w:u w:val="single"/>
          <w:lang w:bidi="en-US"/>
        </w:rPr>
      </w:pPr>
    </w:p>
    <w:p w14:paraId="10829AA9" w14:textId="77777777" w:rsidR="008E59C3" w:rsidRPr="002E22F6" w:rsidRDefault="008E59C3" w:rsidP="00CA20C1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bookmarkStart w:id="171" w:name="_Toc377631623"/>
      <w:bookmarkStart w:id="172" w:name="_Toc377814660"/>
      <w:r w:rsidRPr="002E22F6">
        <w:rPr>
          <w:lang w:bidi="en-US"/>
        </w:rPr>
        <w:lastRenderedPageBreak/>
        <w:t>MODELO DE DOMINIO</w:t>
      </w:r>
      <w:bookmarkEnd w:id="171"/>
      <w:bookmarkEnd w:id="172"/>
    </w:p>
    <w:p w14:paraId="7D73F14D" w14:textId="77777777" w:rsidR="00CD54F0" w:rsidRPr="002E22F6" w:rsidRDefault="00CD54F0" w:rsidP="00CD54F0">
      <w:pPr>
        <w:rPr>
          <w:lang w:bidi="en-US"/>
        </w:rPr>
      </w:pPr>
    </w:p>
    <w:p w14:paraId="63FD01BE" w14:textId="77777777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2E22F6">
        <w:rPr>
          <w:rFonts w:ascii="Times New Roman" w:eastAsia="Times New Roman" w:hAnsi="Times New Roman" w:cs="Times New Roman"/>
        </w:rPr>
        <w:t>Objetos del proceso Gestión de materias primas</w:t>
      </w:r>
    </w:p>
    <w:p w14:paraId="7C38D014" w14:textId="77777777" w:rsidR="008E59C3" w:rsidRPr="002E22F6" w:rsidRDefault="008E59C3" w:rsidP="00CA20C1">
      <w:pPr>
        <w:widowControl w:val="0"/>
        <w:spacing w:after="0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2A938B59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edido</w:t>
      </w:r>
    </w:p>
    <w:p w14:paraId="7955A760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 xml:space="preserve">Proveedor </w:t>
      </w:r>
    </w:p>
    <w:p w14:paraId="66030A1B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Listado de materias primas</w:t>
      </w:r>
    </w:p>
    <w:p w14:paraId="1DA78DF2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Orden de compra</w:t>
      </w:r>
    </w:p>
    <w:p w14:paraId="3FFD321D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Lista de materias primas recibidas</w:t>
      </w:r>
    </w:p>
    <w:p w14:paraId="6F785B06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Encargado de despacho</w:t>
      </w:r>
    </w:p>
    <w:p w14:paraId="7748E2DF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Jefe de logística de operaciones</w:t>
      </w:r>
    </w:p>
    <w:p w14:paraId="42348238" w14:textId="77777777" w:rsidR="008E59C3" w:rsidRPr="002E22F6" w:rsidRDefault="008E59C3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roveedor</w:t>
      </w:r>
    </w:p>
    <w:p w14:paraId="737465E6" w14:textId="77777777" w:rsidR="008E59C3" w:rsidRPr="002E22F6" w:rsidRDefault="008E59C3" w:rsidP="00CA20C1">
      <w:pPr>
        <w:pStyle w:val="Prrafodelista"/>
        <w:widowControl w:val="0"/>
        <w:spacing w:after="0"/>
        <w:ind w:left="1647"/>
        <w:jc w:val="both"/>
        <w:rPr>
          <w:rFonts w:ascii="Times New Roman" w:eastAsia="Times New Roman" w:hAnsi="Times New Roman" w:cs="Times New Roman"/>
        </w:rPr>
      </w:pPr>
    </w:p>
    <w:p w14:paraId="5376144D" w14:textId="77777777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Asociaciones entre los objetos</w:t>
      </w:r>
    </w:p>
    <w:p w14:paraId="73F5AF9A" w14:textId="77777777" w:rsidR="008E59C3" w:rsidRPr="002E22F6" w:rsidRDefault="008E59C3" w:rsidP="00CA20C1">
      <w:pPr>
        <w:pStyle w:val="Prrafodelista"/>
        <w:widowControl w:val="0"/>
        <w:spacing w:after="0"/>
        <w:ind w:left="1647"/>
        <w:jc w:val="both"/>
        <w:rPr>
          <w:rFonts w:ascii="Times New Roman" w:eastAsia="Times New Roman" w:hAnsi="Times New Roman" w:cs="Times New Roman"/>
        </w:rPr>
      </w:pPr>
    </w:p>
    <w:p w14:paraId="335E9AC9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edido-genera-listado de materias primas</w:t>
      </w:r>
    </w:p>
    <w:p w14:paraId="4F64E3F7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Jefe de logística de operaciones-genera-lista de materias primas</w:t>
      </w:r>
    </w:p>
    <w:p w14:paraId="6C8A577D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Listado de materias primas-genera-orden de compra</w:t>
      </w:r>
    </w:p>
    <w:p w14:paraId="124B51AC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Listado de materias primas-contiene-materias primas</w:t>
      </w:r>
    </w:p>
    <w:p w14:paraId="6E88DF51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roveedor-recibe-orden de compra</w:t>
      </w:r>
    </w:p>
    <w:p w14:paraId="13EC0A3C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Proveedor-entrega-materias primas</w:t>
      </w:r>
    </w:p>
    <w:p w14:paraId="6151512C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Encargado de despacho-recibe-materias primas</w:t>
      </w:r>
    </w:p>
    <w:p w14:paraId="07A3F9BA" w14:textId="77777777" w:rsidR="008E59C3" w:rsidRPr="002E22F6" w:rsidRDefault="008E59C3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Encargado de despacho-genera-lista de materias primas recibidas</w:t>
      </w:r>
    </w:p>
    <w:p w14:paraId="38B007E6" w14:textId="77777777" w:rsidR="008E59C3" w:rsidRPr="002E22F6" w:rsidRDefault="008E59C3" w:rsidP="00CA20C1">
      <w:pPr>
        <w:pStyle w:val="Prrafodelista"/>
        <w:widowControl w:val="0"/>
        <w:spacing w:after="0"/>
        <w:ind w:left="1647"/>
        <w:jc w:val="both"/>
        <w:rPr>
          <w:rFonts w:ascii="Times New Roman" w:eastAsia="Times New Roman" w:hAnsi="Times New Roman" w:cs="Times New Roman"/>
        </w:rPr>
      </w:pPr>
    </w:p>
    <w:p w14:paraId="542BC64A" w14:textId="77777777" w:rsidR="008E59C3" w:rsidRPr="002E22F6" w:rsidRDefault="008E59C3" w:rsidP="00CA20C1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2E22F6">
        <w:rPr>
          <w:noProof/>
          <w:lang w:eastAsia="es-PE"/>
        </w:rPr>
        <w:lastRenderedPageBreak/>
        <w:drawing>
          <wp:anchor distT="0" distB="0" distL="114300" distR="114300" simplePos="0" relativeHeight="251655168" behindDoc="0" locked="0" layoutInCell="1" allowOverlap="1" wp14:anchorId="494819F5" wp14:editId="6E18B234">
            <wp:simplePos x="0" y="0"/>
            <wp:positionH relativeFrom="column">
              <wp:posOffset>-287655</wp:posOffset>
            </wp:positionH>
            <wp:positionV relativeFrom="paragraph">
              <wp:posOffset>451485</wp:posOffset>
            </wp:positionV>
            <wp:extent cx="6145530" cy="6014085"/>
            <wp:effectExtent l="0" t="0" r="0" b="0"/>
            <wp:wrapSquare wrapText="bothSides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07"/>
                    <a:stretch/>
                  </pic:blipFill>
                  <pic:spPr bwMode="auto">
                    <a:xfrm>
                      <a:off x="0" y="0"/>
                      <a:ext cx="6145530" cy="601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E22F6">
        <w:rPr>
          <w:rFonts w:ascii="Times New Roman" w:eastAsia="Times New Roman" w:hAnsi="Times New Roman" w:cs="Times New Roman"/>
        </w:rPr>
        <w:t xml:space="preserve">Diagrama </w:t>
      </w:r>
    </w:p>
    <w:p w14:paraId="2E62E684" w14:textId="35C4145C" w:rsidR="008E59C3" w:rsidRPr="002E22F6" w:rsidRDefault="008E59C3" w:rsidP="00CA20C1">
      <w:pPr>
        <w:pStyle w:val="Ttulo3"/>
      </w:pPr>
      <w:r w:rsidRPr="002E22F6">
        <w:br w:type="page"/>
      </w:r>
      <w:bookmarkStart w:id="173" w:name="_Toc377631624"/>
      <w:bookmarkStart w:id="174" w:name="_Toc377814661"/>
      <w:r w:rsidRPr="002E22F6">
        <w:lastRenderedPageBreak/>
        <w:t xml:space="preserve">PROCESO DE NEGOCIO: </w:t>
      </w:r>
      <w:bookmarkEnd w:id="173"/>
      <w:bookmarkEnd w:id="174"/>
      <w:r w:rsidR="00054577">
        <w:t>MEDIO DE NEGOCIACIÓN</w:t>
      </w:r>
    </w:p>
    <w:p w14:paraId="2332236E" w14:textId="77777777" w:rsidR="008E59C3" w:rsidRPr="002E22F6" w:rsidRDefault="008E59C3" w:rsidP="00CA20C1">
      <w:pPr>
        <w:pStyle w:val="Prrafodelista"/>
        <w:keepNext/>
        <w:numPr>
          <w:ilvl w:val="2"/>
          <w:numId w:val="2"/>
        </w:numPr>
        <w:spacing w:before="240" w:after="60"/>
        <w:contextualSpacing w:val="0"/>
        <w:jc w:val="both"/>
        <w:outlineLvl w:val="2"/>
        <w:rPr>
          <w:rFonts w:ascii="Times New Roman" w:eastAsiaTheme="majorEastAsia" w:hAnsi="Times New Roman" w:cs="Times New Roman"/>
          <w:b/>
          <w:bCs/>
          <w:vanish/>
        </w:rPr>
      </w:pPr>
      <w:bookmarkStart w:id="175" w:name="_Toc377632236"/>
      <w:bookmarkStart w:id="176" w:name="_Toc377636779"/>
      <w:bookmarkStart w:id="177" w:name="_Toc377636939"/>
      <w:bookmarkStart w:id="178" w:name="_Toc377637088"/>
      <w:bookmarkStart w:id="179" w:name="_Toc377678643"/>
      <w:bookmarkStart w:id="180" w:name="_Toc377811972"/>
      <w:bookmarkStart w:id="181" w:name="_Toc377814197"/>
      <w:bookmarkStart w:id="182" w:name="_Toc377814662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</w:p>
    <w:p w14:paraId="558605C1" w14:textId="1DD79ADE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31" w:history="1">
        <w:bookmarkStart w:id="183" w:name="_Toc377631625"/>
        <w:bookmarkStart w:id="184" w:name="_Toc377814663"/>
        <w:r w:rsidR="008E59C3" w:rsidRPr="002E22F6">
          <w:rPr>
            <w:rStyle w:val="Hipervnculo"/>
            <w:color w:val="auto"/>
            <w:u w:val="none"/>
          </w:rPr>
          <w:t xml:space="preserve">Requisito funcional 19: </w:t>
        </w:r>
        <w:bookmarkEnd w:id="183"/>
        <w:bookmarkEnd w:id="184"/>
        <w:r w:rsidR="00054577">
          <w:rPr>
            <w:rStyle w:val="Hipervnculo"/>
            <w:color w:val="auto"/>
            <w:u w:val="none"/>
          </w:rPr>
          <w:t>Enviar</w:t>
        </w:r>
      </w:hyperlink>
      <w:r w:rsidR="00054577">
        <w:rPr>
          <w:rStyle w:val="Hipervnculo"/>
          <w:color w:val="auto"/>
          <w:u w:val="none"/>
        </w:rPr>
        <w:t xml:space="preserve"> oferta</w:t>
      </w:r>
    </w:p>
    <w:p w14:paraId="1197B24E" w14:textId="77777777" w:rsidR="0084132C" w:rsidRPr="002E22F6" w:rsidRDefault="0084132C" w:rsidP="00CA20C1">
      <w:pPr>
        <w:ind w:left="3349"/>
        <w:jc w:val="both"/>
      </w:pPr>
      <w:r w:rsidRPr="002E22F6">
        <w:t xml:space="preserve">Ver especificación de caso de uso </w:t>
      </w:r>
      <w:r w:rsidR="00DA30DE" w:rsidRPr="002E22F6">
        <w:t xml:space="preserve">Mantener Información de Operario </w:t>
      </w:r>
      <w:r w:rsidRPr="002E22F6">
        <w:t>en la página</w:t>
      </w:r>
      <w:r w:rsidR="00EA057C" w:rsidRPr="002E22F6">
        <w:t xml:space="preserve"> 205.</w:t>
      </w:r>
    </w:p>
    <w:p w14:paraId="03A0111D" w14:textId="1C97DA13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32" w:history="1">
        <w:bookmarkStart w:id="185" w:name="_Toc377631626"/>
        <w:bookmarkStart w:id="186" w:name="_Toc377814664"/>
        <w:r w:rsidR="008E59C3" w:rsidRPr="002E22F6">
          <w:rPr>
            <w:rStyle w:val="Hipervnculo"/>
            <w:color w:val="auto"/>
            <w:u w:val="none"/>
          </w:rPr>
          <w:t xml:space="preserve">Requisito funcional 20: </w:t>
        </w:r>
        <w:bookmarkEnd w:id="185"/>
        <w:bookmarkEnd w:id="186"/>
        <w:r>
          <w:rPr>
            <w:rStyle w:val="Hipervnculo"/>
            <w:color w:val="auto"/>
            <w:u w:val="none"/>
          </w:rPr>
          <w:t>Mostrar</w:t>
        </w:r>
      </w:hyperlink>
      <w:r>
        <w:rPr>
          <w:rStyle w:val="Hipervnculo"/>
          <w:color w:val="auto"/>
          <w:u w:val="none"/>
        </w:rPr>
        <w:t xml:space="preserve"> oferta</w:t>
      </w:r>
    </w:p>
    <w:p w14:paraId="2EBD308C" w14:textId="77777777" w:rsidR="0084132C" w:rsidRPr="002E22F6" w:rsidRDefault="0084132C" w:rsidP="00CA20C1">
      <w:pPr>
        <w:pStyle w:val="Prrafodelista"/>
        <w:ind w:left="3349"/>
        <w:jc w:val="both"/>
      </w:pPr>
      <w:r w:rsidRPr="002E22F6">
        <w:t xml:space="preserve">Ver especificación de caso de uso </w:t>
      </w:r>
      <w:r w:rsidR="00DA30DE" w:rsidRPr="002E22F6">
        <w:t xml:space="preserve">Consultar estado de operario </w:t>
      </w:r>
      <w:r w:rsidRPr="002E22F6">
        <w:t>en la página</w:t>
      </w:r>
      <w:r w:rsidR="00EA057C" w:rsidRPr="002E22F6">
        <w:t xml:space="preserve"> 214.</w:t>
      </w:r>
    </w:p>
    <w:p w14:paraId="2AFC2861" w14:textId="3FA85C34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33" w:history="1">
        <w:bookmarkStart w:id="187" w:name="_Toc377631627"/>
        <w:bookmarkStart w:id="188" w:name="_Toc377814665"/>
        <w:r w:rsidR="008E59C3" w:rsidRPr="002E22F6">
          <w:rPr>
            <w:rStyle w:val="Hipervnculo"/>
            <w:color w:val="auto"/>
            <w:u w:val="none"/>
          </w:rPr>
          <w:t xml:space="preserve">Requisito funcional 21: </w:t>
        </w:r>
        <w:bookmarkEnd w:id="187"/>
        <w:bookmarkEnd w:id="188"/>
        <w:r>
          <w:rPr>
            <w:rStyle w:val="Hipervnculo"/>
            <w:color w:val="auto"/>
            <w:u w:val="none"/>
          </w:rPr>
          <w:t>Enviar</w:t>
        </w:r>
      </w:hyperlink>
      <w:r>
        <w:rPr>
          <w:rStyle w:val="Hipervnculo"/>
          <w:color w:val="auto"/>
          <w:u w:val="none"/>
        </w:rPr>
        <w:t xml:space="preserve"> Contraoferta</w:t>
      </w:r>
    </w:p>
    <w:p w14:paraId="26A5C996" w14:textId="77777777" w:rsidR="0084132C" w:rsidRPr="002E22F6" w:rsidRDefault="0084132C" w:rsidP="00CA20C1">
      <w:pPr>
        <w:pStyle w:val="Prrafodelista"/>
        <w:ind w:left="3349"/>
        <w:jc w:val="both"/>
      </w:pPr>
      <w:r w:rsidRPr="002E22F6">
        <w:t xml:space="preserve">Ver especificación de caso de uso Registrar </w:t>
      </w:r>
      <w:r w:rsidR="00DA30DE" w:rsidRPr="002E22F6">
        <w:t>tareas</w:t>
      </w:r>
      <w:r w:rsidRPr="002E22F6">
        <w:t xml:space="preserve"> en la página</w:t>
      </w:r>
      <w:r w:rsidR="00EA057C" w:rsidRPr="002E22F6">
        <w:t xml:space="preserve"> 220.</w:t>
      </w:r>
    </w:p>
    <w:p w14:paraId="413349BF" w14:textId="59EA53A6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34" w:history="1">
        <w:bookmarkStart w:id="189" w:name="_Toc377631628"/>
        <w:bookmarkStart w:id="190" w:name="_Toc377814666"/>
        <w:r w:rsidR="008E59C3" w:rsidRPr="002E22F6">
          <w:rPr>
            <w:rStyle w:val="Hipervnculo"/>
            <w:color w:val="auto"/>
            <w:u w:val="none"/>
          </w:rPr>
          <w:t xml:space="preserve">Requisito funcional 22: </w:t>
        </w:r>
        <w:bookmarkEnd w:id="189"/>
        <w:bookmarkEnd w:id="190"/>
        <w:r w:rsidR="002A46C3">
          <w:rPr>
            <w:rStyle w:val="Hipervnculo"/>
            <w:color w:val="auto"/>
            <w:u w:val="none"/>
          </w:rPr>
          <w:t>Mostrar</w:t>
        </w:r>
      </w:hyperlink>
      <w:r w:rsidR="002A46C3">
        <w:rPr>
          <w:rStyle w:val="Hipervnculo"/>
          <w:color w:val="auto"/>
          <w:u w:val="none"/>
        </w:rPr>
        <w:t xml:space="preserve"> Contraoferta o </w:t>
      </w:r>
      <w:proofErr w:type="spellStart"/>
      <w:r w:rsidR="002A46C3">
        <w:rPr>
          <w:rStyle w:val="Hipervnculo"/>
          <w:color w:val="auto"/>
          <w:u w:val="none"/>
        </w:rPr>
        <w:t>trarifa</w:t>
      </w:r>
      <w:proofErr w:type="spellEnd"/>
      <w:r w:rsidR="002A46C3">
        <w:rPr>
          <w:rStyle w:val="Hipervnculo"/>
          <w:color w:val="auto"/>
          <w:u w:val="none"/>
        </w:rPr>
        <w:t xml:space="preserve"> original</w:t>
      </w:r>
    </w:p>
    <w:p w14:paraId="67A0FE73" w14:textId="77777777" w:rsidR="0084132C" w:rsidRPr="002E22F6" w:rsidRDefault="0084132C" w:rsidP="00CA20C1">
      <w:pPr>
        <w:pStyle w:val="Prrafodelista"/>
        <w:ind w:left="3349"/>
        <w:jc w:val="both"/>
      </w:pPr>
      <w:r w:rsidRPr="002E22F6">
        <w:t xml:space="preserve">Ver especificación de caso de uso Registrar </w:t>
      </w:r>
      <w:r w:rsidR="00DA30DE" w:rsidRPr="002E22F6">
        <w:t xml:space="preserve">tareas asignadas a operario </w:t>
      </w:r>
      <w:r w:rsidRPr="002E22F6">
        <w:t>en la página</w:t>
      </w:r>
      <w:r w:rsidR="00EA057C" w:rsidRPr="002E22F6">
        <w:t xml:space="preserve"> 225.</w:t>
      </w:r>
    </w:p>
    <w:p w14:paraId="264E685B" w14:textId="31AFD481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35" w:history="1">
        <w:bookmarkStart w:id="191" w:name="_Toc377631629"/>
        <w:bookmarkStart w:id="192" w:name="_Toc377814667"/>
        <w:r w:rsidR="008E59C3" w:rsidRPr="002E22F6">
          <w:rPr>
            <w:rStyle w:val="Hipervnculo"/>
            <w:color w:val="auto"/>
            <w:u w:val="none"/>
          </w:rPr>
          <w:t xml:space="preserve">Requisito funcional 23: </w:t>
        </w:r>
        <w:bookmarkEnd w:id="191"/>
        <w:bookmarkEnd w:id="192"/>
        <w:r w:rsidR="002A46C3">
          <w:rPr>
            <w:rStyle w:val="Hipervnculo"/>
            <w:color w:val="auto"/>
            <w:u w:val="none"/>
          </w:rPr>
          <w:t>Confirmar</w:t>
        </w:r>
      </w:hyperlink>
      <w:r w:rsidR="002A46C3">
        <w:rPr>
          <w:rStyle w:val="Hipervnculo"/>
          <w:color w:val="auto"/>
          <w:u w:val="none"/>
        </w:rPr>
        <w:t xml:space="preserve"> acuerdo</w:t>
      </w:r>
    </w:p>
    <w:p w14:paraId="29063816" w14:textId="77777777" w:rsidR="0084132C" w:rsidRPr="002E22F6" w:rsidRDefault="0084132C" w:rsidP="00CA20C1">
      <w:pPr>
        <w:pStyle w:val="Prrafodelista"/>
        <w:ind w:left="3349"/>
        <w:jc w:val="both"/>
      </w:pPr>
      <w:r w:rsidRPr="002E22F6">
        <w:t xml:space="preserve">Ver especificación de caso de uso Registrar </w:t>
      </w:r>
      <w:r w:rsidR="00DA30DE" w:rsidRPr="002E22F6">
        <w:t>avance de tareas</w:t>
      </w:r>
      <w:r w:rsidRPr="002E22F6">
        <w:t xml:space="preserve"> en la página</w:t>
      </w:r>
      <w:r w:rsidR="00EA057C" w:rsidRPr="002E22F6">
        <w:t xml:space="preserve"> 232.</w:t>
      </w:r>
    </w:p>
    <w:p w14:paraId="6EA27357" w14:textId="0C76C620" w:rsidR="008E59C3" w:rsidRPr="002E22F6" w:rsidRDefault="005C5153" w:rsidP="00CA20C1">
      <w:pPr>
        <w:pStyle w:val="Ttulo3"/>
        <w:numPr>
          <w:ilvl w:val="3"/>
          <w:numId w:val="2"/>
        </w:numPr>
        <w:spacing w:line="276" w:lineRule="auto"/>
        <w:jc w:val="both"/>
        <w:rPr>
          <w:rStyle w:val="Hipervnculo"/>
          <w:color w:val="auto"/>
          <w:u w:val="none"/>
        </w:rPr>
      </w:pPr>
      <w:hyperlink r:id="rId36" w:history="1">
        <w:bookmarkStart w:id="193" w:name="_Toc377631630"/>
        <w:bookmarkStart w:id="194" w:name="_Toc377814668"/>
        <w:r w:rsidR="008E59C3" w:rsidRPr="002E22F6">
          <w:rPr>
            <w:rStyle w:val="Hipervnculo"/>
            <w:color w:val="auto"/>
            <w:u w:val="none"/>
          </w:rPr>
          <w:t>Requisito funcional 24:</w:t>
        </w:r>
        <w:r w:rsidR="002A46C3">
          <w:rPr>
            <w:rStyle w:val="Hipervnculo"/>
            <w:color w:val="auto"/>
            <w:u w:val="none"/>
          </w:rPr>
          <w:t xml:space="preserve"> </w:t>
        </w:r>
        <w:bookmarkEnd w:id="193"/>
        <w:bookmarkEnd w:id="194"/>
        <w:r w:rsidR="002A46C3">
          <w:rPr>
            <w:rStyle w:val="Hipervnculo"/>
            <w:color w:val="auto"/>
            <w:u w:val="none"/>
          </w:rPr>
          <w:t>Cancela</w:t>
        </w:r>
      </w:hyperlink>
      <w:r w:rsidR="002A46C3">
        <w:rPr>
          <w:rStyle w:val="Hipervnculo"/>
          <w:color w:val="auto"/>
          <w:u w:val="none"/>
        </w:rPr>
        <w:t>r Negociación</w:t>
      </w:r>
    </w:p>
    <w:p w14:paraId="3F16A2AB" w14:textId="5D1AC0E6" w:rsidR="00597D0C" w:rsidRPr="002E22F6" w:rsidRDefault="0084132C" w:rsidP="002A46C3">
      <w:pPr>
        <w:pStyle w:val="Prrafodelista"/>
        <w:ind w:left="3349"/>
        <w:jc w:val="both"/>
      </w:pPr>
      <w:r w:rsidRPr="002E22F6">
        <w:t xml:space="preserve">Ver especificación de caso de uso </w:t>
      </w:r>
      <w:r w:rsidR="00DA30DE" w:rsidRPr="002E22F6">
        <w:t>Añadir avance de tareas</w:t>
      </w:r>
      <w:r w:rsidRPr="002E22F6">
        <w:t xml:space="preserve"> en la página</w:t>
      </w:r>
      <w:r w:rsidR="00EA057C" w:rsidRPr="002E22F6">
        <w:t xml:space="preserve"> 239.</w:t>
      </w:r>
      <w:bookmarkStart w:id="195" w:name="_Toc377631635"/>
    </w:p>
    <w:p w14:paraId="40524C57" w14:textId="77777777" w:rsidR="00996DB5" w:rsidRDefault="00996DB5" w:rsidP="00CD54F0">
      <w:pPr>
        <w:pStyle w:val="Ttulo3"/>
        <w:numPr>
          <w:ilvl w:val="0"/>
          <w:numId w:val="0"/>
        </w:numPr>
        <w:spacing w:line="276" w:lineRule="auto"/>
        <w:jc w:val="both"/>
        <w:rPr>
          <w:noProof/>
          <w:lang w:eastAsia="es-PE"/>
        </w:rPr>
      </w:pPr>
      <w:bookmarkStart w:id="196" w:name="_Toc377814673"/>
    </w:p>
    <w:p w14:paraId="626B5EE6" w14:textId="63396501" w:rsidR="008E59C3" w:rsidRPr="002E22F6" w:rsidRDefault="008E59C3" w:rsidP="00CD54F0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r w:rsidRPr="002E22F6">
        <w:rPr>
          <w:lang w:bidi="en-US"/>
        </w:rPr>
        <w:t>MODELO REFINADO DE CASO DE USO DE SISTEMA</w:t>
      </w:r>
      <w:bookmarkEnd w:id="195"/>
      <w:bookmarkEnd w:id="196"/>
    </w:p>
    <w:p w14:paraId="4C248328" w14:textId="3E8A6801" w:rsidR="009A1102" w:rsidRPr="002E22F6" w:rsidRDefault="00996DB5" w:rsidP="00CA20C1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bookmarkStart w:id="197" w:name="_Toc377631636"/>
      <w:r>
        <w:rPr>
          <w:noProof/>
          <w:lang w:eastAsia="es-PE"/>
        </w:rPr>
        <w:drawing>
          <wp:inline distT="0" distB="0" distL="0" distR="0" wp14:anchorId="5EC4CF20" wp14:editId="69C44A62">
            <wp:extent cx="5400040" cy="38608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so_uso_sistema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87B0F" w14:textId="77777777" w:rsidR="008E59C3" w:rsidRPr="002E22F6" w:rsidRDefault="008E59C3" w:rsidP="00CA20C1">
      <w:pPr>
        <w:pStyle w:val="Ttulo3"/>
        <w:numPr>
          <w:ilvl w:val="0"/>
          <w:numId w:val="0"/>
        </w:numPr>
        <w:spacing w:line="276" w:lineRule="auto"/>
        <w:jc w:val="both"/>
        <w:rPr>
          <w:lang w:bidi="en-US"/>
        </w:rPr>
      </w:pPr>
      <w:bookmarkStart w:id="198" w:name="_Toc377814674"/>
      <w:r w:rsidRPr="002E22F6">
        <w:rPr>
          <w:lang w:bidi="en-US"/>
        </w:rPr>
        <w:t>MODELO DE DOMINIO</w:t>
      </w:r>
      <w:bookmarkEnd w:id="197"/>
      <w:bookmarkEnd w:id="198"/>
    </w:p>
    <w:p w14:paraId="3925CD02" w14:textId="77777777" w:rsidR="008E59C3" w:rsidRPr="002E22F6" w:rsidRDefault="008E59C3" w:rsidP="00CA20C1">
      <w:pPr>
        <w:pStyle w:val="Normalindentado3"/>
        <w:spacing w:line="276" w:lineRule="auto"/>
        <w:ind w:left="0"/>
        <w:jc w:val="both"/>
        <w:rPr>
          <w:rFonts w:ascii="Times New Roman" w:hAnsi="Times New Roman"/>
          <w:lang w:val="es-PE"/>
        </w:rPr>
      </w:pPr>
    </w:p>
    <w:p w14:paraId="7A36A867" w14:textId="27D24106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  <w:szCs w:val="20"/>
        </w:rPr>
      </w:pPr>
      <w:r w:rsidRPr="002E22F6">
        <w:rPr>
          <w:rFonts w:ascii="Times New Roman" w:eastAsia="Times New Roman" w:hAnsi="Times New Roman" w:cs="Times New Roman"/>
        </w:rPr>
        <w:t xml:space="preserve">Objetos del proceso </w:t>
      </w:r>
      <w:r w:rsidR="00996DB5">
        <w:rPr>
          <w:rFonts w:ascii="Times New Roman" w:eastAsia="Times New Roman" w:hAnsi="Times New Roman" w:cs="Times New Roman"/>
        </w:rPr>
        <w:t>Método de Negociación</w:t>
      </w:r>
    </w:p>
    <w:p w14:paraId="1DE78017" w14:textId="77777777" w:rsidR="008E59C3" w:rsidRPr="002E22F6" w:rsidRDefault="008E59C3" w:rsidP="00CA20C1">
      <w:pPr>
        <w:widowControl w:val="0"/>
        <w:spacing w:after="0"/>
        <w:jc w:val="both"/>
        <w:rPr>
          <w:rFonts w:ascii="Times New Roman" w:eastAsia="Times New Roman" w:hAnsi="Times New Roman" w:cs="Times New Roman"/>
          <w:szCs w:val="20"/>
        </w:rPr>
      </w:pPr>
    </w:p>
    <w:p w14:paraId="5529B1D2" w14:textId="1EDFFF01" w:rsidR="008E59C3" w:rsidRPr="002E22F6" w:rsidRDefault="00996DB5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ferta</w:t>
      </w:r>
    </w:p>
    <w:p w14:paraId="3B97995C" w14:textId="6D799BAB" w:rsidR="008E59C3" w:rsidRPr="002E22F6" w:rsidRDefault="00996DB5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traoferta</w:t>
      </w:r>
    </w:p>
    <w:p w14:paraId="21D39694" w14:textId="0849A870" w:rsidR="008E59C3" w:rsidRDefault="00996DB5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nfirmación</w:t>
      </w:r>
    </w:p>
    <w:p w14:paraId="0CCF782E" w14:textId="6A71A185" w:rsidR="00996DB5" w:rsidRDefault="00996DB5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liente </w:t>
      </w:r>
    </w:p>
    <w:p w14:paraId="244E6BD2" w14:textId="7F7CC20C" w:rsidR="00996DB5" w:rsidRDefault="00996DB5" w:rsidP="00CA20C1">
      <w:pPr>
        <w:pStyle w:val="Prrafodelista"/>
        <w:widowControl w:val="0"/>
        <w:numPr>
          <w:ilvl w:val="0"/>
          <w:numId w:val="15"/>
        </w:numPr>
        <w:spacing w:after="0"/>
        <w:ind w:left="1647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infector</w:t>
      </w:r>
    </w:p>
    <w:p w14:paraId="63C7EFDC" w14:textId="77777777" w:rsidR="00996DB5" w:rsidRPr="00996DB5" w:rsidRDefault="00996DB5" w:rsidP="00996DB5">
      <w:pPr>
        <w:pStyle w:val="Prrafodelista"/>
        <w:widowControl w:val="0"/>
        <w:spacing w:after="0"/>
        <w:ind w:left="1647"/>
        <w:jc w:val="both"/>
        <w:rPr>
          <w:rFonts w:ascii="Times New Roman" w:eastAsia="Times New Roman" w:hAnsi="Times New Roman" w:cs="Times New Roman"/>
        </w:rPr>
      </w:pPr>
    </w:p>
    <w:p w14:paraId="4D446709" w14:textId="77777777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t>Asociaciones entre los objetos</w:t>
      </w:r>
    </w:p>
    <w:p w14:paraId="543191BF" w14:textId="77777777" w:rsidR="008E59C3" w:rsidRPr="002E22F6" w:rsidRDefault="008E59C3" w:rsidP="00CA20C1">
      <w:pPr>
        <w:pStyle w:val="Prrafodelista"/>
        <w:widowControl w:val="0"/>
        <w:spacing w:after="0"/>
        <w:ind w:left="1287"/>
        <w:jc w:val="both"/>
        <w:rPr>
          <w:rFonts w:ascii="Times New Roman" w:eastAsia="Times New Roman" w:hAnsi="Times New Roman" w:cs="Times New Roman"/>
        </w:rPr>
      </w:pPr>
    </w:p>
    <w:p w14:paraId="0CB11F30" w14:textId="4616E5BE" w:rsidR="008E59C3" w:rsidRPr="002E22F6" w:rsidRDefault="00996DB5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ente-envía-Oferta</w:t>
      </w:r>
    </w:p>
    <w:p w14:paraId="02061CE7" w14:textId="525B68C0" w:rsidR="008E59C3" w:rsidRPr="002E22F6" w:rsidRDefault="00996DB5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infector-recibe-oferta</w:t>
      </w:r>
    </w:p>
    <w:p w14:paraId="3F8F80B1" w14:textId="7AF5FEF1" w:rsidR="008E59C3" w:rsidRPr="002E22F6" w:rsidRDefault="00085F66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infector-envía-contraoferta</w:t>
      </w:r>
    </w:p>
    <w:p w14:paraId="7F48D7AC" w14:textId="6A428369" w:rsidR="008E59C3" w:rsidRPr="002E22F6" w:rsidRDefault="00085F66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ente-recibe-contraoferta</w:t>
      </w:r>
    </w:p>
    <w:p w14:paraId="2886DC5E" w14:textId="247A9DC2" w:rsidR="008E59C3" w:rsidRPr="002E22F6" w:rsidRDefault="00085F66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ente-envía-confirmación</w:t>
      </w:r>
    </w:p>
    <w:p w14:paraId="58C0D7CA" w14:textId="539B2CCC" w:rsidR="008E59C3" w:rsidRDefault="00085F66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infector-recibe-confirmación</w:t>
      </w:r>
    </w:p>
    <w:p w14:paraId="031275D0" w14:textId="2C018154" w:rsidR="00085F66" w:rsidRDefault="00085F66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infector-envía-confirmación</w:t>
      </w:r>
    </w:p>
    <w:p w14:paraId="50CB378D" w14:textId="2FF43DC7" w:rsidR="00085F66" w:rsidRPr="002E22F6" w:rsidRDefault="00085F66" w:rsidP="00CA20C1">
      <w:pPr>
        <w:pStyle w:val="Prrafodelista"/>
        <w:widowControl w:val="0"/>
        <w:numPr>
          <w:ilvl w:val="0"/>
          <w:numId w:val="16"/>
        </w:num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ente-recibe-confirmación.</w:t>
      </w:r>
    </w:p>
    <w:p w14:paraId="792351D2" w14:textId="77777777" w:rsidR="008E59C3" w:rsidRPr="002E22F6" w:rsidRDefault="008E59C3" w:rsidP="00CA20C1">
      <w:pPr>
        <w:pStyle w:val="Normalindentado3"/>
        <w:spacing w:line="276" w:lineRule="auto"/>
        <w:ind w:left="0"/>
        <w:jc w:val="both"/>
        <w:rPr>
          <w:rFonts w:ascii="Times New Roman" w:hAnsi="Times New Roman"/>
          <w:lang w:val="es-PE"/>
        </w:rPr>
      </w:pPr>
    </w:p>
    <w:p w14:paraId="5B06E5A4" w14:textId="77777777" w:rsidR="008E59C3" w:rsidRPr="002E22F6" w:rsidRDefault="008E59C3" w:rsidP="00CA20C1">
      <w:pPr>
        <w:pStyle w:val="Normalindentado3"/>
        <w:spacing w:line="276" w:lineRule="auto"/>
        <w:ind w:left="0"/>
        <w:jc w:val="both"/>
        <w:rPr>
          <w:rFonts w:ascii="Times New Roman" w:hAnsi="Times New Roman"/>
          <w:lang w:val="es-PE"/>
        </w:rPr>
      </w:pPr>
    </w:p>
    <w:p w14:paraId="32A4A443" w14:textId="77777777" w:rsidR="008E59C3" w:rsidRPr="002E22F6" w:rsidRDefault="008E59C3" w:rsidP="00CA20C1">
      <w:pPr>
        <w:pStyle w:val="Prrafodelista"/>
        <w:widowControl w:val="0"/>
        <w:numPr>
          <w:ilvl w:val="0"/>
          <w:numId w:val="1"/>
        </w:numPr>
        <w:spacing w:after="0"/>
        <w:jc w:val="both"/>
        <w:rPr>
          <w:rFonts w:ascii="Times New Roman" w:eastAsia="Times New Roman" w:hAnsi="Times New Roman" w:cs="Times New Roman"/>
        </w:rPr>
      </w:pPr>
      <w:r w:rsidRPr="002E22F6">
        <w:rPr>
          <w:rFonts w:ascii="Times New Roman" w:eastAsia="Times New Roman" w:hAnsi="Times New Roman" w:cs="Times New Roman"/>
        </w:rPr>
        <w:lastRenderedPageBreak/>
        <w:t xml:space="preserve">Diagrama </w:t>
      </w:r>
    </w:p>
    <w:p w14:paraId="713E7674" w14:textId="77777777" w:rsidR="008E59C3" w:rsidRPr="002E22F6" w:rsidRDefault="008E59C3" w:rsidP="00CA20C1">
      <w:pPr>
        <w:pStyle w:val="Normalindentado3"/>
        <w:spacing w:line="276" w:lineRule="auto"/>
        <w:ind w:left="0"/>
        <w:jc w:val="both"/>
        <w:rPr>
          <w:rFonts w:ascii="Times New Roman" w:hAnsi="Times New Roman"/>
          <w:lang w:val="es-PE"/>
        </w:rPr>
      </w:pPr>
      <w:r w:rsidRPr="002E22F6">
        <w:rPr>
          <w:rFonts w:ascii="Times New Roman" w:hAnsi="Times New Roman"/>
          <w:noProof/>
          <w:lang w:val="es-PE" w:eastAsia="es-PE"/>
        </w:rPr>
        <w:drawing>
          <wp:anchor distT="0" distB="0" distL="114300" distR="114300" simplePos="0" relativeHeight="251663360" behindDoc="0" locked="0" layoutInCell="1" allowOverlap="1" wp14:anchorId="2F73CA26" wp14:editId="081ED5D2">
            <wp:simplePos x="0" y="0"/>
            <wp:positionH relativeFrom="margin">
              <wp:posOffset>323850</wp:posOffset>
            </wp:positionH>
            <wp:positionV relativeFrom="paragraph">
              <wp:posOffset>229235</wp:posOffset>
            </wp:positionV>
            <wp:extent cx="5731510" cy="4427855"/>
            <wp:effectExtent l="0" t="0" r="0" b="0"/>
            <wp:wrapSquare wrapText="bothSides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2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453315C" w14:textId="77777777" w:rsidR="008E59C3" w:rsidRPr="002E22F6" w:rsidRDefault="008E59C3" w:rsidP="00CA20C1">
      <w:pPr>
        <w:pStyle w:val="Normalindentado3"/>
        <w:spacing w:line="276" w:lineRule="auto"/>
        <w:jc w:val="both"/>
        <w:rPr>
          <w:rFonts w:ascii="Times New Roman" w:hAnsi="Times New Roman"/>
          <w:lang w:val="es-PE"/>
        </w:rPr>
      </w:pPr>
    </w:p>
    <w:p w14:paraId="06995B96" w14:textId="77777777" w:rsidR="00CA20C1" w:rsidRPr="002E22F6" w:rsidRDefault="00CA20C1">
      <w:pPr>
        <w:spacing w:after="160" w:line="259" w:lineRule="auto"/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bookmarkStart w:id="199" w:name="_Toc33238257"/>
      <w:bookmarkStart w:id="200" w:name="_Toc377631637"/>
      <w:r w:rsidRPr="002E22F6">
        <w:br w:type="page"/>
      </w:r>
    </w:p>
    <w:p w14:paraId="445B2FB5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201" w:name="_Toc377814675"/>
      <w:r w:rsidRPr="002E22F6">
        <w:lastRenderedPageBreak/>
        <w:t>Requisitos no funcionales</w:t>
      </w:r>
      <w:bookmarkEnd w:id="199"/>
      <w:bookmarkEnd w:id="200"/>
      <w:bookmarkEnd w:id="201"/>
    </w:p>
    <w:p w14:paraId="7941FEA7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202" w:name="_Toc33238258"/>
      <w:bookmarkStart w:id="203" w:name="_Toc377631638"/>
      <w:bookmarkStart w:id="204" w:name="_Toc377814676"/>
      <w:r w:rsidRPr="002E22F6">
        <w:t>Requisitos de rendimiento</w:t>
      </w:r>
      <w:bookmarkEnd w:id="202"/>
      <w:bookmarkEnd w:id="203"/>
      <w:bookmarkEnd w:id="204"/>
    </w:p>
    <w:p w14:paraId="73D34CF1" w14:textId="77777777" w:rsidR="008E59C3" w:rsidRPr="002E22F6" w:rsidRDefault="008E59C3" w:rsidP="00CA20C1">
      <w:pPr>
        <w:pStyle w:val="Normalindentado3"/>
        <w:spacing w:line="276" w:lineRule="auto"/>
        <w:jc w:val="both"/>
        <w:rPr>
          <w:rFonts w:ascii="Times New Roman" w:hAnsi="Times New Roman"/>
          <w:lang w:val="es-PE"/>
        </w:rPr>
      </w:pPr>
    </w:p>
    <w:p w14:paraId="0C3BB88F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lang w:eastAsia="ja-JP"/>
        </w:rPr>
      </w:pPr>
      <w:bookmarkStart w:id="205" w:name="_Toc33238259"/>
      <w:r w:rsidRPr="002E22F6">
        <w:rPr>
          <w:rFonts w:ascii="Times New Roman" w:hAnsi="Times New Roman" w:cs="Times New Roman"/>
        </w:rPr>
        <w:t>Capacidad de dar resultados en tiempos cortos.</w:t>
      </w:r>
    </w:p>
    <w:p w14:paraId="6A23F4ED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lang w:eastAsia="ja-JP"/>
        </w:rPr>
      </w:pPr>
      <w:r w:rsidRPr="002E22F6">
        <w:rPr>
          <w:rFonts w:ascii="Times New Roman" w:hAnsi="Times New Roman" w:cs="Times New Roman"/>
          <w:lang w:eastAsia="ja-JP"/>
        </w:rPr>
        <w:t>El sistema debe permitir por lo menos una máquina por usuario conectadas a la central.</w:t>
      </w:r>
    </w:p>
    <w:p w14:paraId="00782409" w14:textId="77777777" w:rsidR="008E59C3" w:rsidRPr="002E22F6" w:rsidRDefault="008E59C3" w:rsidP="00933FC5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eastAsiaTheme="majorEastAsia" w:hAnsi="Times New Roman" w:cs="Times New Roman"/>
          <w:b/>
          <w:bCs/>
        </w:rPr>
      </w:pPr>
      <w:r w:rsidRPr="002E22F6">
        <w:rPr>
          <w:rFonts w:ascii="Times New Roman" w:hAnsi="Times New Roman" w:cs="Times New Roman"/>
          <w:bCs/>
        </w:rPr>
        <w:t>La rapidez de las transacciones será evaluada mediante pruebas de esfuerzo para asegurar el cumplimiento de estos.</w:t>
      </w:r>
    </w:p>
    <w:p w14:paraId="1C0B0B05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206" w:name="_Toc377631639"/>
      <w:bookmarkStart w:id="207" w:name="_Toc377814677"/>
      <w:r w:rsidRPr="002E22F6">
        <w:t>Seguridad</w:t>
      </w:r>
      <w:bookmarkEnd w:id="205"/>
      <w:bookmarkEnd w:id="206"/>
      <w:bookmarkEnd w:id="207"/>
    </w:p>
    <w:p w14:paraId="6EB27690" w14:textId="77777777" w:rsidR="008E59C3" w:rsidRPr="002E22F6" w:rsidRDefault="008E59C3" w:rsidP="00CA20C1">
      <w:pPr>
        <w:pStyle w:val="Normalindentado3"/>
        <w:spacing w:line="276" w:lineRule="auto"/>
        <w:jc w:val="both"/>
        <w:rPr>
          <w:rFonts w:ascii="Times New Roman" w:hAnsi="Times New Roman"/>
          <w:lang w:val="es-PE"/>
        </w:rPr>
      </w:pPr>
    </w:p>
    <w:p w14:paraId="4F7B5D0C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Cuando un usuario intente ingresar al sistema deberá introducir su usuario y contraseña, el sistema verificará que los datos del usuario sean correctos y permitirá el ingreso al sistema, en caso contrario mostrará un mensaje de error. </w:t>
      </w:r>
    </w:p>
    <w:p w14:paraId="4AAD78CA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>El sistema permitirá guardar informaci</w:t>
      </w:r>
      <w:r w:rsidR="00CD54F0" w:rsidRPr="002E22F6">
        <w:rPr>
          <w:rFonts w:ascii="Times New Roman" w:hAnsi="Times New Roman" w:cs="Times New Roman"/>
        </w:rPr>
        <w:t xml:space="preserve">ón de los cambios realizados en </w:t>
      </w:r>
      <w:r w:rsidRPr="002E22F6">
        <w:rPr>
          <w:rFonts w:ascii="Times New Roman" w:hAnsi="Times New Roman" w:cs="Times New Roman"/>
        </w:rPr>
        <w:t>el sistema por cada usuario.</w:t>
      </w:r>
    </w:p>
    <w:p w14:paraId="7BFFB8A4" w14:textId="77777777" w:rsidR="008E59C3" w:rsidRPr="002E22F6" w:rsidRDefault="008E59C3" w:rsidP="00CA20C1">
      <w:pPr>
        <w:pStyle w:val="Normalindentado3"/>
        <w:spacing w:line="276" w:lineRule="auto"/>
        <w:jc w:val="both"/>
        <w:rPr>
          <w:rFonts w:ascii="Times New Roman" w:hAnsi="Times New Roman"/>
          <w:lang w:val="es-PE"/>
        </w:rPr>
      </w:pPr>
    </w:p>
    <w:p w14:paraId="1C5B74ED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208" w:name="_Toc33238260"/>
      <w:bookmarkStart w:id="209" w:name="_Toc377631640"/>
      <w:bookmarkStart w:id="210" w:name="_Toc377814678"/>
      <w:r w:rsidRPr="002E22F6">
        <w:t>Fiabilidad</w:t>
      </w:r>
      <w:bookmarkEnd w:id="208"/>
      <w:bookmarkEnd w:id="209"/>
      <w:bookmarkEnd w:id="210"/>
    </w:p>
    <w:p w14:paraId="7BA1599F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bookmarkStart w:id="211" w:name="_Toc33238261"/>
      <w:r w:rsidRPr="002E22F6">
        <w:rPr>
          <w:rFonts w:ascii="Times New Roman" w:hAnsi="Times New Roman" w:cs="Times New Roman"/>
        </w:rPr>
        <w:t xml:space="preserve">La disponibilidad del sistema debe ser continua con un nivel de servicio para los usuarios de 7 días X 24 horas, garantizando un esquema adecuado que permita, ante una posible falla dar una solución en cualquiera de sus componentes, por </w:t>
      </w:r>
      <w:proofErr w:type="gramStart"/>
      <w:r w:rsidRPr="002E22F6">
        <w:rPr>
          <w:rFonts w:ascii="Times New Roman" w:hAnsi="Times New Roman" w:cs="Times New Roman"/>
        </w:rPr>
        <w:t>ejemplo</w:t>
      </w:r>
      <w:proofErr w:type="gramEnd"/>
      <w:r w:rsidRPr="002E22F6">
        <w:rPr>
          <w:rFonts w:ascii="Times New Roman" w:hAnsi="Times New Roman" w:cs="Times New Roman"/>
        </w:rPr>
        <w:t xml:space="preserve"> debe generar una alarma ante un posible fallo en el sistema.</w:t>
      </w:r>
    </w:p>
    <w:p w14:paraId="77F82B6F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En caso de fallas de algún componente, no debe haber pérdida de información. </w:t>
      </w:r>
    </w:p>
    <w:p w14:paraId="06A73923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Ante la falla del aplicativo, se debe contar con mecanismos que contemplen la interrupción de transacciones para que estas finalicen de manera correcta. </w:t>
      </w:r>
      <w:r w:rsidRPr="002E22F6">
        <w:rPr>
          <w:rFonts w:ascii="Times New Roman" w:hAnsi="Times New Roman" w:cs="Times New Roman"/>
        </w:rPr>
        <w:cr/>
        <w:t>Los resultados obtenidos por el sistema son confiables.</w:t>
      </w:r>
    </w:p>
    <w:p w14:paraId="5847B846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212" w:name="_Toc377631641"/>
      <w:bookmarkStart w:id="213" w:name="_Toc377814679"/>
      <w:r w:rsidRPr="002E22F6">
        <w:t>Disponibilidad</w:t>
      </w:r>
      <w:bookmarkEnd w:id="211"/>
      <w:bookmarkEnd w:id="212"/>
      <w:bookmarkEnd w:id="213"/>
    </w:p>
    <w:p w14:paraId="527536FC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bookmarkStart w:id="214" w:name="_Toc33238262"/>
      <w:r w:rsidRPr="002E22F6">
        <w:rPr>
          <w:rFonts w:ascii="Times New Roman" w:hAnsi="Times New Roman" w:cs="Times New Roman"/>
        </w:rPr>
        <w:t>Analizar el tiempo de inactividad del sistema.</w:t>
      </w:r>
    </w:p>
    <w:p w14:paraId="75CB4E6A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215" w:name="_Toc377631642"/>
      <w:bookmarkStart w:id="216" w:name="_Toc377814680"/>
      <w:r w:rsidRPr="002E22F6">
        <w:t>Mantenibilidad</w:t>
      </w:r>
      <w:bookmarkEnd w:id="214"/>
      <w:bookmarkEnd w:id="215"/>
      <w:bookmarkEnd w:id="216"/>
    </w:p>
    <w:p w14:paraId="138C35CA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Se debe estructurar el código de una manera consistente y predecible, para poder realizar ajustes al sistema en caso sea necesario. </w:t>
      </w:r>
    </w:p>
    <w:p w14:paraId="04F854D6" w14:textId="77777777" w:rsidR="008E59C3" w:rsidRPr="002E22F6" w:rsidRDefault="008E59C3" w:rsidP="00CA20C1">
      <w:pPr>
        <w:pStyle w:val="Prrafodelista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</w:rPr>
      </w:pPr>
      <w:r w:rsidRPr="002E22F6">
        <w:rPr>
          <w:rFonts w:ascii="Times New Roman" w:hAnsi="Times New Roman" w:cs="Times New Roman"/>
        </w:rPr>
        <w:t xml:space="preserve">El sistema debe ser construido e implantado de tal manera que un cambio en el negocio no obligue a la generación de una nueva versión del módulo. </w:t>
      </w:r>
      <w:r w:rsidRPr="002E22F6">
        <w:rPr>
          <w:rFonts w:ascii="Times New Roman" w:hAnsi="Times New Roman" w:cs="Times New Roman"/>
        </w:rPr>
        <w:cr/>
      </w:r>
    </w:p>
    <w:p w14:paraId="45DB5009" w14:textId="77777777" w:rsidR="00CD54F0" w:rsidRPr="002E22F6" w:rsidRDefault="00CD54F0" w:rsidP="00CD54F0">
      <w:pPr>
        <w:pStyle w:val="Prrafodelista"/>
        <w:spacing w:after="0"/>
        <w:ind w:left="2136"/>
        <w:jc w:val="both"/>
        <w:rPr>
          <w:rFonts w:ascii="Times New Roman" w:hAnsi="Times New Roman" w:cs="Times New Roman"/>
        </w:rPr>
      </w:pPr>
    </w:p>
    <w:p w14:paraId="099A4F40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217" w:name="_Toc33238263"/>
      <w:bookmarkStart w:id="218" w:name="_Toc377631643"/>
      <w:bookmarkStart w:id="219" w:name="_Toc377814681"/>
      <w:r w:rsidRPr="002E22F6">
        <w:lastRenderedPageBreak/>
        <w:t>Portabilidad</w:t>
      </w:r>
      <w:bookmarkEnd w:id="217"/>
      <w:bookmarkEnd w:id="218"/>
      <w:bookmarkEnd w:id="219"/>
    </w:p>
    <w:p w14:paraId="7FDF05E4" w14:textId="77777777" w:rsidR="008E59C3" w:rsidRPr="002E22F6" w:rsidRDefault="008E59C3" w:rsidP="009A1102">
      <w:pPr>
        <w:pStyle w:val="guiazul"/>
        <w:spacing w:line="276" w:lineRule="auto"/>
        <w:ind w:left="1920"/>
        <w:jc w:val="both"/>
        <w:rPr>
          <w:rFonts w:ascii="Times New Roman" w:eastAsiaTheme="majorEastAsia" w:hAnsi="Times New Roman"/>
          <w:b/>
          <w:bCs/>
          <w:i w:val="0"/>
          <w:sz w:val="26"/>
          <w:szCs w:val="26"/>
        </w:rPr>
      </w:pPr>
      <w:r w:rsidRPr="002E22F6">
        <w:rPr>
          <w:rFonts w:ascii="Times New Roman" w:eastAsiaTheme="minorEastAsia" w:hAnsi="Times New Roman"/>
          <w:i w:val="0"/>
          <w:color w:val="auto"/>
          <w:sz w:val="22"/>
          <w:szCs w:val="22"/>
          <w:lang w:val="es-PE" w:eastAsia="es-PE"/>
        </w:rPr>
        <w:t xml:space="preserve">La portabilidad es un aspecto no abordado en el desarrollo del sistema, debido a que la aplicación es para un ordenador y un servidor en su etapa inicial. </w:t>
      </w:r>
    </w:p>
    <w:p w14:paraId="29F1EC26" w14:textId="77777777" w:rsidR="008E59C3" w:rsidRPr="002E22F6" w:rsidRDefault="008E59C3" w:rsidP="00CA20C1">
      <w:pPr>
        <w:pStyle w:val="Ttulo2"/>
        <w:spacing w:line="276" w:lineRule="auto"/>
        <w:jc w:val="both"/>
      </w:pPr>
      <w:bookmarkStart w:id="220" w:name="_Toc377631644"/>
      <w:bookmarkStart w:id="221" w:name="_Toc377814682"/>
      <w:r w:rsidRPr="002E22F6">
        <w:t>Otros requisitos</w:t>
      </w:r>
      <w:bookmarkEnd w:id="220"/>
      <w:bookmarkEnd w:id="221"/>
    </w:p>
    <w:p w14:paraId="40FD2C12" w14:textId="77777777" w:rsidR="008E59C3" w:rsidRPr="002E22F6" w:rsidRDefault="008E59C3" w:rsidP="00CA20C1">
      <w:pPr>
        <w:pStyle w:val="Ttulo3"/>
        <w:spacing w:line="276" w:lineRule="auto"/>
        <w:jc w:val="both"/>
      </w:pPr>
      <w:bookmarkStart w:id="222" w:name="_Toc359488605"/>
      <w:bookmarkStart w:id="223" w:name="_Toc359848217"/>
      <w:bookmarkStart w:id="224" w:name="_Toc377631645"/>
      <w:bookmarkStart w:id="225" w:name="_Toc377814683"/>
      <w:r w:rsidRPr="002E22F6">
        <w:t>REQUISITOS DE HARDWARE</w:t>
      </w:r>
      <w:bookmarkEnd w:id="222"/>
      <w:bookmarkEnd w:id="223"/>
      <w:bookmarkEnd w:id="224"/>
      <w:bookmarkEnd w:id="225"/>
    </w:p>
    <w:p w14:paraId="4B908634" w14:textId="77777777" w:rsidR="008E59C3" w:rsidRPr="002E22F6" w:rsidRDefault="008E59C3" w:rsidP="00CA20C1">
      <w:pPr>
        <w:pStyle w:val="Normalindentado2"/>
        <w:spacing w:line="276" w:lineRule="auto"/>
        <w:ind w:left="1320"/>
        <w:jc w:val="both"/>
        <w:rPr>
          <w:rFonts w:ascii="Times New Roman" w:hAnsi="Times New Roman"/>
          <w:sz w:val="22"/>
          <w:szCs w:val="22"/>
          <w:lang w:val="es-PE"/>
        </w:rPr>
      </w:pPr>
    </w:p>
    <w:p w14:paraId="027966AA" w14:textId="77777777" w:rsidR="008E59C3" w:rsidRPr="002E22F6" w:rsidRDefault="008E59C3" w:rsidP="00CA20C1">
      <w:pPr>
        <w:pStyle w:val="guiazul"/>
        <w:spacing w:line="276" w:lineRule="auto"/>
        <w:ind w:left="1416"/>
        <w:jc w:val="both"/>
        <w:rPr>
          <w:rFonts w:ascii="Times New Roman" w:hAnsi="Times New Roman"/>
          <w:i w:val="0"/>
          <w:color w:val="auto"/>
          <w:sz w:val="22"/>
          <w:szCs w:val="22"/>
          <w:lang w:val="es-PE"/>
        </w:rPr>
      </w:pPr>
      <w:r w:rsidRPr="002E22F6">
        <w:rPr>
          <w:rFonts w:ascii="Times New Roman" w:hAnsi="Times New Roman"/>
          <w:i w:val="0"/>
          <w:color w:val="auto"/>
          <w:sz w:val="22"/>
          <w:szCs w:val="22"/>
          <w:lang w:val="es-PE"/>
        </w:rPr>
        <w:t>El sistema soporta sistemas operativos que funcionen con 64 bits, en este caso trataremos con sistema operativo Windows XP/ Windows 7/ Windows 8; las demás especificaciones son detalladas, se especificarán requerimientos para un funcionamiento óptimo del sistema:</w:t>
      </w:r>
    </w:p>
    <w:p w14:paraId="06643F35" w14:textId="77777777" w:rsidR="008E59C3" w:rsidRPr="002E22F6" w:rsidRDefault="008E59C3" w:rsidP="00CA20C1">
      <w:pPr>
        <w:pStyle w:val="guiazul"/>
        <w:spacing w:line="276" w:lineRule="auto"/>
        <w:ind w:left="1416"/>
        <w:jc w:val="both"/>
        <w:rPr>
          <w:rFonts w:ascii="Times New Roman" w:hAnsi="Times New Roman"/>
          <w:i w:val="0"/>
          <w:color w:val="auto"/>
          <w:sz w:val="22"/>
          <w:szCs w:val="22"/>
          <w:lang w:val="es-PE"/>
        </w:rPr>
      </w:pPr>
    </w:p>
    <w:p w14:paraId="4ED9979E" w14:textId="77777777" w:rsidR="008E59C3" w:rsidRPr="002E22F6" w:rsidRDefault="008E59C3" w:rsidP="00CA20C1">
      <w:pPr>
        <w:pStyle w:val="Textoindependiente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Microprocessador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 superior a: 2.8 GHz Intel PIV.</w:t>
      </w:r>
    </w:p>
    <w:p w14:paraId="0C9A5E2F" w14:textId="77777777" w:rsidR="008E59C3" w:rsidRPr="002E22F6" w:rsidRDefault="008E59C3" w:rsidP="00CA20C1">
      <w:pPr>
        <w:pStyle w:val="Textoindependiente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Memoria RAM: 512 MB, DDR2, Bus 800.</w:t>
      </w:r>
    </w:p>
    <w:p w14:paraId="191BFACE" w14:textId="77777777" w:rsidR="008E59C3" w:rsidRPr="002E22F6" w:rsidRDefault="008E59C3" w:rsidP="00CA20C1">
      <w:pPr>
        <w:pStyle w:val="Textoindependiente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Mainboard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: Placa Core 2 </w:t>
      </w:r>
      <w:proofErr w:type="spellStart"/>
      <w:r w:rsidRPr="002E22F6">
        <w:rPr>
          <w:rFonts w:ascii="Times New Roman" w:hAnsi="Times New Roman"/>
          <w:sz w:val="22"/>
          <w:szCs w:val="22"/>
          <w:lang w:val="es-PE"/>
        </w:rPr>
        <w:t>duo</w:t>
      </w:r>
      <w:proofErr w:type="spellEnd"/>
      <w:r w:rsidRPr="002E22F6">
        <w:rPr>
          <w:rFonts w:ascii="Times New Roman" w:hAnsi="Times New Roman"/>
          <w:sz w:val="22"/>
          <w:szCs w:val="22"/>
          <w:lang w:val="es-PE"/>
        </w:rPr>
        <w:t xml:space="preserve"> – Intel.</w:t>
      </w:r>
    </w:p>
    <w:p w14:paraId="6171807C" w14:textId="77777777" w:rsidR="008E59C3" w:rsidRPr="002E22F6" w:rsidRDefault="008E59C3" w:rsidP="00CA20C1">
      <w:pPr>
        <w:pStyle w:val="Textoindependiente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>Monitor led.</w:t>
      </w:r>
    </w:p>
    <w:p w14:paraId="5A5AF21B" w14:textId="77777777" w:rsidR="008E59C3" w:rsidRPr="002E22F6" w:rsidRDefault="008E59C3" w:rsidP="00CA20C1">
      <w:pPr>
        <w:pStyle w:val="Textoindependiente"/>
        <w:numPr>
          <w:ilvl w:val="0"/>
          <w:numId w:val="12"/>
        </w:numPr>
        <w:spacing w:after="0" w:line="276" w:lineRule="auto"/>
        <w:jc w:val="both"/>
        <w:rPr>
          <w:rFonts w:ascii="Times New Roman" w:hAnsi="Times New Roman"/>
          <w:sz w:val="22"/>
          <w:szCs w:val="22"/>
          <w:lang w:val="es-PE"/>
        </w:rPr>
      </w:pPr>
      <w:r w:rsidRPr="002E22F6">
        <w:rPr>
          <w:rFonts w:ascii="Times New Roman" w:hAnsi="Times New Roman"/>
          <w:sz w:val="22"/>
          <w:szCs w:val="22"/>
          <w:lang w:val="es-PE"/>
        </w:rPr>
        <w:t xml:space="preserve">Disco Duro de 100. </w:t>
      </w:r>
    </w:p>
    <w:p w14:paraId="6E06E693" w14:textId="77777777" w:rsidR="00222D25" w:rsidRPr="002E22F6" w:rsidRDefault="00222D25" w:rsidP="00CA20C1">
      <w:pPr>
        <w:jc w:val="both"/>
      </w:pPr>
    </w:p>
    <w:sectPr w:rsidR="00222D25" w:rsidRPr="002E22F6" w:rsidSect="0039731B">
      <w:footerReference w:type="default" r:id="rId39"/>
      <w:pgSz w:w="11906" w:h="16838"/>
      <w:pgMar w:top="993" w:right="1701" w:bottom="284" w:left="1701" w:header="708" w:footer="708" w:gutter="0"/>
      <w:pgNumType w:start="7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8256C" w14:textId="77777777" w:rsidR="00BA4C83" w:rsidRDefault="00BA4C83" w:rsidP="00F818C5">
      <w:pPr>
        <w:spacing w:after="0" w:line="240" w:lineRule="auto"/>
      </w:pPr>
      <w:r>
        <w:separator/>
      </w:r>
    </w:p>
  </w:endnote>
  <w:endnote w:type="continuationSeparator" w:id="0">
    <w:p w14:paraId="09F04F93" w14:textId="77777777" w:rsidR="00BA4C83" w:rsidRDefault="00BA4C83" w:rsidP="00F818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861"/>
      <w:gridCol w:w="873"/>
    </w:tblGrid>
    <w:tr w:rsidR="005C5153" w14:paraId="67159691" w14:textId="77777777" w:rsidTr="00933FC5">
      <w:tc>
        <w:tcPr>
          <w:tcW w:w="4500" w:type="pct"/>
          <w:tcBorders>
            <w:top w:val="single" w:sz="4" w:space="0" w:color="000000" w:themeColor="text1"/>
          </w:tcBorders>
        </w:tcPr>
        <w:p w14:paraId="45258CB7" w14:textId="77777777" w:rsidR="005C5153" w:rsidRPr="00741E79" w:rsidRDefault="005C5153" w:rsidP="00A762BA">
          <w:pPr>
            <w:pStyle w:val="Piedepgina"/>
            <w:rPr>
              <w:rFonts w:ascii="Times New Roman" w:hAnsi="Times New Roman" w:cs="Times New Roman"/>
            </w:rPr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D9D9D9" w:themeFill="background1" w:themeFillShade="D9"/>
        </w:tcPr>
        <w:p w14:paraId="4C940F23" w14:textId="77777777" w:rsidR="005C5153" w:rsidRPr="00EF5B45" w:rsidRDefault="005C5153" w:rsidP="00F818C5">
          <w:pPr>
            <w:pStyle w:val="Encabezado"/>
          </w:pPr>
          <w:r w:rsidRPr="00EF5B45">
            <w:fldChar w:fldCharType="begin"/>
          </w:r>
          <w:r w:rsidRPr="00EF5B45">
            <w:instrText>PAGE   \* MERGEFORMAT</w:instrText>
          </w:r>
          <w:r w:rsidRPr="00EF5B45">
            <w:fldChar w:fldCharType="separate"/>
          </w:r>
          <w:r w:rsidRPr="002E22F6">
            <w:rPr>
              <w:noProof/>
              <w:lang w:val="es-ES"/>
            </w:rPr>
            <w:t>81</w:t>
          </w:r>
          <w:r w:rsidRPr="00EF5B45">
            <w:fldChar w:fldCharType="end"/>
          </w:r>
        </w:p>
      </w:tc>
    </w:tr>
  </w:tbl>
  <w:p w14:paraId="423E253F" w14:textId="77777777" w:rsidR="005C5153" w:rsidRDefault="005C5153">
    <w:pPr>
      <w:pStyle w:val="Piedepgina"/>
    </w:pPr>
  </w:p>
  <w:p w14:paraId="6527C34B" w14:textId="77777777" w:rsidR="005C5153" w:rsidRDefault="005C5153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75966F" w14:textId="77777777" w:rsidR="00BA4C83" w:rsidRDefault="00BA4C83" w:rsidP="00F818C5">
      <w:pPr>
        <w:spacing w:after="0" w:line="240" w:lineRule="auto"/>
      </w:pPr>
      <w:r>
        <w:separator/>
      </w:r>
    </w:p>
  </w:footnote>
  <w:footnote w:type="continuationSeparator" w:id="0">
    <w:p w14:paraId="40371D7D" w14:textId="77777777" w:rsidR="00BA4C83" w:rsidRDefault="00BA4C83" w:rsidP="00F818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57962"/>
    <w:multiLevelType w:val="multilevel"/>
    <w:tmpl w:val="8B7CA24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70F0A88"/>
    <w:multiLevelType w:val="hybridMultilevel"/>
    <w:tmpl w:val="811ED680"/>
    <w:lvl w:ilvl="0" w:tplc="0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2" w15:restartNumberingAfterBreak="0">
    <w:nsid w:val="13FB3BA4"/>
    <w:multiLevelType w:val="hybridMultilevel"/>
    <w:tmpl w:val="9A041B2E"/>
    <w:lvl w:ilvl="0" w:tplc="280A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3" w15:restartNumberingAfterBreak="0">
    <w:nsid w:val="21CE08ED"/>
    <w:multiLevelType w:val="hybridMultilevel"/>
    <w:tmpl w:val="1A56AD8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D32F5"/>
    <w:multiLevelType w:val="hybridMultilevel"/>
    <w:tmpl w:val="DC44B3B2"/>
    <w:lvl w:ilvl="0" w:tplc="280A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280A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7A05C9A"/>
    <w:multiLevelType w:val="hybridMultilevel"/>
    <w:tmpl w:val="9E7446BC"/>
    <w:lvl w:ilvl="0" w:tplc="28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6" w15:restartNumberingAfterBreak="0">
    <w:nsid w:val="2D22368D"/>
    <w:multiLevelType w:val="multilevel"/>
    <w:tmpl w:val="B97076F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349"/>
        </w:tabs>
        <w:ind w:left="334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480"/>
        </w:tabs>
        <w:ind w:left="3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440"/>
        </w:tabs>
        <w:ind w:left="4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00"/>
        </w:tabs>
        <w:ind w:left="60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960"/>
        </w:tabs>
        <w:ind w:left="6960" w:hanging="2160"/>
      </w:pPr>
      <w:rPr>
        <w:rFonts w:hint="default"/>
      </w:rPr>
    </w:lvl>
  </w:abstractNum>
  <w:abstractNum w:abstractNumId="7" w15:restartNumberingAfterBreak="0">
    <w:nsid w:val="2F144521"/>
    <w:multiLevelType w:val="hybridMultilevel"/>
    <w:tmpl w:val="72C69FA4"/>
    <w:lvl w:ilvl="0" w:tplc="280A0003">
      <w:start w:val="1"/>
      <w:numFmt w:val="bullet"/>
      <w:lvlText w:val="-"/>
      <w:lvlJc w:val="left"/>
      <w:pPr>
        <w:ind w:left="1647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8" w15:restartNumberingAfterBreak="0">
    <w:nsid w:val="368726A5"/>
    <w:multiLevelType w:val="hybridMultilevel"/>
    <w:tmpl w:val="5F0244B2"/>
    <w:lvl w:ilvl="0" w:tplc="0C0A000B">
      <w:start w:val="1"/>
      <w:numFmt w:val="bullet"/>
      <w:lvlText w:val=""/>
      <w:lvlJc w:val="left"/>
      <w:pPr>
        <w:ind w:left="20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9" w15:restartNumberingAfterBreak="0">
    <w:nsid w:val="4C1620A6"/>
    <w:multiLevelType w:val="multilevel"/>
    <w:tmpl w:val="CBFC01CA"/>
    <w:lvl w:ilvl="0">
      <w:start w:val="1"/>
      <w:numFmt w:val="decimal"/>
      <w:pStyle w:val="Ttulo1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1320"/>
        </w:tabs>
        <w:ind w:left="1320" w:hanging="720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1920"/>
        </w:tabs>
        <w:ind w:left="19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349"/>
        </w:tabs>
        <w:ind w:left="334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480"/>
        </w:tabs>
        <w:ind w:left="34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440"/>
        </w:tabs>
        <w:ind w:left="4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000"/>
        </w:tabs>
        <w:ind w:left="60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6960"/>
        </w:tabs>
        <w:ind w:left="6960" w:hanging="2160"/>
      </w:pPr>
      <w:rPr>
        <w:rFonts w:hint="default"/>
      </w:rPr>
    </w:lvl>
  </w:abstractNum>
  <w:abstractNum w:abstractNumId="10" w15:restartNumberingAfterBreak="0">
    <w:nsid w:val="526109B3"/>
    <w:multiLevelType w:val="hybridMultilevel"/>
    <w:tmpl w:val="8B50192E"/>
    <w:lvl w:ilvl="0" w:tplc="0C0A000B">
      <w:start w:val="1"/>
      <w:numFmt w:val="bullet"/>
      <w:lvlText w:val=""/>
      <w:lvlJc w:val="left"/>
      <w:pPr>
        <w:ind w:left="20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7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4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9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6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3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0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00" w:hanging="360"/>
      </w:pPr>
      <w:rPr>
        <w:rFonts w:ascii="Wingdings" w:hAnsi="Wingdings" w:hint="default"/>
      </w:rPr>
    </w:lvl>
  </w:abstractNum>
  <w:abstractNum w:abstractNumId="11" w15:restartNumberingAfterBreak="0">
    <w:nsid w:val="54DD5D72"/>
    <w:multiLevelType w:val="hybridMultilevel"/>
    <w:tmpl w:val="413AC128"/>
    <w:lvl w:ilvl="0" w:tplc="280A0005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2" w15:restartNumberingAfterBreak="0">
    <w:nsid w:val="60393D13"/>
    <w:multiLevelType w:val="hybridMultilevel"/>
    <w:tmpl w:val="782217CE"/>
    <w:lvl w:ilvl="0" w:tplc="0C0A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3" w15:restartNumberingAfterBreak="0">
    <w:nsid w:val="71BB759E"/>
    <w:multiLevelType w:val="hybridMultilevel"/>
    <w:tmpl w:val="E9C485A6"/>
    <w:lvl w:ilvl="0" w:tplc="280A0001">
      <w:start w:val="1"/>
      <w:numFmt w:val="bullet"/>
      <w:lvlText w:val=""/>
      <w:lvlJc w:val="left"/>
      <w:pPr>
        <w:ind w:left="168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14" w15:restartNumberingAfterBreak="0">
    <w:nsid w:val="795916E4"/>
    <w:multiLevelType w:val="hybridMultilevel"/>
    <w:tmpl w:val="A72E1240"/>
    <w:lvl w:ilvl="0" w:tplc="0C0A000B">
      <w:start w:val="1"/>
      <w:numFmt w:val="bullet"/>
      <w:lvlText w:val=""/>
      <w:lvlJc w:val="left"/>
      <w:pPr>
        <w:ind w:left="19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1"/>
  </w:num>
  <w:num w:numId="5">
    <w:abstractNumId w:val="5"/>
  </w:num>
  <w:num w:numId="6">
    <w:abstractNumId w:val="0"/>
  </w:num>
  <w:num w:numId="7">
    <w:abstractNumId w:val="10"/>
  </w:num>
  <w:num w:numId="8">
    <w:abstractNumId w:val="8"/>
  </w:num>
  <w:num w:numId="9">
    <w:abstractNumId w:val="14"/>
  </w:num>
  <w:num w:numId="10">
    <w:abstractNumId w:val="2"/>
  </w:num>
  <w:num w:numId="11">
    <w:abstractNumId w:val="13"/>
  </w:num>
  <w:num w:numId="12">
    <w:abstractNumId w:val="12"/>
  </w:num>
  <w:num w:numId="13">
    <w:abstractNumId w:val="9"/>
  </w:num>
  <w:num w:numId="1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7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pt-BR" w:vendorID="64" w:dllVersion="6" w:nlCheck="1" w:checkStyle="0"/>
  <w:activeWritingStyle w:appName="MSWord" w:lang="en-GB" w:vendorID="64" w:dllVersion="6" w:nlCheck="1" w:checkStyle="1"/>
  <w:activeWritingStyle w:appName="MSWord" w:lang="es-ES" w:vendorID="64" w:dllVersion="6" w:nlCheck="1" w:checkStyle="0"/>
  <w:activeWritingStyle w:appName="MSWord" w:lang="es-PE" w:vendorID="64" w:dllVersion="6" w:nlCheck="1" w:checkStyle="0"/>
  <w:activeWritingStyle w:appName="MSWord" w:lang="en-US" w:vendorID="64" w:dllVersion="6" w:nlCheck="1" w:checkStyle="1"/>
  <w:activeWritingStyle w:appName="MSWord" w:lang="es-ES_tradnl" w:vendorID="64" w:dllVersion="6" w:nlCheck="1" w:checkStyle="1"/>
  <w:activeWritingStyle w:appName="MSWord" w:lang="es-PE" w:vendorID="64" w:dllVersion="0" w:nlCheck="1" w:checkStyle="0"/>
  <w:activeWritingStyle w:appName="MSWord" w:lang="es-PE" w:vendorID="64" w:dllVersion="4096" w:nlCheck="1" w:checkStyle="0"/>
  <w:activeWritingStyle w:appName="MSWord" w:lang="es-ES" w:vendorID="64" w:dllVersion="4096" w:nlCheck="1" w:checkStyle="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a1MDEzNjMwtrBU0lEKTi0uzszPAykwrAUAXu4FMSwAAAA="/>
  </w:docVars>
  <w:rsids>
    <w:rsidRoot w:val="008E59C3"/>
    <w:rsid w:val="00054577"/>
    <w:rsid w:val="00082C68"/>
    <w:rsid w:val="00085F66"/>
    <w:rsid w:val="000C265B"/>
    <w:rsid w:val="00175698"/>
    <w:rsid w:val="001C5EFE"/>
    <w:rsid w:val="00222D25"/>
    <w:rsid w:val="002A46C3"/>
    <w:rsid w:val="002E22F6"/>
    <w:rsid w:val="00317E14"/>
    <w:rsid w:val="00335AC2"/>
    <w:rsid w:val="00372E0B"/>
    <w:rsid w:val="0039731B"/>
    <w:rsid w:val="00467E16"/>
    <w:rsid w:val="004A03B8"/>
    <w:rsid w:val="004B3FE6"/>
    <w:rsid w:val="00550D62"/>
    <w:rsid w:val="00597D0C"/>
    <w:rsid w:val="005A50AB"/>
    <w:rsid w:val="005C5153"/>
    <w:rsid w:val="006F5C7F"/>
    <w:rsid w:val="00720FEA"/>
    <w:rsid w:val="0074187D"/>
    <w:rsid w:val="00741E79"/>
    <w:rsid w:val="008362E4"/>
    <w:rsid w:val="0084132C"/>
    <w:rsid w:val="008B4F91"/>
    <w:rsid w:val="008B6DEF"/>
    <w:rsid w:val="008E59C3"/>
    <w:rsid w:val="0090666F"/>
    <w:rsid w:val="009110B6"/>
    <w:rsid w:val="00933FC5"/>
    <w:rsid w:val="00996DB5"/>
    <w:rsid w:val="009A1102"/>
    <w:rsid w:val="009A6677"/>
    <w:rsid w:val="009E0E25"/>
    <w:rsid w:val="00A523E0"/>
    <w:rsid w:val="00A62760"/>
    <w:rsid w:val="00A62FF3"/>
    <w:rsid w:val="00A762BA"/>
    <w:rsid w:val="00BA4C83"/>
    <w:rsid w:val="00BA6128"/>
    <w:rsid w:val="00C37081"/>
    <w:rsid w:val="00CA20C1"/>
    <w:rsid w:val="00CB7AD6"/>
    <w:rsid w:val="00CD37DE"/>
    <w:rsid w:val="00CD54F0"/>
    <w:rsid w:val="00DA30DE"/>
    <w:rsid w:val="00DC1E9E"/>
    <w:rsid w:val="00DF589B"/>
    <w:rsid w:val="00E27FF4"/>
    <w:rsid w:val="00EA057C"/>
    <w:rsid w:val="00F042D6"/>
    <w:rsid w:val="00F66FF5"/>
    <w:rsid w:val="00F818C5"/>
    <w:rsid w:val="00F94A13"/>
    <w:rsid w:val="00FE73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D5032E6"/>
  <w15:docId w15:val="{7EBD5994-27A4-489F-97E6-8873A45D2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9C3"/>
    <w:pPr>
      <w:spacing w:after="200" w:line="276" w:lineRule="auto"/>
    </w:pPr>
  </w:style>
  <w:style w:type="paragraph" w:styleId="Ttulo1">
    <w:name w:val="heading 1"/>
    <w:basedOn w:val="Normal"/>
    <w:next w:val="Normal"/>
    <w:link w:val="Ttulo1Car"/>
    <w:qFormat/>
    <w:rsid w:val="00F818C5"/>
    <w:pPr>
      <w:keepNext/>
      <w:keepLines/>
      <w:numPr>
        <w:numId w:val="13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tulo2">
    <w:name w:val="heading 2"/>
    <w:basedOn w:val="Normal"/>
    <w:next w:val="Normal"/>
    <w:link w:val="Ttulo2Car"/>
    <w:unhideWhenUsed/>
    <w:qFormat/>
    <w:rsid w:val="00720FEA"/>
    <w:pPr>
      <w:keepNext/>
      <w:numPr>
        <w:ilvl w:val="1"/>
        <w:numId w:val="13"/>
      </w:numPr>
      <w:spacing w:before="240" w:after="60" w:line="360" w:lineRule="auto"/>
      <w:outlineLvl w:val="1"/>
    </w:pPr>
    <w:rPr>
      <w:rFonts w:ascii="Times New Roman" w:eastAsiaTheme="majorEastAsia" w:hAnsi="Times New Roman" w:cs="Times New Roman"/>
      <w:b/>
      <w:bCs/>
      <w:sz w:val="24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8E59C3"/>
    <w:pPr>
      <w:keepNext/>
      <w:numPr>
        <w:ilvl w:val="2"/>
        <w:numId w:val="13"/>
      </w:numPr>
      <w:spacing w:before="240" w:after="60" w:line="360" w:lineRule="auto"/>
      <w:outlineLvl w:val="2"/>
    </w:pPr>
    <w:rPr>
      <w:rFonts w:ascii="Times New Roman" w:eastAsiaTheme="majorEastAsia" w:hAnsi="Times New Roman" w:cs="Times New Roman"/>
      <w:b/>
      <w:b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F818C5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Ttulo2Car">
    <w:name w:val="Título 2 Car"/>
    <w:basedOn w:val="Fuentedeprrafopredeter"/>
    <w:link w:val="Ttulo2"/>
    <w:rsid w:val="00720FEA"/>
    <w:rPr>
      <w:rFonts w:ascii="Times New Roman" w:eastAsiaTheme="majorEastAsia" w:hAnsi="Times New Roman" w:cs="Times New Roman"/>
      <w:b/>
      <w:bCs/>
      <w:sz w:val="24"/>
      <w:szCs w:val="26"/>
    </w:rPr>
  </w:style>
  <w:style w:type="character" w:customStyle="1" w:styleId="Ttulo3Car">
    <w:name w:val="Título 3 Car"/>
    <w:basedOn w:val="Fuentedeprrafopredeter"/>
    <w:link w:val="Ttulo3"/>
    <w:rsid w:val="008E59C3"/>
    <w:rPr>
      <w:rFonts w:ascii="Times New Roman" w:eastAsiaTheme="majorEastAsia" w:hAnsi="Times New Roman" w:cs="Times New Roman"/>
      <w:b/>
      <w:bCs/>
    </w:rPr>
  </w:style>
  <w:style w:type="paragraph" w:styleId="Prrafodelista">
    <w:name w:val="List Paragraph"/>
    <w:basedOn w:val="Normal"/>
    <w:link w:val="PrrafodelistaCar"/>
    <w:uiPriority w:val="34"/>
    <w:qFormat/>
    <w:rsid w:val="008E59C3"/>
    <w:pPr>
      <w:ind w:left="720"/>
      <w:contextualSpacing/>
    </w:pPr>
  </w:style>
  <w:style w:type="character" w:customStyle="1" w:styleId="PrrafodelistaCar">
    <w:name w:val="Párrafo de lista Car"/>
    <w:link w:val="Prrafodelista"/>
    <w:uiPriority w:val="34"/>
    <w:rsid w:val="008E59C3"/>
  </w:style>
  <w:style w:type="character" w:styleId="Hipervnculo">
    <w:name w:val="Hyperlink"/>
    <w:basedOn w:val="Fuentedeprrafopredeter"/>
    <w:uiPriority w:val="99"/>
    <w:unhideWhenUsed/>
    <w:rsid w:val="008E59C3"/>
    <w:rPr>
      <w:color w:val="0563C1" w:themeColor="hyperlink"/>
      <w:u w:val="single"/>
    </w:rPr>
  </w:style>
  <w:style w:type="paragraph" w:styleId="Textoindependiente">
    <w:name w:val="Body Text"/>
    <w:basedOn w:val="Normal"/>
    <w:link w:val="TextoindependienteCar"/>
    <w:unhideWhenUsed/>
    <w:rsid w:val="008E59C3"/>
    <w:pPr>
      <w:spacing w:after="120" w:line="240" w:lineRule="auto"/>
    </w:pPr>
    <w:rPr>
      <w:rFonts w:ascii="Arial" w:eastAsia="Times New Roman" w:hAnsi="Arial" w:cs="Times New Roman"/>
      <w:sz w:val="20"/>
      <w:szCs w:val="24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8E59C3"/>
    <w:rPr>
      <w:rFonts w:ascii="Arial" w:eastAsia="Times New Roman" w:hAnsi="Arial" w:cs="Times New Roman"/>
      <w:sz w:val="20"/>
      <w:szCs w:val="24"/>
      <w:lang w:val="es-ES" w:eastAsia="es-ES"/>
    </w:rPr>
  </w:style>
  <w:style w:type="paragraph" w:customStyle="1" w:styleId="Normalindentado2">
    <w:name w:val="Normal indentado 2"/>
    <w:basedOn w:val="Normal"/>
    <w:rsid w:val="008E59C3"/>
    <w:pPr>
      <w:spacing w:after="0" w:line="240" w:lineRule="auto"/>
      <w:ind w:left="600"/>
    </w:pPr>
    <w:rPr>
      <w:rFonts w:ascii="Arial" w:eastAsia="Times New Roman" w:hAnsi="Arial" w:cs="Times New Roman"/>
      <w:sz w:val="20"/>
      <w:szCs w:val="24"/>
      <w:lang w:val="es-ES" w:eastAsia="es-ES"/>
    </w:rPr>
  </w:style>
  <w:style w:type="paragraph" w:customStyle="1" w:styleId="Normalindentado3">
    <w:name w:val="Normal indentado 3"/>
    <w:basedOn w:val="Normal"/>
    <w:rsid w:val="008E59C3"/>
    <w:pPr>
      <w:spacing w:after="0" w:line="240" w:lineRule="auto"/>
      <w:ind w:left="1200"/>
    </w:pPr>
    <w:rPr>
      <w:rFonts w:ascii="Arial" w:eastAsia="Times New Roman" w:hAnsi="Arial" w:cs="Times New Roman"/>
      <w:sz w:val="20"/>
      <w:szCs w:val="24"/>
      <w:lang w:val="es-ES" w:eastAsia="es-ES"/>
    </w:rPr>
  </w:style>
  <w:style w:type="paragraph" w:customStyle="1" w:styleId="guiazul">
    <w:name w:val="guiazul"/>
    <w:basedOn w:val="NormalWeb"/>
    <w:uiPriority w:val="99"/>
    <w:rsid w:val="008E59C3"/>
    <w:pPr>
      <w:spacing w:after="0" w:line="240" w:lineRule="auto"/>
    </w:pPr>
    <w:rPr>
      <w:rFonts w:ascii="Arial" w:eastAsia="Times New Roman" w:hAnsi="Arial"/>
      <w:i/>
      <w:color w:val="0000FF"/>
      <w:sz w:val="20"/>
      <w:lang w:val="es-ES" w:eastAsia="es-ES"/>
    </w:rPr>
  </w:style>
  <w:style w:type="paragraph" w:styleId="NormalWeb">
    <w:name w:val="Normal (Web)"/>
    <w:basedOn w:val="Normal"/>
    <w:uiPriority w:val="99"/>
    <w:semiHidden/>
    <w:unhideWhenUsed/>
    <w:rsid w:val="008E59C3"/>
    <w:rPr>
      <w:rFonts w:ascii="Times New Roman" w:hAnsi="Times New Roman" w:cs="Times New Roman"/>
      <w:sz w:val="24"/>
      <w:szCs w:val="24"/>
    </w:rPr>
  </w:style>
  <w:style w:type="paragraph" w:styleId="TtuloTDC">
    <w:name w:val="TOC Heading"/>
    <w:basedOn w:val="Ttulo1"/>
    <w:next w:val="Normal"/>
    <w:uiPriority w:val="39"/>
    <w:unhideWhenUsed/>
    <w:qFormat/>
    <w:rsid w:val="008E59C3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  <w:lang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8E59C3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50D62"/>
    <w:pPr>
      <w:tabs>
        <w:tab w:val="left" w:pos="880"/>
        <w:tab w:val="right" w:leader="dot" w:pos="8494"/>
      </w:tabs>
      <w:spacing w:after="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597D0C"/>
    <w:pPr>
      <w:tabs>
        <w:tab w:val="left" w:pos="1320"/>
        <w:tab w:val="right" w:leader="dot" w:pos="8494"/>
      </w:tabs>
      <w:spacing w:after="0" w:line="240" w:lineRule="auto"/>
      <w:ind w:left="442"/>
    </w:pPr>
  </w:style>
  <w:style w:type="paragraph" w:styleId="Encabezado">
    <w:name w:val="header"/>
    <w:basedOn w:val="Normal"/>
    <w:link w:val="EncabezadoCar"/>
    <w:unhideWhenUsed/>
    <w:rsid w:val="00F818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F818C5"/>
  </w:style>
  <w:style w:type="paragraph" w:styleId="Piedepgina">
    <w:name w:val="footer"/>
    <w:basedOn w:val="Normal"/>
    <w:link w:val="PiedepginaCar"/>
    <w:unhideWhenUsed/>
    <w:rsid w:val="00F818C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F818C5"/>
  </w:style>
  <w:style w:type="paragraph" w:styleId="Textodeglobo">
    <w:name w:val="Balloon Text"/>
    <w:basedOn w:val="Normal"/>
    <w:link w:val="TextodegloboCar"/>
    <w:uiPriority w:val="99"/>
    <w:semiHidden/>
    <w:unhideWhenUsed/>
    <w:rsid w:val="008B4F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B4F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termi\OneDrive\Desktop\Ingenieria%20de%20Software\Ciclo%205\Ing.%20de%20requisitos\CUS%20Registrar%20pedido.doc" TargetMode="External"/><Relationship Id="rId18" Type="http://schemas.openxmlformats.org/officeDocument/2006/relationships/hyperlink" Target="file:///C:\Users\termi\OneDrive\Desktop\Ingenieria%20de%20Software\Ciclo%205\Ing.%20de%20requisitos\CUS%20Generar%20Boleta.doc" TargetMode="External"/><Relationship Id="rId26" Type="http://schemas.openxmlformats.org/officeDocument/2006/relationships/hyperlink" Target="file:///C:\Users\termi\OneDrive\Desktop\Ingenieria%20de%20Software\Ciclo%205\Ing.%20de%20requisitos\CUS%20Asignar%20materias%20primas%20Autom&#225;tico.docx" TargetMode="External"/><Relationship Id="rId39" Type="http://schemas.openxmlformats.org/officeDocument/2006/relationships/footer" Target="footer1.xml"/><Relationship Id="rId21" Type="http://schemas.openxmlformats.org/officeDocument/2006/relationships/image" Target="media/image1.emf"/><Relationship Id="rId34" Type="http://schemas.openxmlformats.org/officeDocument/2006/relationships/hyperlink" Target="file:///C:\Users\termi\OneDrive\Desktop\Ingenieria%20de%20Software\Ciclo%205\Ing.%20de%20requisitos\CUS%20Registrar%20tareas%20asignadas%20a%20operarios.docx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termi\OneDrive\Desktop\Ingenieria%20de%20Software\Ciclo%205\Ing.%20de%20requisitos\CUS%20Registrar%20Pago%20Inicial.docx" TargetMode="External"/><Relationship Id="rId20" Type="http://schemas.openxmlformats.org/officeDocument/2006/relationships/hyperlink" Target="file:///C:\Users\termi\OneDrive\Desktop\Ingenieria%20de%20Software\Ciclo%205\Ing.%20de%20requisitos\CUS%20Registrar%20salida%20de%20Pedido.doc" TargetMode="External"/><Relationship Id="rId29" Type="http://schemas.openxmlformats.org/officeDocument/2006/relationships/image" Target="media/image3.e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termi\OneDrive\Desktop\Ingenieria%20de%20Software\Ciclo%205\Ing.%20de%20requisitos\CUS%20Registrar%20Producto.doc" TargetMode="External"/><Relationship Id="rId24" Type="http://schemas.openxmlformats.org/officeDocument/2006/relationships/hyperlink" Target="file:///C:\Users\termi\OneDrive\Desktop\Ingenieria%20de%20Software\Ciclo%205\Ing.%20de%20requisitos\CUS%20Asignar%20materias%20primas%20a%20pedido.docx" TargetMode="External"/><Relationship Id="rId32" Type="http://schemas.openxmlformats.org/officeDocument/2006/relationships/hyperlink" Target="file:///C:\Users\termi\OneDrive\Desktop\Ingenieria%20de%20Software\Ciclo%205\Ing.%20de%20requisitos\CUS%20Consultar%20estado%20de%20operario.docx" TargetMode="External"/><Relationship Id="rId37" Type="http://schemas.openxmlformats.org/officeDocument/2006/relationships/image" Target="media/image5.jp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file:///C:\Users\termi\OneDrive\Desktop\Ingenieria%20de%20Software\Ciclo%205\Ing.%20de%20requisitos\CUS%20Registrar%20Pago%20del%20Pedido.doc" TargetMode="External"/><Relationship Id="rId23" Type="http://schemas.openxmlformats.org/officeDocument/2006/relationships/hyperlink" Target="file:///C:\Users\termi\OneDrive\Desktop\Ingenieria%20de%20Software\Ciclo%205\Ing.%20de%20requisitos\CUS%20Registrar%20lista%20de%20materias%20primas.docx" TargetMode="External"/><Relationship Id="rId28" Type="http://schemas.openxmlformats.org/officeDocument/2006/relationships/hyperlink" Target="file:///C:\Users\termi\OneDrive\Desktop\Ingenieria%20de%20Software\Ciclo%205\Ing.%20de%20requisitos\CUS%20Registrar%20materias%20primas%20recibidas.doc" TargetMode="External"/><Relationship Id="rId36" Type="http://schemas.openxmlformats.org/officeDocument/2006/relationships/hyperlink" Target="file:///C:\Users\termi\OneDrive\Desktop\Ingenieria%20de%20Software\Ciclo%205\Ing.%20de%20requisitos\CUS%20A&#241;adir%20avance%20de%20tarea.docx" TargetMode="External"/><Relationship Id="rId10" Type="http://schemas.openxmlformats.org/officeDocument/2006/relationships/hyperlink" Target="file:///C:\Users\termi\OneDrive\Desktop\Ingenieria%20de%20Software\Ciclo%205\Ing.%20de%20requisitos\CUS%20Seleccionar%20catalogo%20de%20dise&#241;o%20de%20producto.doc" TargetMode="External"/><Relationship Id="rId19" Type="http://schemas.openxmlformats.org/officeDocument/2006/relationships/hyperlink" Target="file:///C:\Users\termi\OneDrive\Desktop\Ingenieria%20de%20Software\Ciclo%205\Ing.%20de%20requisitos\CUS%20Consultar%20pedido.doc" TargetMode="External"/><Relationship Id="rId31" Type="http://schemas.openxmlformats.org/officeDocument/2006/relationships/hyperlink" Target="file:///C:\Users\termi\OneDrive\Desktop\Ingenieria%20de%20Software\Ciclo%205\Ing.%20de%20requisitos\CUS%20Mantener%20Informaci&#243;n%20de%20Operario.docx" TargetMode="External"/><Relationship Id="rId4" Type="http://schemas.openxmlformats.org/officeDocument/2006/relationships/styles" Target="styles.xml"/><Relationship Id="rId9" Type="http://schemas.openxmlformats.org/officeDocument/2006/relationships/hyperlink" Target="file:///C:\Users\termi\OneDrive\Desktop\Ingenieria%20de%20Software\Ciclo%205\Ing.%20de%20requisitos\CUS%20Mantener%20informacion%20del%20catalogo%20de%20dise&#241;o%20de%20producto.doc" TargetMode="External"/><Relationship Id="rId14" Type="http://schemas.openxmlformats.org/officeDocument/2006/relationships/hyperlink" Target="file:///C:\Users\termi\OneDrive\Desktop\Ingenieria%20de%20Software\Ciclo%205\Ing.%20de%20requisitos\CUS%20Actualizar%20estado%20del%20Pedido.doc" TargetMode="External"/><Relationship Id="rId22" Type="http://schemas.openxmlformats.org/officeDocument/2006/relationships/image" Target="media/image2.emf"/><Relationship Id="rId27" Type="http://schemas.openxmlformats.org/officeDocument/2006/relationships/hyperlink" Target="file:///C:\Users\termi\OneDrive\Desktop\Ingenieria%20de%20Software\Ciclo%205\Ing.%20de%20requisitos\CUS%20Generar%20orden%20de%20compra.docx" TargetMode="External"/><Relationship Id="rId30" Type="http://schemas.openxmlformats.org/officeDocument/2006/relationships/image" Target="media/image4.emf"/><Relationship Id="rId35" Type="http://schemas.openxmlformats.org/officeDocument/2006/relationships/hyperlink" Target="file:///C:\Users\termi\OneDrive\Desktop\Ingenieria%20de%20Software\Ciclo%205\Ing.%20de%20requisitos\CUS%20Registrar%20avance%20de%20tareas.docx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file:///C:\Users\termi\OneDrive\Desktop\Ingenieria%20de%20Software\Ciclo%205\Ing.%20de%20requisitos\CUS%20Mantener%20informacion%20de%20la%20cotizacion.docx" TargetMode="External"/><Relationship Id="rId17" Type="http://schemas.openxmlformats.org/officeDocument/2006/relationships/hyperlink" Target="file:///C:\Users\termi\OneDrive\Desktop\Ingenieria%20de%20Software\Ciclo%205\Ing.%20de%20requisitos\CUS%20Generar%20factura.doc" TargetMode="External"/><Relationship Id="rId25" Type="http://schemas.openxmlformats.org/officeDocument/2006/relationships/hyperlink" Target="file:///C:\Users\termi\OneDrive\Desktop\Ingenieria%20de%20Software\Ciclo%205\Ing.%20de%20requisitos\CUS%20Asignar%20materias%20primas%20Manual.docx" TargetMode="External"/><Relationship Id="rId33" Type="http://schemas.openxmlformats.org/officeDocument/2006/relationships/hyperlink" Target="file:///C:\Users\termi\OneDrive\Desktop\Ingenieria%20de%20Software\Ciclo%205\Ing.%20de%20requisitos\CUS%20Registrar%20Tareas.docx" TargetMode="External"/><Relationship Id="rId38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UNMSM - FISI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5D6604-C5D1-4431-AE5F-D55804A63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0</Pages>
  <Words>4030</Words>
  <Characters>22166</Characters>
  <Application>Microsoft Office Word</Application>
  <DocSecurity>0</DocSecurity>
  <Lines>184</Lines>
  <Paragraphs>5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Luffi</Company>
  <LinksUpToDate>false</LinksUpToDate>
  <CharactersWithSpaces>2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istian Omar Pérez Incio</dc:creator>
  <cp:lastModifiedBy>Usuario</cp:lastModifiedBy>
  <cp:revision>4</cp:revision>
  <dcterms:created xsi:type="dcterms:W3CDTF">2020-07-17T01:01:00Z</dcterms:created>
  <dcterms:modified xsi:type="dcterms:W3CDTF">2020-07-22T00:27:00Z</dcterms:modified>
</cp:coreProperties>
</file>